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BCA48" w14:textId="77777777" w:rsidR="00CE5903" w:rsidRDefault="00CE5903" w:rsidP="00CE5903">
      <w:pPr>
        <w:rPr>
          <w:b/>
          <w:sz w:val="32"/>
          <w:szCs w:val="32"/>
          <w:lang w:val="tr-TR"/>
        </w:rPr>
      </w:pPr>
    </w:p>
    <w:p w14:paraId="79EBCA49" w14:textId="77777777" w:rsidR="00CE5903" w:rsidRDefault="00CE5903" w:rsidP="00CE5903">
      <w:pPr>
        <w:rPr>
          <w:b/>
          <w:sz w:val="32"/>
          <w:szCs w:val="32"/>
          <w:lang w:val="tr-TR"/>
        </w:rPr>
      </w:pPr>
    </w:p>
    <w:tbl>
      <w:tblPr>
        <w:tblStyle w:val="TabloKlavuzu"/>
        <w:tblW w:w="13575" w:type="dxa"/>
        <w:tblLayout w:type="fixed"/>
        <w:tblLook w:val="04A0" w:firstRow="1" w:lastRow="0" w:firstColumn="1" w:lastColumn="0" w:noHBand="0" w:noVBand="1"/>
      </w:tblPr>
      <w:tblGrid>
        <w:gridCol w:w="1809"/>
        <w:gridCol w:w="1276"/>
        <w:gridCol w:w="1134"/>
        <w:gridCol w:w="1134"/>
        <w:gridCol w:w="992"/>
        <w:gridCol w:w="1134"/>
        <w:gridCol w:w="1560"/>
        <w:gridCol w:w="1559"/>
        <w:gridCol w:w="850"/>
        <w:gridCol w:w="2127"/>
      </w:tblGrid>
      <w:tr w:rsidR="007C7D10" w:rsidRPr="00673C35" w14:paraId="4E0B2517" w14:textId="77777777" w:rsidTr="007C7D10">
        <w:trPr>
          <w:trHeight w:val="524"/>
        </w:trPr>
        <w:tc>
          <w:tcPr>
            <w:tcW w:w="13575" w:type="dxa"/>
            <w:gridSpan w:val="10"/>
            <w:shd w:val="clear" w:color="auto" w:fill="BDD6EE" w:themeFill="accent1" w:themeFillTint="66"/>
          </w:tcPr>
          <w:p w14:paraId="095EB0AB" w14:textId="77777777" w:rsidR="007C7D10" w:rsidRDefault="007C7D10" w:rsidP="009A4AE0">
            <w:pPr>
              <w:rPr>
                <w:b/>
                <w:sz w:val="44"/>
                <w:szCs w:val="44"/>
                <w:lang w:val="tr-TR"/>
              </w:rPr>
            </w:pPr>
            <w:r w:rsidRPr="007C7D10">
              <w:rPr>
                <w:b/>
                <w:sz w:val="44"/>
                <w:szCs w:val="44"/>
                <w:lang w:val="tr-TR"/>
              </w:rPr>
              <w:t>ANKET ve ANALİZLER TAKİP ÇİZELGESİ</w:t>
            </w:r>
          </w:p>
          <w:p w14:paraId="05F2C8B9" w14:textId="2E5837BA" w:rsidR="007C7D10" w:rsidRPr="007C7D10" w:rsidRDefault="007C7D10" w:rsidP="009A4AE0">
            <w:pPr>
              <w:rPr>
                <w:b/>
                <w:sz w:val="44"/>
                <w:szCs w:val="44"/>
                <w:lang w:val="tr-TR"/>
              </w:rPr>
            </w:pPr>
          </w:p>
        </w:tc>
      </w:tr>
      <w:tr w:rsidR="008D5807" w:rsidRPr="00673C35" w14:paraId="79EBCA57" w14:textId="77777777" w:rsidTr="007C7D10">
        <w:trPr>
          <w:trHeight w:val="524"/>
        </w:trPr>
        <w:tc>
          <w:tcPr>
            <w:tcW w:w="1809" w:type="dxa"/>
            <w:shd w:val="clear" w:color="auto" w:fill="FFF2CC" w:themeFill="accent4" w:themeFillTint="33"/>
          </w:tcPr>
          <w:p w14:paraId="79EBCA4B" w14:textId="77777777" w:rsidR="008D5807" w:rsidRPr="00673C35" w:rsidRDefault="008D5807" w:rsidP="009A4AE0">
            <w:pPr>
              <w:rPr>
                <w:b/>
                <w:lang w:val="tr-TR"/>
              </w:rPr>
            </w:pPr>
            <w:r w:rsidRPr="00673C35">
              <w:rPr>
                <w:b/>
                <w:lang w:val="tr-TR"/>
              </w:rPr>
              <w:t>Anket Adı</w:t>
            </w:r>
          </w:p>
        </w:tc>
        <w:tc>
          <w:tcPr>
            <w:tcW w:w="1276" w:type="dxa"/>
            <w:shd w:val="clear" w:color="auto" w:fill="FFF2CC" w:themeFill="accent4" w:themeFillTint="33"/>
          </w:tcPr>
          <w:p w14:paraId="79EBCA4C" w14:textId="77777777" w:rsidR="008D5807" w:rsidRPr="00673C35" w:rsidRDefault="008D5807" w:rsidP="009A4AE0">
            <w:pPr>
              <w:rPr>
                <w:b/>
                <w:lang w:val="tr-TR"/>
              </w:rPr>
            </w:pPr>
            <w:r w:rsidRPr="00673C35">
              <w:rPr>
                <w:b/>
                <w:lang w:val="tr-TR"/>
              </w:rPr>
              <w:t>Uygulanacak Grup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79EBCA4D" w14:textId="77777777" w:rsidR="008D5807" w:rsidRDefault="008D5807" w:rsidP="009A4AE0">
            <w:pPr>
              <w:rPr>
                <w:b/>
                <w:lang w:val="tr-TR"/>
              </w:rPr>
            </w:pPr>
            <w:r>
              <w:rPr>
                <w:b/>
                <w:lang w:val="tr-TR"/>
              </w:rPr>
              <w:t>İlgili</w:t>
            </w:r>
          </w:p>
          <w:p w14:paraId="79EBCA4E" w14:textId="77777777" w:rsidR="008D5807" w:rsidRPr="00673C35" w:rsidRDefault="008D5807" w:rsidP="009A4AE0">
            <w:pPr>
              <w:rPr>
                <w:b/>
                <w:lang w:val="tr-TR"/>
              </w:rPr>
            </w:pPr>
            <w:r w:rsidRPr="00673C35">
              <w:rPr>
                <w:b/>
                <w:lang w:val="tr-TR"/>
              </w:rPr>
              <w:t>Birim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582BE506" w14:textId="77777777" w:rsidR="008D5807" w:rsidRDefault="008D5807" w:rsidP="009A4AE0">
            <w:pPr>
              <w:rPr>
                <w:b/>
                <w:lang w:val="tr-TR"/>
              </w:rPr>
            </w:pPr>
            <w:r w:rsidRPr="00673C35">
              <w:rPr>
                <w:b/>
                <w:lang w:val="tr-TR"/>
              </w:rPr>
              <w:t xml:space="preserve">Sorumlu </w:t>
            </w:r>
            <w:proofErr w:type="spellStart"/>
            <w:r w:rsidRPr="00673C35">
              <w:rPr>
                <w:b/>
                <w:lang w:val="tr-TR"/>
              </w:rPr>
              <w:t>Öğr</w:t>
            </w:r>
            <w:proofErr w:type="spellEnd"/>
            <w:r w:rsidRPr="00673C35">
              <w:rPr>
                <w:b/>
                <w:lang w:val="tr-TR"/>
              </w:rPr>
              <w:t>.</w:t>
            </w:r>
          </w:p>
          <w:p w14:paraId="79EBCA4F" w14:textId="61FF5C27" w:rsidR="009E16B5" w:rsidRPr="00673C35" w:rsidRDefault="009E16B5" w:rsidP="009A4AE0">
            <w:pPr>
              <w:rPr>
                <w:b/>
                <w:lang w:val="tr-TR"/>
              </w:rPr>
            </w:pPr>
            <w:r>
              <w:rPr>
                <w:b/>
                <w:lang w:val="tr-TR"/>
              </w:rPr>
              <w:t>Elemanı</w:t>
            </w:r>
          </w:p>
        </w:tc>
        <w:tc>
          <w:tcPr>
            <w:tcW w:w="992" w:type="dxa"/>
            <w:shd w:val="clear" w:color="auto" w:fill="FFF2CC" w:themeFill="accent4" w:themeFillTint="33"/>
          </w:tcPr>
          <w:p w14:paraId="79EBCA50" w14:textId="77777777" w:rsidR="008D5807" w:rsidRPr="00673C35" w:rsidRDefault="008D5807" w:rsidP="009A4AE0">
            <w:pPr>
              <w:rPr>
                <w:b/>
                <w:lang w:val="tr-TR"/>
              </w:rPr>
            </w:pPr>
            <w:r w:rsidRPr="00673C35">
              <w:rPr>
                <w:b/>
                <w:lang w:val="tr-TR"/>
              </w:rPr>
              <w:t>Yöntem</w:t>
            </w:r>
          </w:p>
        </w:tc>
        <w:tc>
          <w:tcPr>
            <w:tcW w:w="1134" w:type="dxa"/>
            <w:shd w:val="clear" w:color="auto" w:fill="FFF2CC" w:themeFill="accent4" w:themeFillTint="33"/>
          </w:tcPr>
          <w:p w14:paraId="79EBCA52" w14:textId="6AC4CA12" w:rsidR="008D5807" w:rsidRPr="00673C35" w:rsidRDefault="006A3F22" w:rsidP="009A4AE0">
            <w:pPr>
              <w:rPr>
                <w:b/>
                <w:lang w:val="tr-TR"/>
              </w:rPr>
            </w:pPr>
            <w:r>
              <w:rPr>
                <w:b/>
                <w:lang w:val="tr-TR"/>
              </w:rPr>
              <w:t>Raporlama sorumlusu</w:t>
            </w:r>
          </w:p>
        </w:tc>
        <w:tc>
          <w:tcPr>
            <w:tcW w:w="1560" w:type="dxa"/>
            <w:shd w:val="clear" w:color="auto" w:fill="FFF2CC" w:themeFill="accent4" w:themeFillTint="33"/>
          </w:tcPr>
          <w:p w14:paraId="79EBCA53" w14:textId="77777777" w:rsidR="008D5807" w:rsidRPr="00673C35" w:rsidRDefault="008D5807" w:rsidP="00C31A89">
            <w:pPr>
              <w:rPr>
                <w:b/>
                <w:lang w:val="tr-TR"/>
              </w:rPr>
            </w:pPr>
            <w:r w:rsidRPr="00673C35">
              <w:rPr>
                <w:b/>
                <w:lang w:val="tr-TR"/>
              </w:rPr>
              <w:t xml:space="preserve">Sonuçların </w:t>
            </w:r>
            <w:r>
              <w:rPr>
                <w:b/>
                <w:lang w:val="tr-TR"/>
              </w:rPr>
              <w:t xml:space="preserve">Raporlanacağı </w:t>
            </w:r>
            <w:r w:rsidRPr="00673C35">
              <w:rPr>
                <w:b/>
                <w:lang w:val="tr-TR"/>
              </w:rPr>
              <w:t>Birim</w:t>
            </w:r>
          </w:p>
        </w:tc>
        <w:tc>
          <w:tcPr>
            <w:tcW w:w="1559" w:type="dxa"/>
            <w:shd w:val="clear" w:color="auto" w:fill="FFF2CC" w:themeFill="accent4" w:themeFillTint="33"/>
          </w:tcPr>
          <w:p w14:paraId="79EBCA54" w14:textId="77777777" w:rsidR="008D5807" w:rsidRPr="00673C35" w:rsidRDefault="008D5807" w:rsidP="009A4AE0">
            <w:pPr>
              <w:rPr>
                <w:b/>
                <w:lang w:val="tr-TR"/>
              </w:rPr>
            </w:pPr>
            <w:r w:rsidRPr="00673C35">
              <w:rPr>
                <w:b/>
                <w:lang w:val="tr-TR"/>
              </w:rPr>
              <w:t>Uygulama Dönemi/Tarihi</w:t>
            </w:r>
          </w:p>
        </w:tc>
        <w:tc>
          <w:tcPr>
            <w:tcW w:w="850" w:type="dxa"/>
            <w:shd w:val="clear" w:color="auto" w:fill="FFF2CC" w:themeFill="accent4" w:themeFillTint="33"/>
          </w:tcPr>
          <w:p w14:paraId="79EBCA55" w14:textId="77777777" w:rsidR="008D5807" w:rsidRPr="00673C35" w:rsidRDefault="008D5807" w:rsidP="009A4AE0">
            <w:pPr>
              <w:rPr>
                <w:b/>
                <w:lang w:val="tr-TR"/>
              </w:rPr>
            </w:pPr>
            <w:r w:rsidRPr="00673C35">
              <w:rPr>
                <w:b/>
                <w:lang w:val="tr-TR"/>
              </w:rPr>
              <w:t>Uygulama Sayısı / Yıllık</w:t>
            </w:r>
          </w:p>
        </w:tc>
        <w:tc>
          <w:tcPr>
            <w:tcW w:w="2127" w:type="dxa"/>
            <w:shd w:val="clear" w:color="auto" w:fill="FFF2CC" w:themeFill="accent4" w:themeFillTint="33"/>
          </w:tcPr>
          <w:p w14:paraId="79EBCA56" w14:textId="77777777" w:rsidR="008D5807" w:rsidRPr="00673C35" w:rsidRDefault="008D5807" w:rsidP="009A4AE0">
            <w:pPr>
              <w:rPr>
                <w:b/>
                <w:lang w:val="tr-TR"/>
              </w:rPr>
            </w:pPr>
            <w:r>
              <w:rPr>
                <w:b/>
                <w:lang w:val="tr-TR"/>
              </w:rPr>
              <w:t>Yansıtılacak</w:t>
            </w:r>
          </w:p>
        </w:tc>
      </w:tr>
      <w:tr w:rsidR="008D5807" w14:paraId="79EBCA6C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A58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 1 Ders Kurulları</w:t>
            </w:r>
          </w:p>
          <w:p w14:paraId="79EBCA59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eğerlendirmesi</w:t>
            </w:r>
          </w:p>
        </w:tc>
        <w:tc>
          <w:tcPr>
            <w:tcW w:w="1276" w:type="dxa"/>
            <w:shd w:val="clear" w:color="auto" w:fill="C5E0B3" w:themeFill="accent6" w:themeFillTint="66"/>
          </w:tcPr>
          <w:p w14:paraId="79EBCA5A" w14:textId="425E2499" w:rsidR="008D5807" w:rsidRDefault="008D5807" w:rsidP="00C31A89">
            <w:pPr>
              <w:rPr>
                <w:lang w:val="tr-TR"/>
              </w:rPr>
            </w:pPr>
            <w:r>
              <w:rPr>
                <w:lang w:val="tr-TR"/>
              </w:rPr>
              <w:t xml:space="preserve">Dönem 1 </w:t>
            </w:r>
            <w:r w:rsidR="009E16B5">
              <w:rPr>
                <w:lang w:val="tr-TR"/>
              </w:rPr>
              <w:t xml:space="preserve">(D1) </w:t>
            </w:r>
            <w:r>
              <w:rPr>
                <w:lang w:val="tr-TR"/>
              </w:rPr>
              <w:t>Öğrencileri</w:t>
            </w:r>
            <w:r w:rsidRPr="00E73C83">
              <w:rPr>
                <w:color w:val="2E74B5" w:themeColor="accent1" w:themeShade="BF"/>
                <w:lang w:val="tr-TR"/>
              </w:rPr>
              <w:t xml:space="preserve"> 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5B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D1 Sorumlu</w:t>
            </w:r>
          </w:p>
          <w:p w14:paraId="79EBCA5C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Öğrenci</w:t>
            </w:r>
          </w:p>
          <w:p w14:paraId="79EBCA5D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İşleri</w:t>
            </w:r>
          </w:p>
          <w:p w14:paraId="79EBCA5E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5F" w14:textId="77777777" w:rsidR="008D5807" w:rsidRDefault="008D5807" w:rsidP="00C31A89">
            <w:pPr>
              <w:rPr>
                <w:lang w:val="tr-TR"/>
              </w:rPr>
            </w:pPr>
            <w:r>
              <w:rPr>
                <w:lang w:val="tr-TR"/>
              </w:rPr>
              <w:t>ÖDK D1</w:t>
            </w:r>
          </w:p>
          <w:p w14:paraId="79EBCA60" w14:textId="77777777" w:rsidR="008D5807" w:rsidRDefault="008D5807" w:rsidP="00C31A89">
            <w:pPr>
              <w:rPr>
                <w:lang w:val="tr-TR"/>
              </w:rPr>
            </w:pPr>
            <w:r>
              <w:rPr>
                <w:lang w:val="tr-TR"/>
              </w:rPr>
              <w:t>Temsilcisi</w:t>
            </w:r>
            <w:r w:rsidRPr="009A4AE0">
              <w:rPr>
                <w:color w:val="FF0000"/>
                <w:lang w:val="tr-TR"/>
              </w:rPr>
              <w:t xml:space="preserve"> 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10A9BCE1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ÖBS</w:t>
            </w:r>
          </w:p>
          <w:p w14:paraId="79EBCA61" w14:textId="09067458" w:rsidR="009E16B5" w:rsidRDefault="009E16B5" w:rsidP="009A4AE0">
            <w:pPr>
              <w:rPr>
                <w:lang w:val="tr-TR"/>
              </w:rPr>
            </w:pPr>
            <w:r>
              <w:rPr>
                <w:lang w:val="tr-TR"/>
              </w:rPr>
              <w:t>(Öğrenci Bilgi Sistemi)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2C0BD614" w14:textId="77777777" w:rsidR="009E16B5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 xml:space="preserve">ÖDK </w:t>
            </w:r>
          </w:p>
          <w:p w14:paraId="6E20421F" w14:textId="77777777" w:rsidR="009E16B5" w:rsidRDefault="009E16B5" w:rsidP="009A4AE0">
            <w:pPr>
              <w:rPr>
                <w:lang w:val="tr-TR"/>
              </w:rPr>
            </w:pPr>
            <w:r>
              <w:rPr>
                <w:lang w:val="tr-TR"/>
              </w:rPr>
              <w:t>(Ölçme Değerlendirme Kurulu)</w:t>
            </w:r>
          </w:p>
          <w:p w14:paraId="79EBCA62" w14:textId="133B89C0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Başkanlığı</w:t>
            </w:r>
          </w:p>
        </w:tc>
        <w:tc>
          <w:tcPr>
            <w:tcW w:w="1560" w:type="dxa"/>
            <w:shd w:val="clear" w:color="auto" w:fill="C5E0B3" w:themeFill="accent6" w:themeFillTint="66"/>
          </w:tcPr>
          <w:p w14:paraId="79EBCA63" w14:textId="77777777" w:rsidR="008D5807" w:rsidRDefault="00381FA6" w:rsidP="009A4AE0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="008D5807">
              <w:rPr>
                <w:lang w:val="tr-TR"/>
              </w:rPr>
              <w:t>: Dönem 1 Koordinatörlüğü</w:t>
            </w:r>
          </w:p>
          <w:p w14:paraId="79EBCA64" w14:textId="77777777" w:rsidR="008D5807" w:rsidRDefault="008D5807" w:rsidP="009A4AE0">
            <w:pPr>
              <w:rPr>
                <w:lang w:val="tr-TR"/>
              </w:rPr>
            </w:pPr>
          </w:p>
          <w:p w14:paraId="79EBCA65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C5E0B3" w:themeFill="accent6" w:themeFillTint="66"/>
          </w:tcPr>
          <w:p w14:paraId="79EBCA66" w14:textId="77777777" w:rsidR="008D5807" w:rsidRDefault="008D5807" w:rsidP="00C31A89">
            <w:pPr>
              <w:rPr>
                <w:lang w:val="tr-TR"/>
              </w:rPr>
            </w:pPr>
            <w:r>
              <w:rPr>
                <w:lang w:val="tr-TR"/>
              </w:rPr>
              <w:t xml:space="preserve">Kurul Sınavı Sonrası 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A67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 xml:space="preserve">4 </w:t>
            </w:r>
          </w:p>
        </w:tc>
        <w:tc>
          <w:tcPr>
            <w:tcW w:w="2127" w:type="dxa"/>
            <w:shd w:val="clear" w:color="auto" w:fill="C5E0B3" w:themeFill="accent6" w:themeFillTint="66"/>
          </w:tcPr>
          <w:p w14:paraId="79EBCA68" w14:textId="77777777" w:rsidR="005E456B" w:rsidRDefault="005E456B" w:rsidP="009A4AE0">
            <w:pPr>
              <w:rPr>
                <w:lang w:val="tr-TR"/>
              </w:rPr>
            </w:pPr>
            <w:r>
              <w:rPr>
                <w:lang w:val="tr-TR"/>
              </w:rPr>
              <w:t>1.</w:t>
            </w:r>
            <w:r w:rsidR="008D5807">
              <w:rPr>
                <w:lang w:val="tr-TR"/>
              </w:rPr>
              <w:t>Dönem 1 Kurul Sonu Değerlendirme Tutanağı</w:t>
            </w:r>
            <w:r>
              <w:rPr>
                <w:lang w:val="tr-TR"/>
              </w:rPr>
              <w:t xml:space="preserve"> </w:t>
            </w:r>
          </w:p>
          <w:p w14:paraId="79EBCA69" w14:textId="77777777" w:rsidR="005E456B" w:rsidRDefault="005E456B" w:rsidP="009A4AE0">
            <w:pPr>
              <w:rPr>
                <w:lang w:val="tr-TR"/>
              </w:rPr>
            </w:pPr>
          </w:p>
          <w:p w14:paraId="79EBCA6A" w14:textId="77777777" w:rsidR="008D5807" w:rsidRDefault="005E456B" w:rsidP="009A4AE0">
            <w:pPr>
              <w:rPr>
                <w:lang w:val="tr-TR"/>
              </w:rPr>
            </w:pPr>
            <w:r>
              <w:rPr>
                <w:lang w:val="tr-TR"/>
              </w:rPr>
              <w:t>2.Dönem 1 … Ders Kurulu Program Değerlendirme ve Geliştirme Raporu</w:t>
            </w:r>
          </w:p>
          <w:p w14:paraId="79EBCA6B" w14:textId="77777777" w:rsidR="005E456B" w:rsidRDefault="005E456B" w:rsidP="009A4AE0">
            <w:pPr>
              <w:rPr>
                <w:lang w:val="tr-TR"/>
              </w:rPr>
            </w:pPr>
          </w:p>
        </w:tc>
      </w:tr>
      <w:tr w:rsidR="008D5807" w:rsidRPr="00C31A89" w14:paraId="79EBCA7F" w14:textId="77777777" w:rsidTr="00B07251">
        <w:tc>
          <w:tcPr>
            <w:tcW w:w="1809" w:type="dxa"/>
            <w:shd w:val="clear" w:color="auto" w:fill="FFE599" w:themeFill="accent4" w:themeFillTint="66"/>
          </w:tcPr>
          <w:p w14:paraId="79EBCA6D" w14:textId="77777777" w:rsidR="00D11B9E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Dönem </w:t>
            </w:r>
            <w:r w:rsidR="00D11B9E" w:rsidRPr="007C7D10">
              <w:rPr>
                <w:b/>
                <w:bCs/>
                <w:lang w:val="tr-TR"/>
              </w:rPr>
              <w:t>1</w:t>
            </w:r>
          </w:p>
          <w:p w14:paraId="79EBCA6E" w14:textId="67D9B95B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Ders Veren Öğretim </w:t>
            </w:r>
            <w:r w:rsidR="00E46699" w:rsidRPr="007C7D10">
              <w:rPr>
                <w:b/>
                <w:bCs/>
                <w:lang w:val="tr-TR"/>
              </w:rPr>
              <w:t>Elemanlarının</w:t>
            </w:r>
            <w:r w:rsidRPr="007C7D10">
              <w:rPr>
                <w:b/>
                <w:bCs/>
                <w:lang w:val="tr-TR"/>
              </w:rPr>
              <w:t xml:space="preserve"> Öğrencilerce Değerlendirilmesi </w:t>
            </w:r>
          </w:p>
          <w:p w14:paraId="79EBCA6F" w14:textId="77777777" w:rsidR="00D11B9E" w:rsidRPr="007C7D10" w:rsidRDefault="00D11B9E" w:rsidP="009A4AE0">
            <w:pPr>
              <w:rPr>
                <w:b/>
                <w:bCs/>
                <w:lang w:val="tr-TR"/>
              </w:rPr>
            </w:pPr>
          </w:p>
        </w:tc>
        <w:tc>
          <w:tcPr>
            <w:tcW w:w="1276" w:type="dxa"/>
            <w:shd w:val="clear" w:color="auto" w:fill="BDD6EE" w:themeFill="accent1" w:themeFillTint="66"/>
          </w:tcPr>
          <w:p w14:paraId="79EBCA70" w14:textId="77777777" w:rsidR="008D5807" w:rsidRPr="00C31A89" w:rsidRDefault="008D5807" w:rsidP="009A4AE0">
            <w:pPr>
              <w:rPr>
                <w:lang w:val="tr-TR"/>
              </w:rPr>
            </w:pPr>
            <w:r w:rsidRPr="00C31A89">
              <w:rPr>
                <w:lang w:val="tr-TR"/>
              </w:rPr>
              <w:t>Dönem 1 Öğrenciler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71" w14:textId="77777777" w:rsidR="008D5807" w:rsidRPr="00C31A89" w:rsidRDefault="008D5807" w:rsidP="00C31A89">
            <w:pPr>
              <w:rPr>
                <w:lang w:val="tr-TR"/>
              </w:rPr>
            </w:pPr>
            <w:r w:rsidRPr="00C31A89">
              <w:rPr>
                <w:lang w:val="tr-TR"/>
              </w:rPr>
              <w:t>D1 Sorumlu</w:t>
            </w:r>
          </w:p>
          <w:p w14:paraId="79EBCA72" w14:textId="77777777" w:rsidR="008D5807" w:rsidRPr="00C31A89" w:rsidRDefault="008D5807" w:rsidP="00C31A89">
            <w:pPr>
              <w:rPr>
                <w:lang w:val="tr-TR"/>
              </w:rPr>
            </w:pPr>
            <w:r w:rsidRPr="00C31A89">
              <w:rPr>
                <w:lang w:val="tr-TR"/>
              </w:rPr>
              <w:t>Öğrenci</w:t>
            </w:r>
          </w:p>
          <w:p w14:paraId="79EBCA73" w14:textId="77777777" w:rsidR="008D5807" w:rsidRPr="00C31A89" w:rsidRDefault="008D5807" w:rsidP="00C31A89">
            <w:pPr>
              <w:rPr>
                <w:lang w:val="tr-TR"/>
              </w:rPr>
            </w:pPr>
            <w:r w:rsidRPr="00C31A89">
              <w:rPr>
                <w:lang w:val="tr-TR"/>
              </w:rPr>
              <w:t>İşleri</w:t>
            </w:r>
          </w:p>
          <w:p w14:paraId="79EBCA74" w14:textId="77777777" w:rsidR="008D5807" w:rsidRPr="00C31A89" w:rsidRDefault="008D5807" w:rsidP="00C31A89">
            <w:pPr>
              <w:rPr>
                <w:lang w:val="tr-TR"/>
              </w:rPr>
            </w:pPr>
            <w:r w:rsidRPr="00C31A89"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75" w14:textId="77777777" w:rsidR="00D11B9E" w:rsidRPr="00D11B9E" w:rsidRDefault="00D11B9E" w:rsidP="00D11B9E">
            <w:pPr>
              <w:rPr>
                <w:lang w:val="tr-TR"/>
              </w:rPr>
            </w:pPr>
            <w:r w:rsidRPr="00D11B9E">
              <w:rPr>
                <w:lang w:val="tr-TR"/>
              </w:rPr>
              <w:t>ÖDK D1</w:t>
            </w:r>
          </w:p>
          <w:p w14:paraId="79EBCA76" w14:textId="77777777" w:rsidR="008D5807" w:rsidRPr="00C31A89" w:rsidRDefault="00D11B9E" w:rsidP="00D11B9E">
            <w:pPr>
              <w:rPr>
                <w:lang w:val="tr-TR"/>
              </w:rPr>
            </w:pPr>
            <w:r w:rsidRPr="00D11B9E">
              <w:rPr>
                <w:lang w:val="tr-TR"/>
              </w:rPr>
              <w:t>Temsilcisi</w:t>
            </w:r>
          </w:p>
        </w:tc>
        <w:tc>
          <w:tcPr>
            <w:tcW w:w="992" w:type="dxa"/>
            <w:shd w:val="clear" w:color="auto" w:fill="BDD6EE" w:themeFill="accent1" w:themeFillTint="66"/>
          </w:tcPr>
          <w:p w14:paraId="79EBCA77" w14:textId="77777777" w:rsidR="008D5807" w:rsidRPr="00C31A89" w:rsidRDefault="008D5807" w:rsidP="009A4AE0">
            <w:pPr>
              <w:rPr>
                <w:lang w:val="tr-TR"/>
              </w:rPr>
            </w:pPr>
            <w:r w:rsidRPr="00C31A89">
              <w:rPr>
                <w:lang w:val="tr-TR"/>
              </w:rPr>
              <w:t>ÖBS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78" w14:textId="77777777" w:rsidR="008D5807" w:rsidRPr="00C31A89" w:rsidRDefault="008D5807" w:rsidP="009A4AE0">
            <w:pPr>
              <w:rPr>
                <w:lang w:val="tr-TR"/>
              </w:rPr>
            </w:pPr>
            <w:r w:rsidRPr="00C31A89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BDD6EE" w:themeFill="accent1" w:themeFillTint="66"/>
          </w:tcPr>
          <w:p w14:paraId="79EBCA79" w14:textId="77777777" w:rsidR="008D5807" w:rsidRPr="00C31A89" w:rsidRDefault="00381FA6" w:rsidP="00C31A89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="008D5807" w:rsidRPr="00C31A89">
              <w:rPr>
                <w:lang w:val="tr-TR"/>
              </w:rPr>
              <w:t>: Dönem 1 Koordinatörlüğü</w:t>
            </w:r>
          </w:p>
          <w:p w14:paraId="79EBCA7A" w14:textId="77777777" w:rsidR="008D5807" w:rsidRPr="00C31A89" w:rsidRDefault="008D5807" w:rsidP="00C31A89">
            <w:pPr>
              <w:rPr>
                <w:lang w:val="tr-TR"/>
              </w:rPr>
            </w:pPr>
          </w:p>
          <w:p w14:paraId="79EBCA7B" w14:textId="77777777" w:rsidR="008D5807" w:rsidRPr="00C31A89" w:rsidRDefault="008D5807" w:rsidP="00C31A89">
            <w:pPr>
              <w:rPr>
                <w:lang w:val="tr-TR"/>
              </w:rPr>
            </w:pPr>
            <w:r w:rsidRPr="00C31A89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9EBCA7C" w14:textId="77777777" w:rsidR="008D5807" w:rsidRPr="00C31A89" w:rsidRDefault="008D5807" w:rsidP="009A4AE0">
            <w:pPr>
              <w:rPr>
                <w:lang w:val="tr-TR"/>
              </w:rPr>
            </w:pPr>
            <w:r w:rsidRPr="00C31A89">
              <w:rPr>
                <w:lang w:val="tr-TR"/>
              </w:rPr>
              <w:t xml:space="preserve">Final Sınavı Sonrasında 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79EBCA7D" w14:textId="77777777" w:rsidR="008D5807" w:rsidRPr="00C31A89" w:rsidRDefault="008D5807" w:rsidP="009A4AE0">
            <w:pPr>
              <w:rPr>
                <w:lang w:val="tr-TR"/>
              </w:rPr>
            </w:pPr>
            <w:r w:rsidRPr="00C31A89">
              <w:rPr>
                <w:lang w:val="tr-TR"/>
              </w:rPr>
              <w:t>1</w:t>
            </w:r>
          </w:p>
        </w:tc>
        <w:tc>
          <w:tcPr>
            <w:tcW w:w="2127" w:type="dxa"/>
            <w:shd w:val="clear" w:color="auto" w:fill="BDD6EE" w:themeFill="accent1" w:themeFillTint="66"/>
          </w:tcPr>
          <w:p w14:paraId="79EBCA7E" w14:textId="77777777" w:rsidR="008D5807" w:rsidRPr="00C31A89" w:rsidRDefault="005E456B" w:rsidP="009A4AE0">
            <w:pPr>
              <w:rPr>
                <w:lang w:val="tr-TR"/>
              </w:rPr>
            </w:pPr>
            <w:r>
              <w:rPr>
                <w:lang w:val="tr-TR"/>
              </w:rPr>
              <w:t>Dönem 1 Program Değerlendirme ve Geliştirme Raporu</w:t>
            </w:r>
          </w:p>
        </w:tc>
      </w:tr>
      <w:tr w:rsidR="00D11B9E" w14:paraId="79EBCA94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A80" w14:textId="77777777" w:rsidR="00D11B9E" w:rsidRPr="007C7D10" w:rsidRDefault="00D11B9E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 2 Ders Kurulları</w:t>
            </w:r>
          </w:p>
          <w:p w14:paraId="79EBCA81" w14:textId="77777777" w:rsidR="00D11B9E" w:rsidRPr="007C7D10" w:rsidRDefault="00D11B9E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eğerlendirmesi</w:t>
            </w:r>
          </w:p>
        </w:tc>
        <w:tc>
          <w:tcPr>
            <w:tcW w:w="1276" w:type="dxa"/>
            <w:shd w:val="clear" w:color="auto" w:fill="C5E0B3" w:themeFill="accent6" w:themeFillTint="66"/>
          </w:tcPr>
          <w:p w14:paraId="79EBCA82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Dönem 2 Öğrencileri</w:t>
            </w:r>
            <w:r w:rsidRPr="00E73C83">
              <w:rPr>
                <w:color w:val="2E74B5" w:themeColor="accent1" w:themeShade="BF"/>
                <w:lang w:val="tr-TR"/>
              </w:rPr>
              <w:t xml:space="preserve"> 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83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D2 Sorumlu</w:t>
            </w:r>
          </w:p>
          <w:p w14:paraId="79EBCA84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Öğrenci</w:t>
            </w:r>
          </w:p>
          <w:p w14:paraId="79EBCA85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İşleri</w:t>
            </w:r>
          </w:p>
          <w:p w14:paraId="79EBCA86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87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ÖDK D2</w:t>
            </w:r>
          </w:p>
          <w:p w14:paraId="79EBCA88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Temsilcisi</w:t>
            </w:r>
            <w:r w:rsidRPr="009A4AE0">
              <w:rPr>
                <w:color w:val="FF0000"/>
                <w:lang w:val="tr-TR"/>
              </w:rPr>
              <w:t xml:space="preserve"> 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79EBCA89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ÖBS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8A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C5E0B3" w:themeFill="accent6" w:themeFillTint="66"/>
          </w:tcPr>
          <w:p w14:paraId="79EBCA8B" w14:textId="77777777" w:rsidR="00D11B9E" w:rsidRDefault="00381FA6" w:rsidP="003E3158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="00D11B9E">
              <w:rPr>
                <w:lang w:val="tr-TR"/>
              </w:rPr>
              <w:t>: Dönem 2 Koordinatörlüğü</w:t>
            </w:r>
          </w:p>
          <w:p w14:paraId="79EBCA8C" w14:textId="77777777" w:rsidR="00D11B9E" w:rsidRDefault="00D11B9E" w:rsidP="003E3158">
            <w:pPr>
              <w:rPr>
                <w:lang w:val="tr-TR"/>
              </w:rPr>
            </w:pPr>
          </w:p>
          <w:p w14:paraId="79EBCA8D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C5E0B3" w:themeFill="accent6" w:themeFillTint="66"/>
          </w:tcPr>
          <w:p w14:paraId="79EBCA8E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 xml:space="preserve">Kurul Sınavı Sonrası 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A8F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 xml:space="preserve">5 </w:t>
            </w:r>
          </w:p>
        </w:tc>
        <w:tc>
          <w:tcPr>
            <w:tcW w:w="2127" w:type="dxa"/>
            <w:shd w:val="clear" w:color="auto" w:fill="C5E0B3" w:themeFill="accent6" w:themeFillTint="66"/>
          </w:tcPr>
          <w:p w14:paraId="79EBCA90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 xml:space="preserve">1.Dönem 2 Kurul Sonu Değerlendirme Tutanağı </w:t>
            </w:r>
          </w:p>
          <w:p w14:paraId="79EBCA91" w14:textId="77777777" w:rsidR="00D11B9E" w:rsidRDefault="00D11B9E" w:rsidP="003E3158">
            <w:pPr>
              <w:rPr>
                <w:lang w:val="tr-TR"/>
              </w:rPr>
            </w:pPr>
          </w:p>
          <w:p w14:paraId="79EBCA92" w14:textId="77777777" w:rsidR="00D11B9E" w:rsidRDefault="00D11B9E" w:rsidP="003E3158">
            <w:pPr>
              <w:rPr>
                <w:lang w:val="tr-TR"/>
              </w:rPr>
            </w:pPr>
            <w:r>
              <w:rPr>
                <w:lang w:val="tr-TR"/>
              </w:rPr>
              <w:t>2.Dönem 2 … Ders Kurulu Program Değerlendirme ve Geliştirme Raporu</w:t>
            </w:r>
          </w:p>
          <w:p w14:paraId="79EBCA93" w14:textId="77777777" w:rsidR="00D11B9E" w:rsidRDefault="00D11B9E" w:rsidP="003E3158">
            <w:pPr>
              <w:rPr>
                <w:lang w:val="tr-TR"/>
              </w:rPr>
            </w:pPr>
          </w:p>
        </w:tc>
      </w:tr>
      <w:tr w:rsidR="00B17033" w14:paraId="79EBCAA7" w14:textId="77777777" w:rsidTr="00B07251">
        <w:tc>
          <w:tcPr>
            <w:tcW w:w="1809" w:type="dxa"/>
            <w:shd w:val="clear" w:color="auto" w:fill="FFE599" w:themeFill="accent4" w:themeFillTint="66"/>
          </w:tcPr>
          <w:p w14:paraId="79EBCA95" w14:textId="77777777" w:rsidR="00B17033" w:rsidRPr="007C7D10" w:rsidRDefault="00B17033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 2</w:t>
            </w:r>
          </w:p>
          <w:p w14:paraId="79EBCA96" w14:textId="133CE8EB" w:rsidR="00B17033" w:rsidRPr="007C7D10" w:rsidRDefault="00B17033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Ders Veren </w:t>
            </w:r>
            <w:r w:rsidRPr="007C7D10">
              <w:rPr>
                <w:b/>
                <w:bCs/>
                <w:lang w:val="tr-TR"/>
              </w:rPr>
              <w:lastRenderedPageBreak/>
              <w:t xml:space="preserve">Öğretim </w:t>
            </w:r>
            <w:r w:rsidR="00E46699" w:rsidRPr="007C7D10">
              <w:rPr>
                <w:b/>
                <w:bCs/>
                <w:lang w:val="tr-TR"/>
              </w:rPr>
              <w:t xml:space="preserve">Elemanlarının </w:t>
            </w:r>
            <w:r w:rsidRPr="007C7D10">
              <w:rPr>
                <w:b/>
                <w:bCs/>
                <w:lang w:val="tr-TR"/>
              </w:rPr>
              <w:t xml:space="preserve">Öğrencilerce Değerlendirilmesi </w:t>
            </w:r>
          </w:p>
          <w:p w14:paraId="79EBCA97" w14:textId="77777777" w:rsidR="00B17033" w:rsidRPr="007C7D10" w:rsidRDefault="00B17033" w:rsidP="003E3158">
            <w:pPr>
              <w:rPr>
                <w:b/>
                <w:bCs/>
                <w:lang w:val="tr-TR"/>
              </w:rPr>
            </w:pPr>
          </w:p>
        </w:tc>
        <w:tc>
          <w:tcPr>
            <w:tcW w:w="1276" w:type="dxa"/>
            <w:shd w:val="clear" w:color="auto" w:fill="BDD6EE" w:themeFill="accent1" w:themeFillTint="66"/>
          </w:tcPr>
          <w:p w14:paraId="79EBCA98" w14:textId="77777777" w:rsidR="00B17033" w:rsidRPr="00C31A89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lastRenderedPageBreak/>
              <w:t>Dönem 2</w:t>
            </w:r>
            <w:r w:rsidRPr="00C31A89">
              <w:rPr>
                <w:lang w:val="tr-TR"/>
              </w:rPr>
              <w:t xml:space="preserve"> Öğrenciler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99" w14:textId="77777777" w:rsidR="00B17033" w:rsidRPr="00C31A89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D2</w:t>
            </w:r>
            <w:r w:rsidRPr="00C31A89">
              <w:rPr>
                <w:lang w:val="tr-TR"/>
              </w:rPr>
              <w:t xml:space="preserve"> Sorumlu</w:t>
            </w:r>
          </w:p>
          <w:p w14:paraId="79EBCA9A" w14:textId="77777777" w:rsidR="00B17033" w:rsidRPr="00C31A89" w:rsidRDefault="00B17033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lastRenderedPageBreak/>
              <w:t>Öğrenci</w:t>
            </w:r>
          </w:p>
          <w:p w14:paraId="79EBCA9B" w14:textId="77777777" w:rsidR="00B17033" w:rsidRPr="00C31A89" w:rsidRDefault="00B17033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İşleri</w:t>
            </w:r>
          </w:p>
          <w:p w14:paraId="79EBCA9C" w14:textId="77777777" w:rsidR="00B17033" w:rsidRPr="00C31A89" w:rsidRDefault="00B17033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9D" w14:textId="77777777" w:rsidR="00B17033" w:rsidRPr="00D11B9E" w:rsidRDefault="00B17033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lastRenderedPageBreak/>
              <w:t xml:space="preserve">ÖDK </w:t>
            </w:r>
            <w:r>
              <w:rPr>
                <w:lang w:val="tr-TR"/>
              </w:rPr>
              <w:t>D2</w:t>
            </w:r>
          </w:p>
          <w:p w14:paraId="79EBCA9E" w14:textId="77777777" w:rsidR="00B17033" w:rsidRPr="00C31A89" w:rsidRDefault="00B17033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t>Temsilcisi</w:t>
            </w:r>
          </w:p>
        </w:tc>
        <w:tc>
          <w:tcPr>
            <w:tcW w:w="992" w:type="dxa"/>
            <w:shd w:val="clear" w:color="auto" w:fill="BDD6EE" w:themeFill="accent1" w:themeFillTint="66"/>
          </w:tcPr>
          <w:p w14:paraId="79EBCA9F" w14:textId="77777777" w:rsidR="00B17033" w:rsidRPr="00C31A89" w:rsidRDefault="00B17033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BS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A0" w14:textId="77777777" w:rsidR="00B17033" w:rsidRPr="00C31A89" w:rsidRDefault="00B17033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BDD6EE" w:themeFill="accent1" w:themeFillTint="66"/>
          </w:tcPr>
          <w:p w14:paraId="79EBCAA1" w14:textId="77777777" w:rsidR="00B17033" w:rsidRPr="00C31A89" w:rsidRDefault="00381FA6" w:rsidP="003E3158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="00B17033" w:rsidRPr="00C31A89">
              <w:rPr>
                <w:lang w:val="tr-TR"/>
              </w:rPr>
              <w:t xml:space="preserve">: </w:t>
            </w:r>
            <w:r w:rsidR="00B17033">
              <w:rPr>
                <w:lang w:val="tr-TR"/>
              </w:rPr>
              <w:t>Dönem 2</w:t>
            </w:r>
            <w:r w:rsidR="00B17033" w:rsidRPr="00C31A89">
              <w:rPr>
                <w:lang w:val="tr-TR"/>
              </w:rPr>
              <w:t xml:space="preserve"> Koordinatörlü</w:t>
            </w:r>
            <w:r w:rsidR="00B17033" w:rsidRPr="00C31A89">
              <w:rPr>
                <w:lang w:val="tr-TR"/>
              </w:rPr>
              <w:lastRenderedPageBreak/>
              <w:t>ğü</w:t>
            </w:r>
          </w:p>
          <w:p w14:paraId="79EBCAA2" w14:textId="77777777" w:rsidR="00B17033" w:rsidRPr="00C31A89" w:rsidRDefault="00B17033" w:rsidP="003E3158">
            <w:pPr>
              <w:rPr>
                <w:lang w:val="tr-TR"/>
              </w:rPr>
            </w:pPr>
          </w:p>
          <w:p w14:paraId="79EBCAA3" w14:textId="77777777" w:rsidR="00B17033" w:rsidRPr="00C31A89" w:rsidRDefault="00B17033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9EBCAA4" w14:textId="77777777" w:rsidR="00B17033" w:rsidRPr="00C31A89" w:rsidRDefault="00B17033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lastRenderedPageBreak/>
              <w:t xml:space="preserve">Final Sınavı Sonrasında 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79EBCAA5" w14:textId="77777777" w:rsidR="00B17033" w:rsidRPr="00C31A89" w:rsidRDefault="00B17033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1</w:t>
            </w:r>
          </w:p>
        </w:tc>
        <w:tc>
          <w:tcPr>
            <w:tcW w:w="2127" w:type="dxa"/>
            <w:shd w:val="clear" w:color="auto" w:fill="BDD6EE" w:themeFill="accent1" w:themeFillTint="66"/>
          </w:tcPr>
          <w:p w14:paraId="79EBCAA6" w14:textId="77777777" w:rsidR="00B17033" w:rsidRPr="00C31A89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 xml:space="preserve">Dönem 2 Program Değerlendirme ve </w:t>
            </w:r>
            <w:r>
              <w:rPr>
                <w:lang w:val="tr-TR"/>
              </w:rPr>
              <w:lastRenderedPageBreak/>
              <w:t>Geliştirme Raporu</w:t>
            </w:r>
          </w:p>
        </w:tc>
      </w:tr>
      <w:tr w:rsidR="00B17033" w14:paraId="79EBCABC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AA8" w14:textId="77777777" w:rsidR="00B17033" w:rsidRPr="007C7D10" w:rsidRDefault="00B17033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lastRenderedPageBreak/>
              <w:t>Dönem 3 Ders Kurulları</w:t>
            </w:r>
          </w:p>
          <w:p w14:paraId="79EBCAA9" w14:textId="77777777" w:rsidR="00B17033" w:rsidRPr="007C7D10" w:rsidRDefault="00B17033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eğerlendirmesi</w:t>
            </w:r>
          </w:p>
        </w:tc>
        <w:tc>
          <w:tcPr>
            <w:tcW w:w="1276" w:type="dxa"/>
            <w:shd w:val="clear" w:color="auto" w:fill="C5E0B3" w:themeFill="accent6" w:themeFillTint="66"/>
          </w:tcPr>
          <w:p w14:paraId="79EBCAAA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Dönem 3 Öğrencileri</w:t>
            </w:r>
            <w:r w:rsidRPr="00E73C83">
              <w:rPr>
                <w:color w:val="2E74B5" w:themeColor="accent1" w:themeShade="BF"/>
                <w:lang w:val="tr-TR"/>
              </w:rPr>
              <w:t xml:space="preserve"> 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AB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D3 Sorumlu</w:t>
            </w:r>
          </w:p>
          <w:p w14:paraId="79EBCAAC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Öğrenci</w:t>
            </w:r>
          </w:p>
          <w:p w14:paraId="79EBCAAD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İşleri</w:t>
            </w:r>
          </w:p>
          <w:p w14:paraId="79EBCAAE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AF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ÖDK D3</w:t>
            </w:r>
          </w:p>
          <w:p w14:paraId="79EBCAB0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Temsilcisi</w:t>
            </w:r>
            <w:r w:rsidRPr="009A4AE0">
              <w:rPr>
                <w:color w:val="FF0000"/>
                <w:lang w:val="tr-TR"/>
              </w:rPr>
              <w:t xml:space="preserve"> 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79EBCAB1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ÖBS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B2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C5E0B3" w:themeFill="accent6" w:themeFillTint="66"/>
          </w:tcPr>
          <w:p w14:paraId="79EBCAB3" w14:textId="77777777" w:rsidR="00B17033" w:rsidRDefault="00381FA6" w:rsidP="003E3158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="00B17033">
              <w:rPr>
                <w:lang w:val="tr-TR"/>
              </w:rPr>
              <w:t>: Dönem 3 Koordinatörlüğü</w:t>
            </w:r>
          </w:p>
          <w:p w14:paraId="79EBCAB4" w14:textId="77777777" w:rsidR="00B17033" w:rsidRDefault="00B17033" w:rsidP="003E3158">
            <w:pPr>
              <w:rPr>
                <w:lang w:val="tr-TR"/>
              </w:rPr>
            </w:pPr>
          </w:p>
          <w:p w14:paraId="79EBCAB5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C5E0B3" w:themeFill="accent6" w:themeFillTint="66"/>
          </w:tcPr>
          <w:p w14:paraId="79EBCAB6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 xml:space="preserve">Kurul Sınavı Sonrası 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AB7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6</w:t>
            </w:r>
          </w:p>
        </w:tc>
        <w:tc>
          <w:tcPr>
            <w:tcW w:w="2127" w:type="dxa"/>
            <w:shd w:val="clear" w:color="auto" w:fill="C5E0B3" w:themeFill="accent6" w:themeFillTint="66"/>
          </w:tcPr>
          <w:p w14:paraId="79EBCAB8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 xml:space="preserve">1.Dönem 3 Kurul Sonu Değerlendirme Tutanağı </w:t>
            </w:r>
          </w:p>
          <w:p w14:paraId="79EBCAB9" w14:textId="77777777" w:rsidR="00B17033" w:rsidRDefault="00B17033" w:rsidP="003E3158">
            <w:pPr>
              <w:rPr>
                <w:lang w:val="tr-TR"/>
              </w:rPr>
            </w:pPr>
          </w:p>
          <w:p w14:paraId="79EBCABA" w14:textId="77777777" w:rsidR="00B17033" w:rsidRDefault="00B17033" w:rsidP="003E3158">
            <w:pPr>
              <w:rPr>
                <w:lang w:val="tr-TR"/>
              </w:rPr>
            </w:pPr>
            <w:r>
              <w:rPr>
                <w:lang w:val="tr-TR"/>
              </w:rPr>
              <w:t>2.Dönem 3 … Ders Kurulu Program Değerlendirme ve Geliştirme Raporu</w:t>
            </w:r>
          </w:p>
          <w:p w14:paraId="79EBCABB" w14:textId="77777777" w:rsidR="00B17033" w:rsidRDefault="00B17033" w:rsidP="003E3158">
            <w:pPr>
              <w:rPr>
                <w:lang w:val="tr-TR"/>
              </w:rPr>
            </w:pPr>
          </w:p>
        </w:tc>
      </w:tr>
      <w:tr w:rsidR="0024426E" w14:paraId="79EBCACF" w14:textId="77777777" w:rsidTr="00B07251">
        <w:tc>
          <w:tcPr>
            <w:tcW w:w="1809" w:type="dxa"/>
            <w:shd w:val="clear" w:color="auto" w:fill="FFE599" w:themeFill="accent4" w:themeFillTint="66"/>
          </w:tcPr>
          <w:p w14:paraId="79EBCABD" w14:textId="77777777" w:rsidR="0024426E" w:rsidRPr="007C7D10" w:rsidRDefault="0024426E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 3</w:t>
            </w:r>
          </w:p>
          <w:p w14:paraId="79EBCABE" w14:textId="77C82DF6" w:rsidR="0024426E" w:rsidRPr="007C7D10" w:rsidRDefault="0024426E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Ders Veren Öğretim </w:t>
            </w:r>
            <w:r w:rsidR="00E46699" w:rsidRPr="007C7D10">
              <w:rPr>
                <w:b/>
                <w:bCs/>
                <w:lang w:val="tr-TR"/>
              </w:rPr>
              <w:t xml:space="preserve">Elemanlarının </w:t>
            </w:r>
            <w:r w:rsidRPr="007C7D10">
              <w:rPr>
                <w:b/>
                <w:bCs/>
                <w:lang w:val="tr-TR"/>
              </w:rPr>
              <w:t xml:space="preserve">Öğrencilerce Değerlendirilmesi </w:t>
            </w:r>
          </w:p>
          <w:p w14:paraId="79EBCABF" w14:textId="77777777" w:rsidR="0024426E" w:rsidRPr="007C7D10" w:rsidRDefault="0024426E" w:rsidP="003E3158">
            <w:pPr>
              <w:rPr>
                <w:b/>
                <w:bCs/>
                <w:lang w:val="tr-TR"/>
              </w:rPr>
            </w:pPr>
          </w:p>
        </w:tc>
        <w:tc>
          <w:tcPr>
            <w:tcW w:w="1276" w:type="dxa"/>
            <w:shd w:val="clear" w:color="auto" w:fill="BDD6EE" w:themeFill="accent1" w:themeFillTint="66"/>
          </w:tcPr>
          <w:p w14:paraId="79EBCAC0" w14:textId="77777777" w:rsidR="0024426E" w:rsidRPr="00C31A89" w:rsidRDefault="0024426E" w:rsidP="003E3158">
            <w:pPr>
              <w:rPr>
                <w:lang w:val="tr-TR"/>
              </w:rPr>
            </w:pPr>
            <w:r>
              <w:rPr>
                <w:lang w:val="tr-TR"/>
              </w:rPr>
              <w:t>Dönem 3</w:t>
            </w:r>
            <w:r w:rsidRPr="00C31A89">
              <w:rPr>
                <w:lang w:val="tr-TR"/>
              </w:rPr>
              <w:t xml:space="preserve"> Öğrenciler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C1" w14:textId="77777777" w:rsidR="0024426E" w:rsidRPr="00C31A89" w:rsidRDefault="0024426E" w:rsidP="003E3158">
            <w:pPr>
              <w:rPr>
                <w:lang w:val="tr-TR"/>
              </w:rPr>
            </w:pPr>
            <w:r>
              <w:rPr>
                <w:lang w:val="tr-TR"/>
              </w:rPr>
              <w:t>D3</w:t>
            </w:r>
            <w:r w:rsidRPr="00C31A89">
              <w:rPr>
                <w:lang w:val="tr-TR"/>
              </w:rPr>
              <w:t xml:space="preserve"> Sorumlu</w:t>
            </w:r>
          </w:p>
          <w:p w14:paraId="79EBCAC2" w14:textId="77777777" w:rsidR="0024426E" w:rsidRPr="00C31A89" w:rsidRDefault="0024426E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ğrenci</w:t>
            </w:r>
          </w:p>
          <w:p w14:paraId="79EBCAC3" w14:textId="77777777" w:rsidR="0024426E" w:rsidRPr="00C31A89" w:rsidRDefault="0024426E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İşleri</w:t>
            </w:r>
          </w:p>
          <w:p w14:paraId="79EBCAC4" w14:textId="77777777" w:rsidR="0024426E" w:rsidRPr="00C31A89" w:rsidRDefault="0024426E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C5" w14:textId="77777777" w:rsidR="0024426E" w:rsidRPr="00D11B9E" w:rsidRDefault="0024426E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t xml:space="preserve">ÖDK </w:t>
            </w:r>
            <w:r>
              <w:rPr>
                <w:lang w:val="tr-TR"/>
              </w:rPr>
              <w:t>D3</w:t>
            </w:r>
          </w:p>
          <w:p w14:paraId="79EBCAC6" w14:textId="77777777" w:rsidR="0024426E" w:rsidRPr="00C31A89" w:rsidRDefault="0024426E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t>Temsilcisi</w:t>
            </w:r>
          </w:p>
        </w:tc>
        <w:tc>
          <w:tcPr>
            <w:tcW w:w="992" w:type="dxa"/>
            <w:shd w:val="clear" w:color="auto" w:fill="BDD6EE" w:themeFill="accent1" w:themeFillTint="66"/>
          </w:tcPr>
          <w:p w14:paraId="79EBCAC7" w14:textId="77777777" w:rsidR="0024426E" w:rsidRPr="00C31A89" w:rsidRDefault="0024426E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BS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C8" w14:textId="77777777" w:rsidR="0024426E" w:rsidRPr="00C31A89" w:rsidRDefault="0024426E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BDD6EE" w:themeFill="accent1" w:themeFillTint="66"/>
          </w:tcPr>
          <w:p w14:paraId="79EBCAC9" w14:textId="77777777" w:rsidR="0024426E" w:rsidRPr="00C31A89" w:rsidRDefault="00381FA6" w:rsidP="003E3158">
            <w:pPr>
              <w:rPr>
                <w:lang w:val="tr-TR"/>
              </w:rPr>
            </w:pPr>
            <w:r>
              <w:rPr>
                <w:lang w:val="tr-TR"/>
              </w:rPr>
              <w:t>İlgi:</w:t>
            </w:r>
            <w:r w:rsidR="0024426E" w:rsidRPr="00C31A89">
              <w:rPr>
                <w:lang w:val="tr-TR"/>
              </w:rPr>
              <w:t xml:space="preserve"> </w:t>
            </w:r>
            <w:r w:rsidR="0024426E">
              <w:rPr>
                <w:lang w:val="tr-TR"/>
              </w:rPr>
              <w:t xml:space="preserve">Dönem 3 </w:t>
            </w:r>
            <w:r w:rsidR="0024426E" w:rsidRPr="00C31A89">
              <w:rPr>
                <w:lang w:val="tr-TR"/>
              </w:rPr>
              <w:t>Koordinatörlüğü</w:t>
            </w:r>
          </w:p>
          <w:p w14:paraId="79EBCACA" w14:textId="77777777" w:rsidR="0024426E" w:rsidRPr="00C31A89" w:rsidRDefault="0024426E" w:rsidP="003E3158">
            <w:pPr>
              <w:rPr>
                <w:lang w:val="tr-TR"/>
              </w:rPr>
            </w:pPr>
          </w:p>
          <w:p w14:paraId="79EBCACB" w14:textId="77777777" w:rsidR="0024426E" w:rsidRPr="00C31A89" w:rsidRDefault="0024426E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9EBCACC" w14:textId="77777777" w:rsidR="0024426E" w:rsidRPr="00C31A89" w:rsidRDefault="0024426E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 xml:space="preserve">Final Sınavı Sonrasında 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79EBCACD" w14:textId="77777777" w:rsidR="0024426E" w:rsidRPr="00C31A89" w:rsidRDefault="0024426E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1</w:t>
            </w:r>
          </w:p>
        </w:tc>
        <w:tc>
          <w:tcPr>
            <w:tcW w:w="2127" w:type="dxa"/>
            <w:shd w:val="clear" w:color="auto" w:fill="BDD6EE" w:themeFill="accent1" w:themeFillTint="66"/>
          </w:tcPr>
          <w:p w14:paraId="79EBCACE" w14:textId="77777777" w:rsidR="0024426E" w:rsidRPr="00C31A89" w:rsidRDefault="0024426E" w:rsidP="003E3158">
            <w:pPr>
              <w:rPr>
                <w:lang w:val="tr-TR"/>
              </w:rPr>
            </w:pPr>
            <w:r>
              <w:rPr>
                <w:lang w:val="tr-TR"/>
              </w:rPr>
              <w:t>Dönem 3 Program Değerlendirme ve Geliştirme Raporu</w:t>
            </w:r>
          </w:p>
        </w:tc>
      </w:tr>
      <w:tr w:rsidR="00A60332" w14:paraId="79EBCAE5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AD0" w14:textId="77777777" w:rsidR="00A60332" w:rsidRPr="007C7D10" w:rsidRDefault="00A60332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 4 Stajların</w:t>
            </w:r>
          </w:p>
          <w:p w14:paraId="546BC5D9" w14:textId="77777777" w:rsidR="00A60332" w:rsidRPr="007C7D10" w:rsidRDefault="00A60332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eğerlendirmesi</w:t>
            </w:r>
          </w:p>
          <w:p w14:paraId="79EBCAD1" w14:textId="2A782882" w:rsidR="005D49BD" w:rsidRPr="007C7D10" w:rsidRDefault="005D49BD" w:rsidP="009A4AE0">
            <w:pPr>
              <w:rPr>
                <w:b/>
                <w:bCs/>
                <w:lang w:val="tr-TR"/>
              </w:rPr>
            </w:pPr>
          </w:p>
        </w:tc>
        <w:tc>
          <w:tcPr>
            <w:tcW w:w="1276" w:type="dxa"/>
            <w:shd w:val="clear" w:color="auto" w:fill="C5E0B3" w:themeFill="accent6" w:themeFillTint="66"/>
          </w:tcPr>
          <w:p w14:paraId="79EBCAD2" w14:textId="77777777" w:rsidR="00A60332" w:rsidRDefault="00A60332" w:rsidP="009A4AE0">
            <w:pPr>
              <w:rPr>
                <w:lang w:val="tr-TR"/>
              </w:rPr>
            </w:pPr>
            <w:r>
              <w:rPr>
                <w:lang w:val="tr-TR"/>
              </w:rPr>
              <w:t>Dönem 4</w:t>
            </w:r>
            <w:r w:rsidRPr="00C31A89">
              <w:rPr>
                <w:lang w:val="tr-TR"/>
              </w:rPr>
              <w:t xml:space="preserve"> Öğrenciler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D3" w14:textId="77777777" w:rsidR="00A60332" w:rsidRPr="00C31A89" w:rsidRDefault="00A60332" w:rsidP="003E3158">
            <w:pPr>
              <w:rPr>
                <w:lang w:val="tr-TR"/>
              </w:rPr>
            </w:pPr>
            <w:r>
              <w:rPr>
                <w:lang w:val="tr-TR"/>
              </w:rPr>
              <w:t>D4</w:t>
            </w:r>
            <w:r w:rsidRPr="00C31A89">
              <w:rPr>
                <w:lang w:val="tr-TR"/>
              </w:rPr>
              <w:t xml:space="preserve"> Sorumlu</w:t>
            </w:r>
          </w:p>
          <w:p w14:paraId="79EBCAD4" w14:textId="77777777" w:rsidR="00A60332" w:rsidRPr="00C31A89" w:rsidRDefault="00A6033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ğrenci</w:t>
            </w:r>
          </w:p>
          <w:p w14:paraId="79EBCAD5" w14:textId="77777777" w:rsidR="00A60332" w:rsidRPr="00C31A89" w:rsidRDefault="00A6033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İşleri</w:t>
            </w:r>
          </w:p>
          <w:p w14:paraId="79EBCAD6" w14:textId="77777777" w:rsidR="00A60332" w:rsidRPr="00C31A89" w:rsidRDefault="00A6033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D7" w14:textId="77777777" w:rsidR="00A60332" w:rsidRPr="00D11B9E" w:rsidRDefault="00A60332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t xml:space="preserve">ÖDK </w:t>
            </w:r>
            <w:r>
              <w:rPr>
                <w:lang w:val="tr-TR"/>
              </w:rPr>
              <w:t>D4</w:t>
            </w:r>
          </w:p>
          <w:p w14:paraId="79EBCAD8" w14:textId="77777777" w:rsidR="000B572C" w:rsidRDefault="00A60332" w:rsidP="000B572C">
            <w:pPr>
              <w:rPr>
                <w:lang w:val="tr-TR"/>
              </w:rPr>
            </w:pPr>
            <w:r w:rsidRPr="00D11B9E">
              <w:rPr>
                <w:lang w:val="tr-TR"/>
              </w:rPr>
              <w:t>Temsilcisi</w:t>
            </w:r>
            <w:r w:rsidR="000B572C">
              <w:rPr>
                <w:lang w:val="tr-TR"/>
              </w:rPr>
              <w:t xml:space="preserve"> / Staj ÖD* Sorumlusu</w:t>
            </w:r>
          </w:p>
          <w:p w14:paraId="79EBCAD9" w14:textId="77777777" w:rsidR="00A60332" w:rsidRPr="00C31A89" w:rsidRDefault="000B572C" w:rsidP="000B572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Öğr</w:t>
            </w:r>
            <w:proofErr w:type="spellEnd"/>
            <w:r>
              <w:rPr>
                <w:lang w:val="tr-TR"/>
              </w:rPr>
              <w:t xml:space="preserve">. Elemanı 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60FA9CBE" w14:textId="77777777" w:rsidR="00A60332" w:rsidRDefault="00A6033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BS</w:t>
            </w:r>
          </w:p>
          <w:p w14:paraId="79EBCADA" w14:textId="095C06A9" w:rsidR="005D49BD" w:rsidRPr="00C31A89" w:rsidRDefault="005D49BD" w:rsidP="003E3158">
            <w:pPr>
              <w:rPr>
                <w:lang w:val="tr-TR"/>
              </w:rPr>
            </w:pPr>
            <w:r w:rsidRPr="005D49BD">
              <w:rPr>
                <w:color w:val="FF0000"/>
                <w:lang w:val="tr-TR"/>
              </w:rPr>
              <w:t>(</w:t>
            </w:r>
            <w:proofErr w:type="spellStart"/>
            <w:r w:rsidRPr="005D49BD">
              <w:rPr>
                <w:color w:val="FF0000"/>
                <w:lang w:val="tr-TR"/>
              </w:rPr>
              <w:t>ÖBS’de</w:t>
            </w:r>
            <w:proofErr w:type="spellEnd"/>
            <w:r w:rsidRPr="005D49BD">
              <w:rPr>
                <w:color w:val="FF0000"/>
                <w:lang w:val="tr-TR"/>
              </w:rPr>
              <w:t xml:space="preserve"> grup sorunu çözülene kadar elle)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DB" w14:textId="77777777" w:rsidR="00A60332" w:rsidRPr="00C31A89" w:rsidRDefault="00A6033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C5E0B3" w:themeFill="accent6" w:themeFillTint="66"/>
          </w:tcPr>
          <w:p w14:paraId="79EBCADC" w14:textId="77777777" w:rsidR="00A60332" w:rsidRPr="00A60332" w:rsidRDefault="00381FA6" w:rsidP="00A60332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="00A60332" w:rsidRPr="00A60332">
              <w:rPr>
                <w:lang w:val="tr-TR"/>
              </w:rPr>
              <w:t xml:space="preserve">: </w:t>
            </w:r>
            <w:r w:rsidR="00A60332">
              <w:rPr>
                <w:lang w:val="tr-TR"/>
              </w:rPr>
              <w:t xml:space="preserve">Dönem 4 </w:t>
            </w:r>
            <w:r w:rsidR="00A60332" w:rsidRPr="00A60332">
              <w:rPr>
                <w:lang w:val="tr-TR"/>
              </w:rPr>
              <w:t>Koordinatörlüğü</w:t>
            </w:r>
          </w:p>
          <w:p w14:paraId="79EBCADD" w14:textId="77777777" w:rsidR="00A60332" w:rsidRPr="00A60332" w:rsidRDefault="00A60332" w:rsidP="00A60332">
            <w:pPr>
              <w:rPr>
                <w:lang w:val="tr-TR"/>
              </w:rPr>
            </w:pPr>
          </w:p>
          <w:p w14:paraId="79EBCADE" w14:textId="77777777" w:rsidR="00A60332" w:rsidRDefault="00A60332" w:rsidP="00A60332">
            <w:pPr>
              <w:rPr>
                <w:lang w:val="tr-TR"/>
              </w:rPr>
            </w:pPr>
            <w:r w:rsidRPr="00A60332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C5E0B3" w:themeFill="accent6" w:themeFillTint="66"/>
          </w:tcPr>
          <w:p w14:paraId="79EBCADF" w14:textId="77777777" w:rsidR="00A60332" w:rsidRDefault="00A60332" w:rsidP="00A60332">
            <w:pPr>
              <w:rPr>
                <w:lang w:val="tr-TR"/>
              </w:rPr>
            </w:pPr>
            <w:r>
              <w:rPr>
                <w:lang w:val="tr-TR"/>
              </w:rPr>
              <w:t>Staj Sınavı Sonrası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AE0" w14:textId="77777777" w:rsidR="00A60332" w:rsidRDefault="00A60332" w:rsidP="009A4AE0">
            <w:pPr>
              <w:rPr>
                <w:lang w:val="tr-TR"/>
              </w:rPr>
            </w:pPr>
          </w:p>
        </w:tc>
        <w:tc>
          <w:tcPr>
            <w:tcW w:w="2127" w:type="dxa"/>
            <w:shd w:val="clear" w:color="auto" w:fill="C5E0B3" w:themeFill="accent6" w:themeFillTint="66"/>
          </w:tcPr>
          <w:p w14:paraId="79EBCAE1" w14:textId="77777777" w:rsidR="00A60332" w:rsidRDefault="00A60332" w:rsidP="009A4AE0">
            <w:pPr>
              <w:rPr>
                <w:lang w:val="tr-TR"/>
              </w:rPr>
            </w:pPr>
            <w:r>
              <w:rPr>
                <w:lang w:val="tr-TR"/>
              </w:rPr>
              <w:t>1.</w:t>
            </w:r>
            <w:r w:rsidRPr="00DF39DA">
              <w:rPr>
                <w:lang w:val="tr-TR"/>
              </w:rPr>
              <w:t>Staj Sonu Değerlendirme</w:t>
            </w:r>
            <w:r w:rsidRPr="00DF39DA">
              <w:t xml:space="preserve"> </w:t>
            </w:r>
            <w:r w:rsidRPr="00DF39DA">
              <w:rPr>
                <w:lang w:val="tr-TR"/>
              </w:rPr>
              <w:t>Tutanağı</w:t>
            </w:r>
            <w:r>
              <w:rPr>
                <w:lang w:val="tr-TR"/>
              </w:rPr>
              <w:t xml:space="preserve"> </w:t>
            </w:r>
          </w:p>
          <w:p w14:paraId="79EBCAE2" w14:textId="77777777" w:rsidR="00A60332" w:rsidRDefault="00A60332" w:rsidP="009A4AE0">
            <w:pPr>
              <w:rPr>
                <w:lang w:val="tr-TR"/>
              </w:rPr>
            </w:pPr>
          </w:p>
          <w:p w14:paraId="79EBCAE3" w14:textId="77777777" w:rsidR="00A60332" w:rsidRDefault="00A60332" w:rsidP="00A60332">
            <w:pPr>
              <w:rPr>
                <w:lang w:val="tr-TR"/>
              </w:rPr>
            </w:pPr>
            <w:r>
              <w:rPr>
                <w:lang w:val="tr-TR"/>
              </w:rPr>
              <w:t>2. Dönem 4 … Stajı Program Değerlendirme ve Geliştirme Raporu</w:t>
            </w:r>
          </w:p>
          <w:p w14:paraId="79EBCAE4" w14:textId="77777777" w:rsidR="00A60332" w:rsidRDefault="00A60332" w:rsidP="009A4AE0">
            <w:pPr>
              <w:rPr>
                <w:lang w:val="tr-TR"/>
              </w:rPr>
            </w:pPr>
          </w:p>
        </w:tc>
      </w:tr>
      <w:tr w:rsidR="00EC3011" w14:paraId="79EBCAF8" w14:textId="77777777" w:rsidTr="00B07251">
        <w:tc>
          <w:tcPr>
            <w:tcW w:w="1809" w:type="dxa"/>
            <w:shd w:val="clear" w:color="auto" w:fill="FFE599" w:themeFill="accent4" w:themeFillTint="66"/>
          </w:tcPr>
          <w:p w14:paraId="79EBCAE6" w14:textId="77777777" w:rsidR="00EC3011" w:rsidRPr="007C7D10" w:rsidRDefault="00EC3011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 4</w:t>
            </w:r>
          </w:p>
          <w:p w14:paraId="79EBCAE7" w14:textId="1CD3967B" w:rsidR="00EC3011" w:rsidRPr="007C7D10" w:rsidRDefault="00EC3011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Ders Veren Öğretim </w:t>
            </w:r>
            <w:r w:rsidR="00E46699" w:rsidRPr="007C7D10">
              <w:rPr>
                <w:b/>
                <w:bCs/>
                <w:lang w:val="tr-TR"/>
              </w:rPr>
              <w:t xml:space="preserve">Elemanlarının </w:t>
            </w:r>
            <w:r w:rsidRPr="007C7D10">
              <w:rPr>
                <w:b/>
                <w:bCs/>
                <w:lang w:val="tr-TR"/>
              </w:rPr>
              <w:t xml:space="preserve">Öğrencilerce Değerlendirilmesi </w:t>
            </w:r>
          </w:p>
          <w:p w14:paraId="79EBCAE8" w14:textId="77777777" w:rsidR="00EC3011" w:rsidRPr="007C7D10" w:rsidRDefault="00EC3011" w:rsidP="003E3158">
            <w:pPr>
              <w:rPr>
                <w:b/>
                <w:bCs/>
                <w:lang w:val="tr-TR"/>
              </w:rPr>
            </w:pPr>
          </w:p>
        </w:tc>
        <w:tc>
          <w:tcPr>
            <w:tcW w:w="1276" w:type="dxa"/>
            <w:shd w:val="clear" w:color="auto" w:fill="BDD6EE" w:themeFill="accent1" w:themeFillTint="66"/>
          </w:tcPr>
          <w:p w14:paraId="79EBCAE9" w14:textId="77777777" w:rsidR="00EC3011" w:rsidRPr="00C31A89" w:rsidRDefault="00EC3011" w:rsidP="003E3158">
            <w:pPr>
              <w:rPr>
                <w:lang w:val="tr-TR"/>
              </w:rPr>
            </w:pPr>
            <w:r>
              <w:rPr>
                <w:lang w:val="tr-TR"/>
              </w:rPr>
              <w:t>Dönem 4</w:t>
            </w:r>
            <w:r w:rsidRPr="00C31A89">
              <w:rPr>
                <w:lang w:val="tr-TR"/>
              </w:rPr>
              <w:t xml:space="preserve"> Öğrenciler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EA" w14:textId="77777777" w:rsidR="00EC3011" w:rsidRPr="00C31A89" w:rsidRDefault="00EC3011" w:rsidP="003E3158">
            <w:pPr>
              <w:rPr>
                <w:lang w:val="tr-TR"/>
              </w:rPr>
            </w:pPr>
            <w:r>
              <w:rPr>
                <w:lang w:val="tr-TR"/>
              </w:rPr>
              <w:t>D4</w:t>
            </w:r>
            <w:r w:rsidRPr="00C31A89">
              <w:rPr>
                <w:lang w:val="tr-TR"/>
              </w:rPr>
              <w:t xml:space="preserve"> Sorumlu</w:t>
            </w:r>
          </w:p>
          <w:p w14:paraId="79EBCAEB" w14:textId="77777777" w:rsidR="00EC3011" w:rsidRPr="00C31A89" w:rsidRDefault="00EC301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ğrenci</w:t>
            </w:r>
          </w:p>
          <w:p w14:paraId="79EBCAEC" w14:textId="77777777" w:rsidR="00EC3011" w:rsidRPr="00C31A89" w:rsidRDefault="00EC301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İşleri</w:t>
            </w:r>
          </w:p>
          <w:p w14:paraId="79EBCAED" w14:textId="77777777" w:rsidR="00EC3011" w:rsidRPr="00C31A89" w:rsidRDefault="00EC301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EE" w14:textId="77777777" w:rsidR="00EC3011" w:rsidRPr="00D11B9E" w:rsidRDefault="00EC3011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t xml:space="preserve">ÖDK </w:t>
            </w:r>
            <w:r>
              <w:rPr>
                <w:lang w:val="tr-TR"/>
              </w:rPr>
              <w:t>D4</w:t>
            </w:r>
          </w:p>
          <w:p w14:paraId="79EBCAEF" w14:textId="77777777" w:rsidR="00EC3011" w:rsidRPr="00C31A89" w:rsidRDefault="00EC3011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t>Temsilcisi</w:t>
            </w:r>
          </w:p>
        </w:tc>
        <w:tc>
          <w:tcPr>
            <w:tcW w:w="992" w:type="dxa"/>
            <w:shd w:val="clear" w:color="auto" w:fill="BDD6EE" w:themeFill="accent1" w:themeFillTint="66"/>
          </w:tcPr>
          <w:p w14:paraId="79EBCAF0" w14:textId="77777777" w:rsidR="00EC3011" w:rsidRPr="00C31A89" w:rsidRDefault="00EC301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BS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AF1" w14:textId="77777777" w:rsidR="00EC3011" w:rsidRPr="00C31A89" w:rsidRDefault="00EC301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BDD6EE" w:themeFill="accent1" w:themeFillTint="66"/>
          </w:tcPr>
          <w:p w14:paraId="79EBCAF2" w14:textId="77777777" w:rsidR="00EC3011" w:rsidRPr="00C31A89" w:rsidRDefault="00381FA6" w:rsidP="003E3158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="00EC3011" w:rsidRPr="00C31A89">
              <w:rPr>
                <w:lang w:val="tr-TR"/>
              </w:rPr>
              <w:t xml:space="preserve">: </w:t>
            </w:r>
            <w:r w:rsidR="00EC3011">
              <w:rPr>
                <w:lang w:val="tr-TR"/>
              </w:rPr>
              <w:t xml:space="preserve">Dönem 4 </w:t>
            </w:r>
            <w:r w:rsidR="00EC3011" w:rsidRPr="00C31A89">
              <w:rPr>
                <w:lang w:val="tr-TR"/>
              </w:rPr>
              <w:t>Koordinatörlüğü</w:t>
            </w:r>
          </w:p>
          <w:p w14:paraId="79EBCAF3" w14:textId="77777777" w:rsidR="00EC3011" w:rsidRPr="00C31A89" w:rsidRDefault="00EC3011" w:rsidP="003E3158">
            <w:pPr>
              <w:rPr>
                <w:lang w:val="tr-TR"/>
              </w:rPr>
            </w:pPr>
          </w:p>
          <w:p w14:paraId="79EBCAF4" w14:textId="77777777" w:rsidR="00EC3011" w:rsidRPr="00C31A89" w:rsidRDefault="00EC301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9EBCAF5" w14:textId="77777777" w:rsidR="00EC3011" w:rsidRPr="00C31A89" w:rsidRDefault="00EC3011" w:rsidP="003E3158">
            <w:pPr>
              <w:rPr>
                <w:lang w:val="tr-TR"/>
              </w:rPr>
            </w:pPr>
            <w:r>
              <w:rPr>
                <w:lang w:val="tr-TR"/>
              </w:rPr>
              <w:t>Eğitim – Öğretim Dönemi Sonunda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79EBCAF6" w14:textId="77777777" w:rsidR="00EC3011" w:rsidRPr="00C31A89" w:rsidRDefault="00EC301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1</w:t>
            </w:r>
          </w:p>
        </w:tc>
        <w:tc>
          <w:tcPr>
            <w:tcW w:w="2127" w:type="dxa"/>
            <w:shd w:val="clear" w:color="auto" w:fill="BDD6EE" w:themeFill="accent1" w:themeFillTint="66"/>
          </w:tcPr>
          <w:p w14:paraId="79EBCAF7" w14:textId="77777777" w:rsidR="00EC3011" w:rsidRPr="00E74EBC" w:rsidRDefault="00EC3011" w:rsidP="009A4AE0">
            <w:pPr>
              <w:rPr>
                <w:color w:val="FF0000"/>
              </w:rPr>
            </w:pPr>
            <w:r>
              <w:rPr>
                <w:lang w:val="tr-TR"/>
              </w:rPr>
              <w:t>Dönem 4</w:t>
            </w:r>
            <w:r w:rsidRPr="00A60332">
              <w:rPr>
                <w:lang w:val="tr-TR"/>
              </w:rPr>
              <w:t xml:space="preserve"> Program Değerlendirme ve Geliştirme Raporu</w:t>
            </w:r>
          </w:p>
        </w:tc>
      </w:tr>
      <w:tr w:rsidR="00E33761" w14:paraId="79EBCB0E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AF9" w14:textId="77777777" w:rsidR="00E33761" w:rsidRPr="007C7D10" w:rsidRDefault="00E33761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Dönem 5 </w:t>
            </w:r>
            <w:r w:rsidRPr="007C7D10">
              <w:rPr>
                <w:b/>
                <w:bCs/>
                <w:lang w:val="tr-TR"/>
              </w:rPr>
              <w:lastRenderedPageBreak/>
              <w:t>Stajların</w:t>
            </w:r>
          </w:p>
          <w:p w14:paraId="79EBCAFA" w14:textId="77777777" w:rsidR="00E33761" w:rsidRPr="007C7D10" w:rsidRDefault="00E33761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eğerlendirmesi</w:t>
            </w:r>
          </w:p>
        </w:tc>
        <w:tc>
          <w:tcPr>
            <w:tcW w:w="1276" w:type="dxa"/>
            <w:shd w:val="clear" w:color="auto" w:fill="C5E0B3" w:themeFill="accent6" w:themeFillTint="66"/>
          </w:tcPr>
          <w:p w14:paraId="79EBCAFB" w14:textId="77777777" w:rsidR="00E33761" w:rsidRDefault="00E33761" w:rsidP="003E3158">
            <w:pPr>
              <w:rPr>
                <w:lang w:val="tr-TR"/>
              </w:rPr>
            </w:pPr>
            <w:r>
              <w:rPr>
                <w:lang w:val="tr-TR"/>
              </w:rPr>
              <w:lastRenderedPageBreak/>
              <w:t xml:space="preserve">Dönem 5 </w:t>
            </w:r>
            <w:r w:rsidRPr="00C31A89">
              <w:rPr>
                <w:lang w:val="tr-TR"/>
              </w:rPr>
              <w:lastRenderedPageBreak/>
              <w:t>Öğrenciler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AFC" w14:textId="77777777" w:rsidR="00E33761" w:rsidRPr="00C31A89" w:rsidRDefault="00E33761" w:rsidP="003E3158">
            <w:pPr>
              <w:rPr>
                <w:lang w:val="tr-TR"/>
              </w:rPr>
            </w:pPr>
            <w:r>
              <w:rPr>
                <w:lang w:val="tr-TR"/>
              </w:rPr>
              <w:lastRenderedPageBreak/>
              <w:t>D5</w:t>
            </w:r>
            <w:r w:rsidRPr="00C31A89">
              <w:rPr>
                <w:lang w:val="tr-TR"/>
              </w:rPr>
              <w:t xml:space="preserve"> </w:t>
            </w:r>
            <w:r w:rsidRPr="00C31A89">
              <w:rPr>
                <w:lang w:val="tr-TR"/>
              </w:rPr>
              <w:lastRenderedPageBreak/>
              <w:t>Sorumlu</w:t>
            </w:r>
          </w:p>
          <w:p w14:paraId="79EBCAFD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ğrenci</w:t>
            </w:r>
          </w:p>
          <w:p w14:paraId="79EBCAFE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İşleri</w:t>
            </w:r>
          </w:p>
          <w:p w14:paraId="79EBCAFF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00" w14:textId="77777777" w:rsidR="000B572C" w:rsidRPr="000B572C" w:rsidRDefault="000B572C" w:rsidP="000B572C">
            <w:pPr>
              <w:rPr>
                <w:lang w:val="tr-TR"/>
              </w:rPr>
            </w:pPr>
            <w:r w:rsidRPr="000B572C">
              <w:rPr>
                <w:lang w:val="tr-TR"/>
              </w:rPr>
              <w:lastRenderedPageBreak/>
              <w:t xml:space="preserve">ÖDK </w:t>
            </w:r>
            <w:r>
              <w:rPr>
                <w:lang w:val="tr-TR"/>
              </w:rPr>
              <w:t>D5</w:t>
            </w:r>
          </w:p>
          <w:p w14:paraId="79EBCB01" w14:textId="77777777" w:rsidR="000B572C" w:rsidRPr="000B572C" w:rsidRDefault="000B572C" w:rsidP="000B572C">
            <w:pPr>
              <w:rPr>
                <w:lang w:val="tr-TR"/>
              </w:rPr>
            </w:pPr>
            <w:r w:rsidRPr="000B572C">
              <w:rPr>
                <w:lang w:val="tr-TR"/>
              </w:rPr>
              <w:lastRenderedPageBreak/>
              <w:t>Temsilcisi / Staj ÖD* Sorumlusu</w:t>
            </w:r>
          </w:p>
          <w:p w14:paraId="79EBCB02" w14:textId="77777777" w:rsidR="00E33761" w:rsidRPr="00C31A89" w:rsidRDefault="000B572C" w:rsidP="000B572C">
            <w:pPr>
              <w:rPr>
                <w:lang w:val="tr-TR"/>
              </w:rPr>
            </w:pPr>
            <w:proofErr w:type="spellStart"/>
            <w:r w:rsidRPr="000B572C">
              <w:rPr>
                <w:lang w:val="tr-TR"/>
              </w:rPr>
              <w:t>Öğr</w:t>
            </w:r>
            <w:proofErr w:type="spellEnd"/>
            <w:r w:rsidRPr="000B572C">
              <w:rPr>
                <w:lang w:val="tr-TR"/>
              </w:rPr>
              <w:t>. Elemanı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577261DF" w14:textId="77777777" w:rsidR="00E33761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lastRenderedPageBreak/>
              <w:t>ÖBS</w:t>
            </w:r>
          </w:p>
          <w:p w14:paraId="79EBCB03" w14:textId="5A218C0A" w:rsidR="005D49BD" w:rsidRPr="00C31A89" w:rsidRDefault="005D49BD" w:rsidP="003E3158">
            <w:pPr>
              <w:rPr>
                <w:lang w:val="tr-TR"/>
              </w:rPr>
            </w:pPr>
            <w:r w:rsidRPr="005D49BD">
              <w:rPr>
                <w:color w:val="FF0000"/>
                <w:lang w:val="tr-TR"/>
              </w:rPr>
              <w:lastRenderedPageBreak/>
              <w:t>(</w:t>
            </w:r>
            <w:proofErr w:type="spellStart"/>
            <w:r w:rsidRPr="005D49BD">
              <w:rPr>
                <w:color w:val="FF0000"/>
                <w:lang w:val="tr-TR"/>
              </w:rPr>
              <w:t>ÖBS’de</w:t>
            </w:r>
            <w:proofErr w:type="spellEnd"/>
            <w:r w:rsidRPr="005D49BD">
              <w:rPr>
                <w:color w:val="FF0000"/>
                <w:lang w:val="tr-TR"/>
              </w:rPr>
              <w:t xml:space="preserve"> grup sorunu çözülene kadar elle)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04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lastRenderedPageBreak/>
              <w:t xml:space="preserve">ÖDK </w:t>
            </w:r>
            <w:r w:rsidRPr="00C31A89">
              <w:rPr>
                <w:lang w:val="tr-TR"/>
              </w:rPr>
              <w:lastRenderedPageBreak/>
              <w:t>Başkanlığı</w:t>
            </w:r>
          </w:p>
        </w:tc>
        <w:tc>
          <w:tcPr>
            <w:tcW w:w="1560" w:type="dxa"/>
            <w:shd w:val="clear" w:color="auto" w:fill="C5E0B3" w:themeFill="accent6" w:themeFillTint="66"/>
          </w:tcPr>
          <w:p w14:paraId="79EBCB05" w14:textId="77777777" w:rsidR="00E33761" w:rsidRPr="00A60332" w:rsidRDefault="00381FA6" w:rsidP="003E3158">
            <w:pPr>
              <w:rPr>
                <w:lang w:val="tr-TR"/>
              </w:rPr>
            </w:pPr>
            <w:r>
              <w:rPr>
                <w:lang w:val="tr-TR"/>
              </w:rPr>
              <w:lastRenderedPageBreak/>
              <w:t>İlgi</w:t>
            </w:r>
            <w:r w:rsidR="00E33761" w:rsidRPr="00A60332">
              <w:rPr>
                <w:lang w:val="tr-TR"/>
              </w:rPr>
              <w:t xml:space="preserve">: </w:t>
            </w:r>
            <w:r w:rsidR="00E33761">
              <w:rPr>
                <w:lang w:val="tr-TR"/>
              </w:rPr>
              <w:t xml:space="preserve">Dönem 5 </w:t>
            </w:r>
            <w:r w:rsidR="00E33761" w:rsidRPr="00A60332">
              <w:rPr>
                <w:lang w:val="tr-TR"/>
              </w:rPr>
              <w:lastRenderedPageBreak/>
              <w:t>Koordinatörlüğü</w:t>
            </w:r>
          </w:p>
          <w:p w14:paraId="79EBCB06" w14:textId="77777777" w:rsidR="00E33761" w:rsidRPr="00A60332" w:rsidRDefault="00E33761" w:rsidP="003E3158">
            <w:pPr>
              <w:rPr>
                <w:lang w:val="tr-TR"/>
              </w:rPr>
            </w:pPr>
          </w:p>
          <w:p w14:paraId="79EBCB07" w14:textId="77777777" w:rsidR="00E33761" w:rsidRDefault="00E33761" w:rsidP="003E3158">
            <w:pPr>
              <w:rPr>
                <w:lang w:val="tr-TR"/>
              </w:rPr>
            </w:pPr>
            <w:r w:rsidRPr="00A60332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C5E0B3" w:themeFill="accent6" w:themeFillTint="66"/>
          </w:tcPr>
          <w:p w14:paraId="79EBCB08" w14:textId="77777777" w:rsidR="00E33761" w:rsidRDefault="00E33761" w:rsidP="003E3158">
            <w:pPr>
              <w:rPr>
                <w:lang w:val="tr-TR"/>
              </w:rPr>
            </w:pPr>
            <w:r>
              <w:rPr>
                <w:lang w:val="tr-TR"/>
              </w:rPr>
              <w:lastRenderedPageBreak/>
              <w:t xml:space="preserve">Staj Sınavı </w:t>
            </w:r>
            <w:r>
              <w:rPr>
                <w:lang w:val="tr-TR"/>
              </w:rPr>
              <w:lastRenderedPageBreak/>
              <w:t>Sonrası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B09" w14:textId="77777777" w:rsidR="00E33761" w:rsidRDefault="00E33761" w:rsidP="003E3158">
            <w:pPr>
              <w:rPr>
                <w:lang w:val="tr-TR"/>
              </w:rPr>
            </w:pPr>
          </w:p>
        </w:tc>
        <w:tc>
          <w:tcPr>
            <w:tcW w:w="2127" w:type="dxa"/>
            <w:shd w:val="clear" w:color="auto" w:fill="C5E0B3" w:themeFill="accent6" w:themeFillTint="66"/>
          </w:tcPr>
          <w:p w14:paraId="79EBCB0A" w14:textId="77777777" w:rsidR="00E33761" w:rsidRDefault="00E33761" w:rsidP="003E3158">
            <w:pPr>
              <w:rPr>
                <w:lang w:val="tr-TR"/>
              </w:rPr>
            </w:pPr>
            <w:r>
              <w:rPr>
                <w:lang w:val="tr-TR"/>
              </w:rPr>
              <w:t>1.</w:t>
            </w:r>
            <w:r w:rsidRPr="00DF39DA">
              <w:rPr>
                <w:lang w:val="tr-TR"/>
              </w:rPr>
              <w:t xml:space="preserve">Staj Sonu </w:t>
            </w:r>
            <w:r w:rsidRPr="00DF39DA">
              <w:rPr>
                <w:lang w:val="tr-TR"/>
              </w:rPr>
              <w:lastRenderedPageBreak/>
              <w:t>Değerlendirme</w:t>
            </w:r>
            <w:r w:rsidRPr="00DF39DA">
              <w:t xml:space="preserve"> </w:t>
            </w:r>
            <w:r w:rsidRPr="00DF39DA">
              <w:rPr>
                <w:lang w:val="tr-TR"/>
              </w:rPr>
              <w:t>Tutanağı</w:t>
            </w:r>
            <w:r>
              <w:rPr>
                <w:lang w:val="tr-TR"/>
              </w:rPr>
              <w:t xml:space="preserve"> </w:t>
            </w:r>
          </w:p>
          <w:p w14:paraId="79EBCB0B" w14:textId="77777777" w:rsidR="00E33761" w:rsidRDefault="00E33761" w:rsidP="003E3158">
            <w:pPr>
              <w:rPr>
                <w:lang w:val="tr-TR"/>
              </w:rPr>
            </w:pPr>
          </w:p>
          <w:p w14:paraId="79EBCB0C" w14:textId="77777777" w:rsidR="00E33761" w:rsidRDefault="00E33761" w:rsidP="003E3158">
            <w:pPr>
              <w:rPr>
                <w:lang w:val="tr-TR"/>
              </w:rPr>
            </w:pPr>
            <w:r>
              <w:rPr>
                <w:lang w:val="tr-TR"/>
              </w:rPr>
              <w:t>2. Dönem 5 … Stajı Program Değerlendirme ve Geliştirme Raporu</w:t>
            </w:r>
          </w:p>
          <w:p w14:paraId="79EBCB0D" w14:textId="77777777" w:rsidR="00E33761" w:rsidRDefault="00E33761" w:rsidP="003E3158">
            <w:pPr>
              <w:rPr>
                <w:lang w:val="tr-TR"/>
              </w:rPr>
            </w:pPr>
          </w:p>
        </w:tc>
      </w:tr>
      <w:tr w:rsidR="00E33761" w14:paraId="79EBCB21" w14:textId="77777777" w:rsidTr="00B07251">
        <w:tc>
          <w:tcPr>
            <w:tcW w:w="1809" w:type="dxa"/>
            <w:shd w:val="clear" w:color="auto" w:fill="FFE599" w:themeFill="accent4" w:themeFillTint="66"/>
          </w:tcPr>
          <w:p w14:paraId="79EBCB0F" w14:textId="77777777" w:rsidR="00E33761" w:rsidRPr="007C7D10" w:rsidRDefault="00E33761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lastRenderedPageBreak/>
              <w:t>Dönem 5</w:t>
            </w:r>
            <w:r w:rsidR="00D35C9B" w:rsidRPr="007C7D10">
              <w:rPr>
                <w:b/>
                <w:bCs/>
                <w:lang w:val="tr-TR"/>
              </w:rPr>
              <w:t xml:space="preserve"> Stajlarda</w:t>
            </w:r>
          </w:p>
          <w:p w14:paraId="79EBCB10" w14:textId="38421723" w:rsidR="00E33761" w:rsidRPr="007C7D10" w:rsidRDefault="00E33761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Ders Veren Öğretim </w:t>
            </w:r>
            <w:r w:rsidR="00E46699" w:rsidRPr="007C7D10">
              <w:rPr>
                <w:b/>
                <w:bCs/>
                <w:lang w:val="tr-TR"/>
              </w:rPr>
              <w:t xml:space="preserve">Elemanlarının </w:t>
            </w:r>
            <w:r w:rsidRPr="007C7D10">
              <w:rPr>
                <w:b/>
                <w:bCs/>
                <w:lang w:val="tr-TR"/>
              </w:rPr>
              <w:t xml:space="preserve">Öğrencilerce Değerlendirilmesi </w:t>
            </w:r>
          </w:p>
          <w:p w14:paraId="79EBCB11" w14:textId="77777777" w:rsidR="00E33761" w:rsidRPr="007C7D10" w:rsidRDefault="00E33761" w:rsidP="003E3158">
            <w:pPr>
              <w:rPr>
                <w:b/>
                <w:bCs/>
                <w:lang w:val="tr-TR"/>
              </w:rPr>
            </w:pPr>
          </w:p>
        </w:tc>
        <w:tc>
          <w:tcPr>
            <w:tcW w:w="1276" w:type="dxa"/>
            <w:shd w:val="clear" w:color="auto" w:fill="BDD6EE" w:themeFill="accent1" w:themeFillTint="66"/>
          </w:tcPr>
          <w:p w14:paraId="79EBCB12" w14:textId="77777777" w:rsidR="00E33761" w:rsidRPr="00C31A89" w:rsidRDefault="00E33761" w:rsidP="003E3158">
            <w:pPr>
              <w:rPr>
                <w:lang w:val="tr-TR"/>
              </w:rPr>
            </w:pPr>
            <w:r>
              <w:rPr>
                <w:lang w:val="tr-TR"/>
              </w:rPr>
              <w:t>Dönem 5</w:t>
            </w:r>
            <w:r w:rsidRPr="00C31A89">
              <w:rPr>
                <w:lang w:val="tr-TR"/>
              </w:rPr>
              <w:t xml:space="preserve"> Öğrenciler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13" w14:textId="77777777" w:rsidR="00E33761" w:rsidRPr="00C31A89" w:rsidRDefault="00E33761" w:rsidP="003E3158">
            <w:pPr>
              <w:rPr>
                <w:lang w:val="tr-TR"/>
              </w:rPr>
            </w:pPr>
            <w:r>
              <w:rPr>
                <w:lang w:val="tr-TR"/>
              </w:rPr>
              <w:t>D5</w:t>
            </w:r>
            <w:r w:rsidRPr="00C31A89">
              <w:rPr>
                <w:lang w:val="tr-TR"/>
              </w:rPr>
              <w:t xml:space="preserve"> Sorumlu</w:t>
            </w:r>
          </w:p>
          <w:p w14:paraId="79EBCB14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ğrenci</w:t>
            </w:r>
          </w:p>
          <w:p w14:paraId="79EBCB15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İşleri</w:t>
            </w:r>
          </w:p>
          <w:p w14:paraId="79EBCB16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17" w14:textId="77777777" w:rsidR="00E33761" w:rsidRPr="00D11B9E" w:rsidRDefault="00E33761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t xml:space="preserve">ÖDK </w:t>
            </w:r>
            <w:r>
              <w:rPr>
                <w:lang w:val="tr-TR"/>
              </w:rPr>
              <w:t>D5</w:t>
            </w:r>
          </w:p>
          <w:p w14:paraId="79EBCB18" w14:textId="77777777" w:rsidR="00E33761" w:rsidRPr="00C31A89" w:rsidRDefault="00E33761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t>Temsilcisi</w:t>
            </w:r>
          </w:p>
        </w:tc>
        <w:tc>
          <w:tcPr>
            <w:tcW w:w="992" w:type="dxa"/>
            <w:shd w:val="clear" w:color="auto" w:fill="BDD6EE" w:themeFill="accent1" w:themeFillTint="66"/>
          </w:tcPr>
          <w:p w14:paraId="79EBCB19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BS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1A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BDD6EE" w:themeFill="accent1" w:themeFillTint="66"/>
          </w:tcPr>
          <w:p w14:paraId="79EBCB1B" w14:textId="77777777" w:rsidR="00E33761" w:rsidRPr="00C31A89" w:rsidRDefault="00381FA6" w:rsidP="003E3158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="00E33761" w:rsidRPr="00C31A89">
              <w:rPr>
                <w:lang w:val="tr-TR"/>
              </w:rPr>
              <w:t xml:space="preserve">: </w:t>
            </w:r>
            <w:r w:rsidR="00E33761">
              <w:rPr>
                <w:lang w:val="tr-TR"/>
              </w:rPr>
              <w:t xml:space="preserve">Dönem 5 </w:t>
            </w:r>
            <w:r w:rsidR="00E33761" w:rsidRPr="00C31A89">
              <w:rPr>
                <w:lang w:val="tr-TR"/>
              </w:rPr>
              <w:t>Koordinatörlüğü</w:t>
            </w:r>
          </w:p>
          <w:p w14:paraId="79EBCB1C" w14:textId="77777777" w:rsidR="00E33761" w:rsidRPr="00C31A89" w:rsidRDefault="00E33761" w:rsidP="003E3158">
            <w:pPr>
              <w:rPr>
                <w:lang w:val="tr-TR"/>
              </w:rPr>
            </w:pPr>
          </w:p>
          <w:p w14:paraId="79EBCB1D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9EBCB1E" w14:textId="77777777" w:rsidR="00E33761" w:rsidRPr="00C31A89" w:rsidRDefault="00E33761" w:rsidP="003E3158">
            <w:pPr>
              <w:rPr>
                <w:lang w:val="tr-TR"/>
              </w:rPr>
            </w:pPr>
            <w:r>
              <w:rPr>
                <w:lang w:val="tr-TR"/>
              </w:rPr>
              <w:t>Eğitim – Öğretim Dönemi Sonunda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79EBCB1F" w14:textId="77777777" w:rsidR="00E33761" w:rsidRPr="00C31A89" w:rsidRDefault="00E33761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1</w:t>
            </w:r>
          </w:p>
        </w:tc>
        <w:tc>
          <w:tcPr>
            <w:tcW w:w="2127" w:type="dxa"/>
            <w:shd w:val="clear" w:color="auto" w:fill="BDD6EE" w:themeFill="accent1" w:themeFillTint="66"/>
          </w:tcPr>
          <w:p w14:paraId="79EBCB20" w14:textId="77777777" w:rsidR="00E33761" w:rsidRPr="00E74EBC" w:rsidRDefault="00E33761" w:rsidP="003E3158">
            <w:pPr>
              <w:rPr>
                <w:color w:val="FF0000"/>
              </w:rPr>
            </w:pPr>
            <w:r>
              <w:rPr>
                <w:lang w:val="tr-TR"/>
              </w:rPr>
              <w:t>Dönem 5</w:t>
            </w:r>
            <w:r w:rsidRPr="00A60332">
              <w:rPr>
                <w:lang w:val="tr-TR"/>
              </w:rPr>
              <w:t xml:space="preserve"> Program Değerlendirme ve Geliştirme Raporu</w:t>
            </w:r>
          </w:p>
        </w:tc>
      </w:tr>
      <w:tr w:rsidR="00D35C9B" w14:paraId="79EBCB37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B22" w14:textId="77777777" w:rsidR="00D35C9B" w:rsidRPr="007C7D10" w:rsidRDefault="00D35C9B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 6 Stajların</w:t>
            </w:r>
          </w:p>
          <w:p w14:paraId="79EBCB23" w14:textId="77777777" w:rsidR="00D35C9B" w:rsidRPr="007C7D10" w:rsidRDefault="00D35C9B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eğerlendirmesi</w:t>
            </w:r>
          </w:p>
        </w:tc>
        <w:tc>
          <w:tcPr>
            <w:tcW w:w="1276" w:type="dxa"/>
            <w:shd w:val="clear" w:color="auto" w:fill="C5E0B3" w:themeFill="accent6" w:themeFillTint="66"/>
          </w:tcPr>
          <w:p w14:paraId="79EBCB24" w14:textId="77777777" w:rsidR="00D35C9B" w:rsidRDefault="00D35C9B" w:rsidP="003E3158">
            <w:pPr>
              <w:rPr>
                <w:lang w:val="tr-TR"/>
              </w:rPr>
            </w:pPr>
            <w:r>
              <w:rPr>
                <w:lang w:val="tr-TR"/>
              </w:rPr>
              <w:t xml:space="preserve">Dönem 6 </w:t>
            </w:r>
            <w:r w:rsidRPr="00C31A89">
              <w:rPr>
                <w:lang w:val="tr-TR"/>
              </w:rPr>
              <w:t>Öğrenciler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25" w14:textId="77777777" w:rsidR="00D35C9B" w:rsidRPr="00C31A89" w:rsidRDefault="00D35C9B" w:rsidP="003E3158">
            <w:pPr>
              <w:rPr>
                <w:lang w:val="tr-TR"/>
              </w:rPr>
            </w:pPr>
            <w:r>
              <w:rPr>
                <w:lang w:val="tr-TR"/>
              </w:rPr>
              <w:t>D6</w:t>
            </w:r>
            <w:r w:rsidRPr="00C31A89">
              <w:rPr>
                <w:lang w:val="tr-TR"/>
              </w:rPr>
              <w:t xml:space="preserve"> Sorumlu</w:t>
            </w:r>
          </w:p>
          <w:p w14:paraId="79EBCB26" w14:textId="77777777" w:rsidR="00D35C9B" w:rsidRPr="00C31A89" w:rsidRDefault="00D35C9B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ğrenci</w:t>
            </w:r>
          </w:p>
          <w:p w14:paraId="79EBCB27" w14:textId="77777777" w:rsidR="00D35C9B" w:rsidRPr="00C31A89" w:rsidRDefault="00D35C9B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İşleri</w:t>
            </w:r>
          </w:p>
          <w:p w14:paraId="79EBCB28" w14:textId="77777777" w:rsidR="00D35C9B" w:rsidRPr="00C31A89" w:rsidRDefault="00D35C9B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29" w14:textId="77777777" w:rsidR="000B572C" w:rsidRPr="000B572C" w:rsidRDefault="000B572C" w:rsidP="000B572C">
            <w:pPr>
              <w:rPr>
                <w:lang w:val="tr-TR"/>
              </w:rPr>
            </w:pPr>
            <w:r w:rsidRPr="000B572C">
              <w:rPr>
                <w:lang w:val="tr-TR"/>
              </w:rPr>
              <w:t xml:space="preserve">ÖDK </w:t>
            </w:r>
            <w:r>
              <w:rPr>
                <w:lang w:val="tr-TR"/>
              </w:rPr>
              <w:t>D6</w:t>
            </w:r>
          </w:p>
          <w:p w14:paraId="79EBCB2A" w14:textId="77777777" w:rsidR="000B572C" w:rsidRPr="000B572C" w:rsidRDefault="000B572C" w:rsidP="000B572C">
            <w:pPr>
              <w:rPr>
                <w:lang w:val="tr-TR"/>
              </w:rPr>
            </w:pPr>
            <w:r w:rsidRPr="000B572C">
              <w:rPr>
                <w:lang w:val="tr-TR"/>
              </w:rPr>
              <w:t>Temsilcisi / Staj ÖD* Sorumlusu</w:t>
            </w:r>
          </w:p>
          <w:p w14:paraId="79EBCB2B" w14:textId="4F273D3A" w:rsidR="00D35C9B" w:rsidRPr="00C31A89" w:rsidRDefault="000B572C" w:rsidP="000B572C">
            <w:pPr>
              <w:rPr>
                <w:lang w:val="tr-TR"/>
              </w:rPr>
            </w:pPr>
            <w:proofErr w:type="spellStart"/>
            <w:r w:rsidRPr="000B572C">
              <w:rPr>
                <w:lang w:val="tr-TR"/>
              </w:rPr>
              <w:t>Öğr</w:t>
            </w:r>
            <w:proofErr w:type="spellEnd"/>
            <w:r w:rsidRPr="000B572C">
              <w:rPr>
                <w:lang w:val="tr-TR"/>
              </w:rPr>
              <w:t>. Elemanı</w:t>
            </w:r>
            <w:r w:rsidR="007F6100">
              <w:rPr>
                <w:lang w:val="tr-TR"/>
              </w:rPr>
              <w:t xml:space="preserve"> /D6 Koordinatörlüğü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100FB42C" w14:textId="77777777" w:rsidR="00D35C9B" w:rsidRDefault="00D35C9B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BS</w:t>
            </w:r>
          </w:p>
          <w:p w14:paraId="79EBCB2C" w14:textId="457FB06F" w:rsidR="005D49BD" w:rsidRPr="00C31A89" w:rsidRDefault="005D49BD" w:rsidP="003E3158">
            <w:pPr>
              <w:rPr>
                <w:lang w:val="tr-TR"/>
              </w:rPr>
            </w:pPr>
            <w:r w:rsidRPr="005D49BD">
              <w:rPr>
                <w:color w:val="FF0000"/>
                <w:lang w:val="tr-TR"/>
              </w:rPr>
              <w:t>(</w:t>
            </w:r>
            <w:proofErr w:type="spellStart"/>
            <w:r w:rsidRPr="005D49BD">
              <w:rPr>
                <w:color w:val="FF0000"/>
                <w:lang w:val="tr-TR"/>
              </w:rPr>
              <w:t>ÖBS’de</w:t>
            </w:r>
            <w:proofErr w:type="spellEnd"/>
            <w:r w:rsidRPr="005D49BD">
              <w:rPr>
                <w:color w:val="FF0000"/>
                <w:lang w:val="tr-TR"/>
              </w:rPr>
              <w:t xml:space="preserve"> grup sorunu çözülene kadar elle)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2D" w14:textId="77777777" w:rsidR="00D35C9B" w:rsidRPr="00C31A89" w:rsidRDefault="00D35C9B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C5E0B3" w:themeFill="accent6" w:themeFillTint="66"/>
          </w:tcPr>
          <w:p w14:paraId="79EBCB2E" w14:textId="77777777" w:rsidR="00D35C9B" w:rsidRPr="00A60332" w:rsidRDefault="00381FA6" w:rsidP="003E3158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="00D35C9B" w:rsidRPr="00A60332">
              <w:rPr>
                <w:lang w:val="tr-TR"/>
              </w:rPr>
              <w:t xml:space="preserve">: </w:t>
            </w:r>
            <w:r w:rsidR="00D35C9B">
              <w:rPr>
                <w:lang w:val="tr-TR"/>
              </w:rPr>
              <w:t xml:space="preserve">Dönem 6 </w:t>
            </w:r>
            <w:r w:rsidR="00D35C9B" w:rsidRPr="00A60332">
              <w:rPr>
                <w:lang w:val="tr-TR"/>
              </w:rPr>
              <w:t>Koordinatörlüğü</w:t>
            </w:r>
          </w:p>
          <w:p w14:paraId="79EBCB2F" w14:textId="77777777" w:rsidR="00D35C9B" w:rsidRPr="00A60332" w:rsidRDefault="00D35C9B" w:rsidP="003E3158">
            <w:pPr>
              <w:rPr>
                <w:lang w:val="tr-TR"/>
              </w:rPr>
            </w:pPr>
          </w:p>
          <w:p w14:paraId="79EBCB30" w14:textId="77777777" w:rsidR="00D35C9B" w:rsidRDefault="00D35C9B" w:rsidP="003E3158">
            <w:pPr>
              <w:rPr>
                <w:lang w:val="tr-TR"/>
              </w:rPr>
            </w:pPr>
            <w:r w:rsidRPr="00A60332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C5E0B3" w:themeFill="accent6" w:themeFillTint="66"/>
          </w:tcPr>
          <w:p w14:paraId="79EBCB31" w14:textId="77777777" w:rsidR="00D35C9B" w:rsidRDefault="00D35C9B" w:rsidP="000B572C">
            <w:pPr>
              <w:rPr>
                <w:lang w:val="tr-TR"/>
              </w:rPr>
            </w:pPr>
            <w:r>
              <w:rPr>
                <w:lang w:val="tr-TR"/>
              </w:rPr>
              <w:t>Staj Sonrası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B32" w14:textId="77777777" w:rsidR="00D35C9B" w:rsidRDefault="00D35C9B" w:rsidP="003E3158">
            <w:pPr>
              <w:rPr>
                <w:lang w:val="tr-TR"/>
              </w:rPr>
            </w:pPr>
          </w:p>
        </w:tc>
        <w:tc>
          <w:tcPr>
            <w:tcW w:w="2127" w:type="dxa"/>
            <w:shd w:val="clear" w:color="auto" w:fill="C5E0B3" w:themeFill="accent6" w:themeFillTint="66"/>
          </w:tcPr>
          <w:p w14:paraId="79EBCB33" w14:textId="77777777" w:rsidR="00D35C9B" w:rsidRDefault="00D35C9B" w:rsidP="003E3158">
            <w:pPr>
              <w:rPr>
                <w:lang w:val="tr-TR"/>
              </w:rPr>
            </w:pPr>
            <w:r>
              <w:rPr>
                <w:lang w:val="tr-TR"/>
              </w:rPr>
              <w:t>1.</w:t>
            </w:r>
            <w:r w:rsidRPr="00DF39DA">
              <w:rPr>
                <w:lang w:val="tr-TR"/>
              </w:rPr>
              <w:t>Staj Sonu Değerlendirme</w:t>
            </w:r>
            <w:r w:rsidRPr="00DF39DA">
              <w:t xml:space="preserve"> </w:t>
            </w:r>
            <w:r w:rsidRPr="00DF39DA">
              <w:rPr>
                <w:lang w:val="tr-TR"/>
              </w:rPr>
              <w:t>Tutanağı</w:t>
            </w:r>
            <w:r>
              <w:rPr>
                <w:lang w:val="tr-TR"/>
              </w:rPr>
              <w:t xml:space="preserve"> </w:t>
            </w:r>
          </w:p>
          <w:p w14:paraId="79EBCB34" w14:textId="77777777" w:rsidR="00D35C9B" w:rsidRDefault="00D35C9B" w:rsidP="003E3158">
            <w:pPr>
              <w:rPr>
                <w:lang w:val="tr-TR"/>
              </w:rPr>
            </w:pPr>
          </w:p>
          <w:p w14:paraId="79EBCB35" w14:textId="77777777" w:rsidR="00D35C9B" w:rsidRDefault="000B572C" w:rsidP="003E3158">
            <w:pPr>
              <w:rPr>
                <w:lang w:val="tr-TR"/>
              </w:rPr>
            </w:pPr>
            <w:r>
              <w:rPr>
                <w:lang w:val="tr-TR"/>
              </w:rPr>
              <w:t>2. Dönem 6</w:t>
            </w:r>
            <w:r w:rsidR="00D35C9B">
              <w:rPr>
                <w:lang w:val="tr-TR"/>
              </w:rPr>
              <w:t xml:space="preserve"> … Stajı Program Değerlendirme ve Geliştirme Raporu</w:t>
            </w:r>
          </w:p>
          <w:p w14:paraId="79EBCB36" w14:textId="77777777" w:rsidR="00D35C9B" w:rsidRDefault="00D35C9B" w:rsidP="003E3158">
            <w:pPr>
              <w:rPr>
                <w:lang w:val="tr-TR"/>
              </w:rPr>
            </w:pPr>
          </w:p>
        </w:tc>
      </w:tr>
      <w:tr w:rsidR="00375FD2" w14:paraId="79EBCB4A" w14:textId="77777777" w:rsidTr="00B07251">
        <w:tc>
          <w:tcPr>
            <w:tcW w:w="1809" w:type="dxa"/>
            <w:shd w:val="clear" w:color="auto" w:fill="FFE599" w:themeFill="accent4" w:themeFillTint="66"/>
          </w:tcPr>
          <w:p w14:paraId="79EBCB38" w14:textId="77777777" w:rsidR="00375FD2" w:rsidRPr="007C7D10" w:rsidRDefault="00375FD2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 6 Stajlarda</w:t>
            </w:r>
          </w:p>
          <w:p w14:paraId="79EBCB39" w14:textId="389B3470" w:rsidR="00375FD2" w:rsidRPr="007C7D10" w:rsidRDefault="00375FD2" w:rsidP="003E3158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Ders Veren Öğretim </w:t>
            </w:r>
            <w:r w:rsidR="00E46699" w:rsidRPr="007C7D10">
              <w:rPr>
                <w:b/>
                <w:bCs/>
                <w:lang w:val="tr-TR"/>
              </w:rPr>
              <w:t xml:space="preserve">Elemanlarının </w:t>
            </w:r>
            <w:r w:rsidRPr="007C7D10">
              <w:rPr>
                <w:b/>
                <w:bCs/>
                <w:lang w:val="tr-TR"/>
              </w:rPr>
              <w:t xml:space="preserve">Öğrencilerce Değerlendirilmesi </w:t>
            </w:r>
          </w:p>
          <w:p w14:paraId="79EBCB3A" w14:textId="77777777" w:rsidR="00375FD2" w:rsidRPr="007C7D10" w:rsidRDefault="00375FD2" w:rsidP="003E3158">
            <w:pPr>
              <w:rPr>
                <w:b/>
                <w:bCs/>
                <w:lang w:val="tr-TR"/>
              </w:rPr>
            </w:pPr>
          </w:p>
        </w:tc>
        <w:tc>
          <w:tcPr>
            <w:tcW w:w="1276" w:type="dxa"/>
            <w:shd w:val="clear" w:color="auto" w:fill="BDD6EE" w:themeFill="accent1" w:themeFillTint="66"/>
          </w:tcPr>
          <w:p w14:paraId="79EBCB3B" w14:textId="77777777" w:rsidR="00375FD2" w:rsidRPr="00C31A89" w:rsidRDefault="00375FD2" w:rsidP="003E3158">
            <w:pPr>
              <w:rPr>
                <w:lang w:val="tr-TR"/>
              </w:rPr>
            </w:pPr>
            <w:r>
              <w:rPr>
                <w:lang w:val="tr-TR"/>
              </w:rPr>
              <w:t xml:space="preserve">Dönem 6 </w:t>
            </w:r>
            <w:r w:rsidRPr="00C31A89">
              <w:rPr>
                <w:lang w:val="tr-TR"/>
              </w:rPr>
              <w:t>Öğrenciler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3C" w14:textId="77777777" w:rsidR="00375FD2" w:rsidRPr="00C31A89" w:rsidRDefault="00375FD2" w:rsidP="003E3158">
            <w:pPr>
              <w:rPr>
                <w:lang w:val="tr-TR"/>
              </w:rPr>
            </w:pPr>
            <w:r>
              <w:rPr>
                <w:lang w:val="tr-TR"/>
              </w:rPr>
              <w:t>D6</w:t>
            </w:r>
            <w:r w:rsidRPr="00C31A89">
              <w:rPr>
                <w:lang w:val="tr-TR"/>
              </w:rPr>
              <w:t xml:space="preserve"> Sorumlu</w:t>
            </w:r>
          </w:p>
          <w:p w14:paraId="79EBCB3D" w14:textId="77777777" w:rsidR="00375FD2" w:rsidRPr="00C31A89" w:rsidRDefault="00375FD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ğrenci</w:t>
            </w:r>
          </w:p>
          <w:p w14:paraId="79EBCB3E" w14:textId="77777777" w:rsidR="00375FD2" w:rsidRPr="00C31A89" w:rsidRDefault="00375FD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İşleri</w:t>
            </w:r>
          </w:p>
          <w:p w14:paraId="79EBCB3F" w14:textId="77777777" w:rsidR="00375FD2" w:rsidRPr="00C31A89" w:rsidRDefault="00375FD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Personel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40" w14:textId="77777777" w:rsidR="00375FD2" w:rsidRPr="00D11B9E" w:rsidRDefault="00375FD2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t xml:space="preserve">ÖDK </w:t>
            </w:r>
            <w:r>
              <w:rPr>
                <w:lang w:val="tr-TR"/>
              </w:rPr>
              <w:t>D6</w:t>
            </w:r>
          </w:p>
          <w:p w14:paraId="7CCA817C" w14:textId="77777777" w:rsidR="00375FD2" w:rsidRDefault="00375FD2" w:rsidP="003E3158">
            <w:pPr>
              <w:rPr>
                <w:lang w:val="tr-TR"/>
              </w:rPr>
            </w:pPr>
            <w:r w:rsidRPr="00D11B9E">
              <w:rPr>
                <w:lang w:val="tr-TR"/>
              </w:rPr>
              <w:t>Temsilcisi</w:t>
            </w:r>
          </w:p>
          <w:p w14:paraId="79EBCB41" w14:textId="7FD670F9" w:rsidR="007F6100" w:rsidRPr="00C31A89" w:rsidRDefault="007F6100" w:rsidP="003E3158">
            <w:pPr>
              <w:rPr>
                <w:lang w:val="tr-TR"/>
              </w:rPr>
            </w:pPr>
            <w:r>
              <w:rPr>
                <w:lang w:val="tr-TR"/>
              </w:rPr>
              <w:t>/D6 Koordinatörlüğü</w:t>
            </w:r>
          </w:p>
        </w:tc>
        <w:tc>
          <w:tcPr>
            <w:tcW w:w="992" w:type="dxa"/>
            <w:shd w:val="clear" w:color="auto" w:fill="BDD6EE" w:themeFill="accent1" w:themeFillTint="66"/>
          </w:tcPr>
          <w:p w14:paraId="79EBCB42" w14:textId="77777777" w:rsidR="00375FD2" w:rsidRPr="00C31A89" w:rsidRDefault="00375FD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BS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43" w14:textId="77777777" w:rsidR="00375FD2" w:rsidRPr="00C31A89" w:rsidRDefault="00375FD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BDD6EE" w:themeFill="accent1" w:themeFillTint="66"/>
          </w:tcPr>
          <w:p w14:paraId="79EBCB44" w14:textId="77777777" w:rsidR="00375FD2" w:rsidRPr="00C31A89" w:rsidRDefault="00381FA6" w:rsidP="003E3158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="00375FD2" w:rsidRPr="00C31A89">
              <w:rPr>
                <w:lang w:val="tr-TR"/>
              </w:rPr>
              <w:t xml:space="preserve">: </w:t>
            </w:r>
            <w:r w:rsidR="00375FD2">
              <w:rPr>
                <w:lang w:val="tr-TR"/>
              </w:rPr>
              <w:t xml:space="preserve">Dönem 6 </w:t>
            </w:r>
            <w:r w:rsidR="00375FD2" w:rsidRPr="00C31A89">
              <w:rPr>
                <w:lang w:val="tr-TR"/>
              </w:rPr>
              <w:t>Koordinatörlüğü</w:t>
            </w:r>
          </w:p>
          <w:p w14:paraId="79EBCB45" w14:textId="77777777" w:rsidR="00375FD2" w:rsidRPr="00C31A89" w:rsidRDefault="00375FD2" w:rsidP="003E3158">
            <w:pPr>
              <w:rPr>
                <w:lang w:val="tr-TR"/>
              </w:rPr>
            </w:pPr>
          </w:p>
          <w:p w14:paraId="79EBCB46" w14:textId="77777777" w:rsidR="00375FD2" w:rsidRPr="00C31A89" w:rsidRDefault="00375FD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9EBCB47" w14:textId="77777777" w:rsidR="00375FD2" w:rsidRPr="00C31A89" w:rsidRDefault="00375FD2" w:rsidP="003E3158">
            <w:pPr>
              <w:rPr>
                <w:lang w:val="tr-TR"/>
              </w:rPr>
            </w:pPr>
            <w:r>
              <w:rPr>
                <w:lang w:val="tr-TR"/>
              </w:rPr>
              <w:t>Eğitim – Öğretim Dönemi Sonunda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79EBCB48" w14:textId="77777777" w:rsidR="00375FD2" w:rsidRPr="00C31A89" w:rsidRDefault="00375FD2" w:rsidP="003E3158">
            <w:pPr>
              <w:rPr>
                <w:lang w:val="tr-TR"/>
              </w:rPr>
            </w:pPr>
            <w:r w:rsidRPr="00C31A89">
              <w:rPr>
                <w:lang w:val="tr-TR"/>
              </w:rPr>
              <w:t>1</w:t>
            </w:r>
          </w:p>
        </w:tc>
        <w:tc>
          <w:tcPr>
            <w:tcW w:w="2127" w:type="dxa"/>
            <w:shd w:val="clear" w:color="auto" w:fill="BDD6EE" w:themeFill="accent1" w:themeFillTint="66"/>
          </w:tcPr>
          <w:p w14:paraId="79EBCB49" w14:textId="77777777" w:rsidR="00375FD2" w:rsidRPr="00E74EBC" w:rsidRDefault="00375FD2" w:rsidP="003E3158">
            <w:pPr>
              <w:rPr>
                <w:color w:val="FF0000"/>
              </w:rPr>
            </w:pPr>
            <w:r>
              <w:rPr>
                <w:lang w:val="tr-TR"/>
              </w:rPr>
              <w:t>Dönem 6</w:t>
            </w:r>
            <w:r w:rsidRPr="00A60332">
              <w:rPr>
                <w:lang w:val="tr-TR"/>
              </w:rPr>
              <w:t xml:space="preserve"> Program Değerlendirme ve Geliştirme Raporu</w:t>
            </w:r>
          </w:p>
        </w:tc>
      </w:tr>
      <w:tr w:rsidR="008D5807" w14:paraId="79EBCB5D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B4B" w14:textId="73469F31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Öğretim </w:t>
            </w:r>
            <w:r w:rsidR="00E46699" w:rsidRPr="007C7D10">
              <w:rPr>
                <w:b/>
                <w:bCs/>
                <w:lang w:val="tr-TR"/>
              </w:rPr>
              <w:t xml:space="preserve">Elemanları </w:t>
            </w:r>
            <w:r w:rsidRPr="007C7D10">
              <w:rPr>
                <w:b/>
                <w:bCs/>
                <w:lang w:val="tr-TR"/>
              </w:rPr>
              <w:t>-Mezuniyet Öncesi Eğitim</w:t>
            </w:r>
            <w:r w:rsidR="001A3CBE" w:rsidRPr="007C7D10">
              <w:rPr>
                <w:b/>
                <w:bCs/>
                <w:lang w:val="tr-TR"/>
              </w:rPr>
              <w:t xml:space="preserve"> Programını</w:t>
            </w:r>
          </w:p>
          <w:p w14:paraId="79EBCB4C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lastRenderedPageBreak/>
              <w:t>Değerlendirme</w:t>
            </w:r>
          </w:p>
          <w:p w14:paraId="79EBCB4D" w14:textId="77777777" w:rsidR="00660614" w:rsidRPr="007C7D10" w:rsidRDefault="00660614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Anketi</w:t>
            </w:r>
          </w:p>
        </w:tc>
        <w:tc>
          <w:tcPr>
            <w:tcW w:w="1276" w:type="dxa"/>
            <w:shd w:val="clear" w:color="auto" w:fill="C5E0B3" w:themeFill="accent6" w:themeFillTint="66"/>
          </w:tcPr>
          <w:p w14:paraId="79EBCB4E" w14:textId="2E612513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lastRenderedPageBreak/>
              <w:t xml:space="preserve">Öğretim </w:t>
            </w:r>
            <w:r w:rsidR="00E46699" w:rsidRPr="00E46699">
              <w:rPr>
                <w:lang w:val="tr-TR"/>
              </w:rPr>
              <w:t>Elemanları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4F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Jale Kara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50" w14:textId="77777777" w:rsidR="000763A4" w:rsidRDefault="00FA711C" w:rsidP="009A4AE0">
            <w:pPr>
              <w:rPr>
                <w:lang w:val="tr-TR"/>
              </w:rPr>
            </w:pPr>
            <w:r>
              <w:rPr>
                <w:lang w:val="tr-TR"/>
              </w:rPr>
              <w:t xml:space="preserve">İlgili </w:t>
            </w:r>
            <w:r w:rsidR="00807900">
              <w:rPr>
                <w:lang w:val="tr-TR"/>
              </w:rPr>
              <w:t xml:space="preserve">ÖDK Temsilcisi </w:t>
            </w:r>
          </w:p>
          <w:p w14:paraId="79EBCB51" w14:textId="77777777" w:rsidR="008D5807" w:rsidRDefault="008D5807" w:rsidP="009A4AE0">
            <w:pPr>
              <w:rPr>
                <w:lang w:val="tr-TR"/>
              </w:rPr>
            </w:pPr>
          </w:p>
        </w:tc>
        <w:tc>
          <w:tcPr>
            <w:tcW w:w="992" w:type="dxa"/>
            <w:shd w:val="clear" w:color="auto" w:fill="C5E0B3" w:themeFill="accent6" w:themeFillTint="66"/>
          </w:tcPr>
          <w:p w14:paraId="79EBCB52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Google Forms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53" w14:textId="77777777" w:rsidR="008D5807" w:rsidRPr="007F5977" w:rsidRDefault="00381FA6" w:rsidP="009A4AE0">
            <w:pPr>
              <w:rPr>
                <w:strike/>
                <w:color w:val="FF0000"/>
                <w:lang w:val="tr-TR"/>
              </w:rPr>
            </w:pPr>
            <w:r w:rsidRPr="00C31A89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C5E0B3" w:themeFill="accent6" w:themeFillTint="66"/>
          </w:tcPr>
          <w:p w14:paraId="79EBCB54" w14:textId="77777777" w:rsidR="00C85A20" w:rsidRPr="00C31A89" w:rsidRDefault="00C85A20" w:rsidP="00C85A20">
            <w:pPr>
              <w:rPr>
                <w:lang w:val="tr-TR"/>
              </w:rPr>
            </w:pPr>
            <w:r>
              <w:rPr>
                <w:lang w:val="tr-TR"/>
              </w:rPr>
              <w:t>İlgi</w:t>
            </w:r>
            <w:r w:rsidRPr="00C31A89">
              <w:rPr>
                <w:lang w:val="tr-TR"/>
              </w:rPr>
              <w:t xml:space="preserve">: </w:t>
            </w:r>
            <w:proofErr w:type="gramStart"/>
            <w:r w:rsidR="008F6174">
              <w:rPr>
                <w:lang w:val="tr-TR"/>
              </w:rPr>
              <w:t xml:space="preserve">Dönem </w:t>
            </w:r>
            <w:r>
              <w:rPr>
                <w:lang w:val="tr-TR"/>
              </w:rPr>
              <w:t xml:space="preserve"> </w:t>
            </w:r>
            <w:r w:rsidR="008F6174">
              <w:rPr>
                <w:lang w:val="tr-TR"/>
              </w:rPr>
              <w:t>Koordinatörlükleri</w:t>
            </w:r>
            <w:proofErr w:type="gramEnd"/>
          </w:p>
          <w:p w14:paraId="79EBCB55" w14:textId="77777777" w:rsidR="00C85A20" w:rsidRPr="00C31A89" w:rsidRDefault="00C85A20" w:rsidP="00C85A20">
            <w:pPr>
              <w:rPr>
                <w:lang w:val="tr-TR"/>
              </w:rPr>
            </w:pPr>
          </w:p>
          <w:p w14:paraId="79EBCB56" w14:textId="77777777" w:rsidR="008D5807" w:rsidRDefault="00C85A20" w:rsidP="00C85A20">
            <w:pPr>
              <w:rPr>
                <w:lang w:val="tr-TR"/>
              </w:rPr>
            </w:pPr>
            <w:r w:rsidRPr="00C31A89">
              <w:rPr>
                <w:lang w:val="tr-TR"/>
              </w:rPr>
              <w:t xml:space="preserve">Bilgi: </w:t>
            </w:r>
            <w:r w:rsidRPr="00C31A89">
              <w:rPr>
                <w:lang w:val="tr-TR"/>
              </w:rPr>
              <w:lastRenderedPageBreak/>
              <w:t>Koordinatörler Komisyonu</w:t>
            </w:r>
          </w:p>
        </w:tc>
        <w:tc>
          <w:tcPr>
            <w:tcW w:w="1559" w:type="dxa"/>
            <w:shd w:val="clear" w:color="auto" w:fill="C5E0B3" w:themeFill="accent6" w:themeFillTint="66"/>
          </w:tcPr>
          <w:p w14:paraId="79EBCB57" w14:textId="77777777" w:rsidR="008D5807" w:rsidRPr="00732664" w:rsidRDefault="008D5807" w:rsidP="009A4AE0">
            <w:pPr>
              <w:rPr>
                <w:lang w:val="tr-TR"/>
              </w:rPr>
            </w:pPr>
            <w:r w:rsidRPr="00732664">
              <w:rPr>
                <w:lang w:val="tr-TR"/>
              </w:rPr>
              <w:lastRenderedPageBreak/>
              <w:t xml:space="preserve">Her Yıl Eğitim Öğretim Dönemi Sonunda 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B58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1</w:t>
            </w:r>
          </w:p>
        </w:tc>
        <w:tc>
          <w:tcPr>
            <w:tcW w:w="2127" w:type="dxa"/>
            <w:shd w:val="clear" w:color="auto" w:fill="C5E0B3" w:themeFill="accent6" w:themeFillTint="66"/>
          </w:tcPr>
          <w:p w14:paraId="79EBCB59" w14:textId="77777777" w:rsidR="008D5807" w:rsidRDefault="00DB24B0" w:rsidP="009A4AE0">
            <w:pPr>
              <w:rPr>
                <w:lang w:val="tr-TR"/>
              </w:rPr>
            </w:pPr>
            <w:r>
              <w:rPr>
                <w:lang w:val="tr-TR"/>
              </w:rPr>
              <w:t xml:space="preserve">1.İlgili Dönem </w:t>
            </w:r>
            <w:r w:rsidRPr="00A60332">
              <w:rPr>
                <w:lang w:val="tr-TR"/>
              </w:rPr>
              <w:t>Program Değerlendirme ve Geliştirme Raporu</w:t>
            </w:r>
          </w:p>
          <w:p w14:paraId="79EBCB5A" w14:textId="77777777" w:rsidR="00DB24B0" w:rsidRDefault="00DB24B0" w:rsidP="009A4AE0">
            <w:pPr>
              <w:rPr>
                <w:lang w:val="tr-TR"/>
              </w:rPr>
            </w:pPr>
          </w:p>
          <w:p w14:paraId="79EBCB5B" w14:textId="77777777" w:rsidR="00DB24B0" w:rsidRDefault="00DB24B0" w:rsidP="009A4AE0">
            <w:pPr>
              <w:rPr>
                <w:lang w:val="tr-TR"/>
              </w:rPr>
            </w:pPr>
            <w:r>
              <w:rPr>
                <w:lang w:val="tr-TR"/>
              </w:rPr>
              <w:lastRenderedPageBreak/>
              <w:t xml:space="preserve">2. Fakülte </w:t>
            </w:r>
            <w:r w:rsidRPr="00A60332">
              <w:rPr>
                <w:lang w:val="tr-TR"/>
              </w:rPr>
              <w:t>Program Değerlendirme ve Geliştirme Raporu</w:t>
            </w:r>
          </w:p>
          <w:p w14:paraId="79EBCB5C" w14:textId="77777777" w:rsidR="008F6174" w:rsidRDefault="008F6174" w:rsidP="009A4AE0">
            <w:pPr>
              <w:rPr>
                <w:lang w:val="tr-TR"/>
              </w:rPr>
            </w:pPr>
          </w:p>
        </w:tc>
      </w:tr>
      <w:tr w:rsidR="008D5807" w14:paraId="79EBCB6B" w14:textId="77777777" w:rsidTr="00B07251">
        <w:tc>
          <w:tcPr>
            <w:tcW w:w="1809" w:type="dxa"/>
            <w:shd w:val="clear" w:color="auto" w:fill="FFE599" w:themeFill="accent4" w:themeFillTint="66"/>
          </w:tcPr>
          <w:p w14:paraId="79EBCB5E" w14:textId="44228656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lastRenderedPageBreak/>
              <w:t>Mezun Değerlendirme</w:t>
            </w:r>
            <w:r w:rsidR="00372EFD" w:rsidRPr="007C7D10">
              <w:rPr>
                <w:b/>
                <w:bCs/>
                <w:lang w:val="tr-TR"/>
              </w:rPr>
              <w:t>leri</w:t>
            </w:r>
          </w:p>
        </w:tc>
        <w:tc>
          <w:tcPr>
            <w:tcW w:w="1276" w:type="dxa"/>
            <w:shd w:val="clear" w:color="auto" w:fill="BDD6EE" w:themeFill="accent1" w:themeFillTint="66"/>
          </w:tcPr>
          <w:p w14:paraId="79EBCB5F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Mezun Öğrenciler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60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Jale Kara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61" w14:textId="77777777" w:rsidR="008E0E33" w:rsidRDefault="008E0E33" w:rsidP="009A4AE0">
            <w:pPr>
              <w:rPr>
                <w:lang w:val="tr-TR"/>
              </w:rPr>
            </w:pPr>
            <w:r>
              <w:rPr>
                <w:lang w:val="tr-TR"/>
              </w:rPr>
              <w:t xml:space="preserve">İlgili </w:t>
            </w:r>
            <w:r w:rsidR="00807900">
              <w:rPr>
                <w:lang w:val="tr-TR"/>
              </w:rPr>
              <w:t xml:space="preserve">ÖDK Temsilcisi </w:t>
            </w:r>
          </w:p>
          <w:p w14:paraId="79EBCB62" w14:textId="77777777" w:rsidR="008D5807" w:rsidRDefault="008D5807" w:rsidP="009A4AE0">
            <w:pPr>
              <w:rPr>
                <w:lang w:val="tr-TR"/>
              </w:rPr>
            </w:pPr>
          </w:p>
        </w:tc>
        <w:tc>
          <w:tcPr>
            <w:tcW w:w="992" w:type="dxa"/>
            <w:shd w:val="clear" w:color="auto" w:fill="BDD6EE" w:themeFill="accent1" w:themeFillTint="66"/>
          </w:tcPr>
          <w:p w14:paraId="79EBCB63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Google Forms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64" w14:textId="77777777" w:rsidR="008D5807" w:rsidRPr="00D9734E" w:rsidRDefault="00CD03B3" w:rsidP="009A4AE0">
            <w:pPr>
              <w:rPr>
                <w:strike/>
                <w:lang w:val="tr-TR"/>
              </w:rPr>
            </w:pPr>
            <w:r w:rsidRPr="00C31A89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BDD6EE" w:themeFill="accent1" w:themeFillTint="66"/>
          </w:tcPr>
          <w:p w14:paraId="79EBCB65" w14:textId="77777777" w:rsidR="000A7956" w:rsidRDefault="000A7956" w:rsidP="009A4AE0">
            <w:pPr>
              <w:rPr>
                <w:lang w:val="tr-TR"/>
              </w:rPr>
            </w:pPr>
            <w:r>
              <w:rPr>
                <w:lang w:val="tr-TR"/>
              </w:rPr>
              <w:t>İlgi: Dönem 6 Koordinatörü</w:t>
            </w:r>
          </w:p>
          <w:p w14:paraId="79EBCB66" w14:textId="77777777" w:rsidR="000A7956" w:rsidRDefault="000A7956" w:rsidP="009A4AE0">
            <w:pPr>
              <w:rPr>
                <w:lang w:val="tr-TR"/>
              </w:rPr>
            </w:pPr>
          </w:p>
          <w:p w14:paraId="79EBCB67" w14:textId="77777777" w:rsidR="008D5807" w:rsidRDefault="000A7956" w:rsidP="009A4AE0">
            <w:pPr>
              <w:rPr>
                <w:lang w:val="tr-TR"/>
              </w:rPr>
            </w:pPr>
            <w:r w:rsidRPr="000A7956">
              <w:rPr>
                <w:lang w:val="tr-TR"/>
              </w:rPr>
              <w:t>Bilgi: Koordinatörler Komisyonu</w:t>
            </w:r>
            <w:r w:rsidR="008D5807" w:rsidRPr="002B08BE">
              <w:rPr>
                <w:lang w:val="tr-TR"/>
              </w:rPr>
              <w:tab/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9EBCB68" w14:textId="77777777" w:rsidR="008D5807" w:rsidRDefault="00732664" w:rsidP="009A4AE0">
            <w:pPr>
              <w:rPr>
                <w:lang w:val="tr-TR"/>
              </w:rPr>
            </w:pPr>
            <w:r w:rsidRPr="00732664">
              <w:rPr>
                <w:lang w:val="tr-TR"/>
              </w:rPr>
              <w:t>Her Yıl Eğitim Öğretim Dönemi Sonunda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79EBCB69" w14:textId="77777777" w:rsidR="008D5807" w:rsidRDefault="008D5807" w:rsidP="009A4AE0">
            <w:pPr>
              <w:rPr>
                <w:lang w:val="tr-TR"/>
              </w:rPr>
            </w:pPr>
            <w:r>
              <w:rPr>
                <w:lang w:val="tr-TR"/>
              </w:rPr>
              <w:t>1</w:t>
            </w:r>
          </w:p>
        </w:tc>
        <w:tc>
          <w:tcPr>
            <w:tcW w:w="2127" w:type="dxa"/>
            <w:shd w:val="clear" w:color="auto" w:fill="BDD6EE" w:themeFill="accent1" w:themeFillTint="66"/>
          </w:tcPr>
          <w:p w14:paraId="79EBCB6A" w14:textId="77777777" w:rsidR="008D5807" w:rsidRDefault="008F6174" w:rsidP="009A4AE0">
            <w:pPr>
              <w:rPr>
                <w:lang w:val="tr-TR"/>
              </w:rPr>
            </w:pPr>
            <w:r>
              <w:rPr>
                <w:lang w:val="tr-TR"/>
              </w:rPr>
              <w:t xml:space="preserve">Fakülte </w:t>
            </w:r>
            <w:r w:rsidRPr="00A60332">
              <w:rPr>
                <w:lang w:val="tr-TR"/>
              </w:rPr>
              <w:t>Program Değerlendirme ve Geliştirme Raporu</w:t>
            </w:r>
          </w:p>
        </w:tc>
      </w:tr>
      <w:tr w:rsidR="000763A4" w:rsidRPr="00660614" w14:paraId="79EBCB7B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B6C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Yabancı Uyruklu Öğrenci Memnuniyet</w:t>
            </w:r>
          </w:p>
        </w:tc>
        <w:tc>
          <w:tcPr>
            <w:tcW w:w="1276" w:type="dxa"/>
            <w:shd w:val="clear" w:color="auto" w:fill="C5E0B3" w:themeFill="accent6" w:themeFillTint="66"/>
          </w:tcPr>
          <w:p w14:paraId="79EBCB6D" w14:textId="77777777" w:rsidR="008D5807" w:rsidRPr="00660614" w:rsidRDefault="008D5807" w:rsidP="009A4AE0">
            <w:pPr>
              <w:rPr>
                <w:lang w:val="tr-TR"/>
              </w:rPr>
            </w:pPr>
            <w:r w:rsidRPr="00660614">
              <w:rPr>
                <w:lang w:val="tr-TR"/>
              </w:rPr>
              <w:t>Yabancı Uyruklu Öğrenciler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6E" w14:textId="77777777" w:rsidR="008D5807" w:rsidRPr="00660614" w:rsidRDefault="008D5807" w:rsidP="009A4AE0">
            <w:pPr>
              <w:rPr>
                <w:lang w:val="tr-TR"/>
              </w:rPr>
            </w:pPr>
            <w:r w:rsidRPr="00660614">
              <w:rPr>
                <w:lang w:val="tr-TR"/>
              </w:rPr>
              <w:t>Jale Kara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6F" w14:textId="77777777" w:rsidR="00806C26" w:rsidRDefault="008E0E33" w:rsidP="009A4AE0">
            <w:pPr>
              <w:rPr>
                <w:lang w:val="tr-TR"/>
              </w:rPr>
            </w:pPr>
            <w:r>
              <w:rPr>
                <w:lang w:val="tr-TR"/>
              </w:rPr>
              <w:t xml:space="preserve">İlgili </w:t>
            </w:r>
            <w:r w:rsidR="00807900" w:rsidRPr="00660614">
              <w:rPr>
                <w:lang w:val="tr-TR"/>
              </w:rPr>
              <w:t xml:space="preserve">ÖDK Temsilcisi </w:t>
            </w:r>
          </w:p>
          <w:p w14:paraId="79EBCB70" w14:textId="77777777" w:rsidR="00806C26" w:rsidRDefault="00807900" w:rsidP="009A4AE0">
            <w:pPr>
              <w:rPr>
                <w:lang w:val="tr-TR"/>
              </w:rPr>
            </w:pPr>
            <w:r w:rsidRPr="00660614">
              <w:rPr>
                <w:lang w:val="tr-TR"/>
              </w:rPr>
              <w:t xml:space="preserve">/ </w:t>
            </w:r>
          </w:p>
          <w:p w14:paraId="79EBCB71" w14:textId="77777777" w:rsidR="008D5807" w:rsidRDefault="00806C26" w:rsidP="009A4AE0">
            <w:proofErr w:type="spellStart"/>
            <w:r w:rsidRPr="00806C26">
              <w:t>Hazırlık</w:t>
            </w:r>
            <w:proofErr w:type="spellEnd"/>
            <w:r w:rsidRPr="00806C26">
              <w:t xml:space="preserve"> </w:t>
            </w:r>
            <w:proofErr w:type="spellStart"/>
            <w:r w:rsidRPr="00806C26">
              <w:t>Sınıfı</w:t>
            </w:r>
            <w:proofErr w:type="spellEnd"/>
            <w:r w:rsidRPr="00806C26">
              <w:t xml:space="preserve"> </w:t>
            </w:r>
            <w:proofErr w:type="spellStart"/>
            <w:r w:rsidRPr="00806C26">
              <w:t>Ve</w:t>
            </w:r>
            <w:proofErr w:type="spellEnd"/>
            <w:r w:rsidRPr="00806C26">
              <w:t xml:space="preserve"> </w:t>
            </w:r>
            <w:proofErr w:type="spellStart"/>
            <w:r w:rsidRPr="00806C26">
              <w:t>Yabancı</w:t>
            </w:r>
            <w:proofErr w:type="spellEnd"/>
            <w:r w:rsidRPr="00806C26">
              <w:t xml:space="preserve"> </w:t>
            </w:r>
            <w:proofErr w:type="spellStart"/>
            <w:r w:rsidRPr="00806C26">
              <w:t>Uyruklu</w:t>
            </w:r>
            <w:proofErr w:type="spellEnd"/>
            <w:r w:rsidRPr="00806C26">
              <w:t xml:space="preserve"> </w:t>
            </w:r>
            <w:proofErr w:type="spellStart"/>
            <w:r w:rsidRPr="00806C26">
              <w:t>Öğrencilerle</w:t>
            </w:r>
            <w:proofErr w:type="spellEnd"/>
            <w:r w:rsidRPr="00806C26">
              <w:t xml:space="preserve"> </w:t>
            </w:r>
            <w:proofErr w:type="spellStart"/>
            <w:r w:rsidRPr="00806C26">
              <w:t>Koordinasyon</w:t>
            </w:r>
            <w:proofErr w:type="spellEnd"/>
            <w:r w:rsidRPr="00806C26">
              <w:t xml:space="preserve"> </w:t>
            </w:r>
            <w:proofErr w:type="spellStart"/>
            <w:r w:rsidRPr="00806C26">
              <w:t>Komisyonu</w:t>
            </w:r>
            <w:proofErr w:type="spellEnd"/>
          </w:p>
          <w:p w14:paraId="79EBCB72" w14:textId="77777777" w:rsidR="00806C26" w:rsidRPr="00660614" w:rsidRDefault="00806C26" w:rsidP="009A4AE0">
            <w:pPr>
              <w:rPr>
                <w:lang w:val="tr-TR"/>
              </w:rPr>
            </w:pPr>
            <w:proofErr w:type="spellStart"/>
            <w:r>
              <w:t>Bşk</w:t>
            </w:r>
            <w:proofErr w:type="spellEnd"/>
            <w:r>
              <w:t>.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79EBCB73" w14:textId="77777777" w:rsidR="008D5807" w:rsidRPr="00660614" w:rsidRDefault="008D5807" w:rsidP="009A4AE0">
            <w:pPr>
              <w:rPr>
                <w:lang w:val="tr-TR"/>
              </w:rPr>
            </w:pPr>
            <w:r w:rsidRPr="00660614">
              <w:rPr>
                <w:lang w:val="tr-TR"/>
              </w:rPr>
              <w:t>Google Forms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74" w14:textId="77777777" w:rsidR="008D5807" w:rsidRPr="00660614" w:rsidRDefault="00CD03B3" w:rsidP="009A4AE0">
            <w:pPr>
              <w:rPr>
                <w:lang w:val="tr-TR"/>
              </w:rPr>
            </w:pPr>
            <w:r w:rsidRPr="00660614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C5E0B3" w:themeFill="accent6" w:themeFillTint="66"/>
          </w:tcPr>
          <w:p w14:paraId="79EBCB75" w14:textId="77777777" w:rsidR="008F6174" w:rsidRPr="00660614" w:rsidRDefault="008F6174" w:rsidP="009A4AE0">
            <w:pPr>
              <w:rPr>
                <w:lang w:val="tr-TR"/>
              </w:rPr>
            </w:pPr>
            <w:r w:rsidRPr="00660614">
              <w:rPr>
                <w:lang w:val="tr-TR"/>
              </w:rPr>
              <w:t xml:space="preserve">İlgi: </w:t>
            </w:r>
            <w:r w:rsidR="008D5807" w:rsidRPr="00660614">
              <w:rPr>
                <w:lang w:val="tr-TR"/>
              </w:rPr>
              <w:t xml:space="preserve">Hazırlık Sınıfı Ve Yabancı Uyruklu Öğrencilerle Koordinasyon Komisyonu </w:t>
            </w:r>
          </w:p>
          <w:p w14:paraId="79EBCB76" w14:textId="77777777" w:rsidR="008F6174" w:rsidRPr="00660614" w:rsidRDefault="008F6174" w:rsidP="009A4AE0">
            <w:pPr>
              <w:rPr>
                <w:lang w:val="tr-TR"/>
              </w:rPr>
            </w:pPr>
          </w:p>
          <w:p w14:paraId="79EBCB77" w14:textId="77777777" w:rsidR="008D5807" w:rsidRPr="00660614" w:rsidRDefault="008F6174" w:rsidP="009A4AE0">
            <w:pPr>
              <w:rPr>
                <w:lang w:val="tr-TR"/>
              </w:rPr>
            </w:pPr>
            <w:r w:rsidRPr="00660614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C5E0B3" w:themeFill="accent6" w:themeFillTint="66"/>
          </w:tcPr>
          <w:p w14:paraId="79EBCB78" w14:textId="77777777" w:rsidR="008D5807" w:rsidRPr="00660614" w:rsidRDefault="00732664" w:rsidP="009A4AE0">
            <w:pPr>
              <w:rPr>
                <w:lang w:val="tr-TR"/>
              </w:rPr>
            </w:pPr>
            <w:r w:rsidRPr="00660614">
              <w:rPr>
                <w:lang w:val="tr-TR"/>
              </w:rPr>
              <w:t>Her Yıl Eğitim Öğretim Dönemi Sonunda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B79" w14:textId="77777777" w:rsidR="008D5807" w:rsidRPr="00660614" w:rsidRDefault="008D5807" w:rsidP="009A4AE0">
            <w:pPr>
              <w:rPr>
                <w:lang w:val="tr-TR"/>
              </w:rPr>
            </w:pPr>
            <w:r w:rsidRPr="00660614">
              <w:rPr>
                <w:lang w:val="tr-TR"/>
              </w:rPr>
              <w:t xml:space="preserve">1 </w:t>
            </w:r>
          </w:p>
        </w:tc>
        <w:tc>
          <w:tcPr>
            <w:tcW w:w="2127" w:type="dxa"/>
            <w:shd w:val="clear" w:color="auto" w:fill="C5E0B3" w:themeFill="accent6" w:themeFillTint="66"/>
          </w:tcPr>
          <w:p w14:paraId="79EBCB7A" w14:textId="77777777" w:rsidR="008D5807" w:rsidRPr="00660614" w:rsidRDefault="008F6174" w:rsidP="009A4AE0">
            <w:pPr>
              <w:rPr>
                <w:lang w:val="tr-TR"/>
              </w:rPr>
            </w:pPr>
            <w:r w:rsidRPr="00660614">
              <w:rPr>
                <w:lang w:val="tr-TR"/>
              </w:rPr>
              <w:t>Fakülte Program Değerlendirme ve Geliştirme Raporu</w:t>
            </w:r>
          </w:p>
        </w:tc>
      </w:tr>
      <w:tr w:rsidR="008E0E33" w:rsidRPr="008E0E33" w14:paraId="79EBCB96" w14:textId="77777777" w:rsidTr="00B07251">
        <w:tc>
          <w:tcPr>
            <w:tcW w:w="1809" w:type="dxa"/>
            <w:shd w:val="clear" w:color="auto" w:fill="FFE599" w:themeFill="accent4" w:themeFillTint="66"/>
          </w:tcPr>
          <w:p w14:paraId="79EBCB7C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 1-2-3</w:t>
            </w:r>
          </w:p>
          <w:p w14:paraId="79EBCB7D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Kurul Sınavlarının Maddi ve Madde Analizi</w:t>
            </w:r>
          </w:p>
        </w:tc>
        <w:tc>
          <w:tcPr>
            <w:tcW w:w="1276" w:type="dxa"/>
            <w:shd w:val="clear" w:color="auto" w:fill="BDD6EE" w:themeFill="accent1" w:themeFillTint="66"/>
          </w:tcPr>
          <w:p w14:paraId="79EBCB7E" w14:textId="77777777" w:rsidR="008D5807" w:rsidRPr="008E0E33" w:rsidRDefault="008D5807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>İlgili Dönem Öğrenciler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7F" w14:textId="77777777" w:rsidR="008D5807" w:rsidRPr="008E0E33" w:rsidRDefault="008D5807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>İlgili Dönem Öğrenci İşleri Personel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80" w14:textId="77777777" w:rsidR="000763A4" w:rsidRPr="008E0E33" w:rsidRDefault="008D5807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>İlgili Ders Kurulu Başkanı</w:t>
            </w:r>
          </w:p>
          <w:p w14:paraId="79EBCB81" w14:textId="77777777" w:rsidR="000763A4" w:rsidRPr="008E0E33" w:rsidRDefault="008D5807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 xml:space="preserve">/ </w:t>
            </w:r>
          </w:p>
          <w:p w14:paraId="79EBCB82" w14:textId="77777777" w:rsidR="008D5807" w:rsidRPr="008E0E33" w:rsidRDefault="000763A4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>Dönem K</w:t>
            </w:r>
            <w:r w:rsidR="008D5807" w:rsidRPr="008E0E33">
              <w:rPr>
                <w:lang w:val="tr-TR"/>
              </w:rPr>
              <w:t>oordinatörü ve Yardımcıları</w:t>
            </w:r>
          </w:p>
        </w:tc>
        <w:tc>
          <w:tcPr>
            <w:tcW w:w="992" w:type="dxa"/>
            <w:shd w:val="clear" w:color="auto" w:fill="BDD6EE" w:themeFill="accent1" w:themeFillTint="66"/>
          </w:tcPr>
          <w:p w14:paraId="79EBCB83" w14:textId="77777777" w:rsidR="008D5807" w:rsidRPr="008E0E33" w:rsidRDefault="008D5807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>Optik Okuyucu ve diğer imkanlar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84" w14:textId="77777777" w:rsidR="008D5807" w:rsidRPr="008E0E33" w:rsidRDefault="008D5807" w:rsidP="009A4AE0">
            <w:pPr>
              <w:rPr>
                <w:lang w:val="tr-TR"/>
              </w:rPr>
            </w:pPr>
          </w:p>
        </w:tc>
        <w:tc>
          <w:tcPr>
            <w:tcW w:w="1560" w:type="dxa"/>
            <w:shd w:val="clear" w:color="auto" w:fill="BDD6EE" w:themeFill="accent1" w:themeFillTint="66"/>
          </w:tcPr>
          <w:p w14:paraId="79EBCB85" w14:textId="77777777" w:rsidR="00CE03E2" w:rsidRPr="00CE03E2" w:rsidRDefault="008E0E33" w:rsidP="00CE03E2">
            <w:pPr>
              <w:rPr>
                <w:lang w:val="tr-TR"/>
              </w:rPr>
            </w:pPr>
            <w:r w:rsidRPr="008E0E33">
              <w:rPr>
                <w:lang w:val="tr-TR"/>
              </w:rPr>
              <w:t xml:space="preserve">İlgi: </w:t>
            </w:r>
            <w:r w:rsidR="00CE03E2" w:rsidRPr="00CE03E2">
              <w:rPr>
                <w:lang w:val="tr-TR"/>
              </w:rPr>
              <w:t>İlgili</w:t>
            </w:r>
          </w:p>
          <w:p w14:paraId="79EBCB86" w14:textId="77777777" w:rsidR="00CE03E2" w:rsidRPr="00CE03E2" w:rsidRDefault="00CE03E2" w:rsidP="00CE03E2">
            <w:pPr>
              <w:rPr>
                <w:lang w:val="tr-TR"/>
              </w:rPr>
            </w:pPr>
            <w:r w:rsidRPr="00CE03E2">
              <w:rPr>
                <w:lang w:val="tr-TR"/>
              </w:rPr>
              <w:t xml:space="preserve">Dönem </w:t>
            </w:r>
          </w:p>
          <w:p w14:paraId="79EBCB87" w14:textId="77777777" w:rsidR="00CE03E2" w:rsidRPr="00CE03E2" w:rsidRDefault="00CE03E2" w:rsidP="00CE03E2">
            <w:pPr>
              <w:rPr>
                <w:lang w:val="tr-TR"/>
              </w:rPr>
            </w:pPr>
            <w:r w:rsidRPr="00CE03E2">
              <w:rPr>
                <w:lang w:val="tr-TR"/>
              </w:rPr>
              <w:t>Koordinatörlüğü</w:t>
            </w:r>
          </w:p>
          <w:p w14:paraId="79EBCB88" w14:textId="77777777" w:rsidR="008E0E33" w:rsidRPr="008E0E33" w:rsidRDefault="008E0E33" w:rsidP="008E0E33">
            <w:pPr>
              <w:rPr>
                <w:lang w:val="tr-TR"/>
              </w:rPr>
            </w:pPr>
          </w:p>
          <w:p w14:paraId="79EBCB89" w14:textId="77777777" w:rsidR="008D5807" w:rsidRPr="008E0E33" w:rsidRDefault="008E0E33" w:rsidP="008E0E33">
            <w:pPr>
              <w:rPr>
                <w:lang w:val="tr-TR"/>
              </w:rPr>
            </w:pPr>
            <w:r w:rsidRPr="008E0E33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9EBCB8B" w14:textId="4D15F7E8" w:rsidR="000763A4" w:rsidRPr="008E0E33" w:rsidRDefault="008D5807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>Kurul /</w:t>
            </w:r>
          </w:p>
          <w:p w14:paraId="79EBCB8D" w14:textId="5ED452E6" w:rsidR="000763A4" w:rsidRPr="008E0E33" w:rsidRDefault="008D5807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 xml:space="preserve">Final / </w:t>
            </w:r>
          </w:p>
          <w:p w14:paraId="79EBCB8E" w14:textId="77777777" w:rsidR="008D5807" w:rsidRPr="008E0E33" w:rsidRDefault="008D5807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>Bütünleme Sınavı Sonrasında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79EBCB8F" w14:textId="77777777" w:rsidR="008D5807" w:rsidRPr="008E0E33" w:rsidRDefault="008D5807" w:rsidP="009A4AE0">
            <w:pPr>
              <w:rPr>
                <w:lang w:val="tr-TR"/>
              </w:rPr>
            </w:pPr>
          </w:p>
        </w:tc>
        <w:tc>
          <w:tcPr>
            <w:tcW w:w="2127" w:type="dxa"/>
            <w:shd w:val="clear" w:color="auto" w:fill="BDD6EE" w:themeFill="accent1" w:themeFillTint="66"/>
          </w:tcPr>
          <w:p w14:paraId="79EBCB90" w14:textId="77777777" w:rsidR="00E54765" w:rsidRPr="00E54765" w:rsidRDefault="00B52632" w:rsidP="00E54765">
            <w:pPr>
              <w:rPr>
                <w:lang w:val="tr-TR"/>
              </w:rPr>
            </w:pPr>
            <w:r w:rsidRPr="008E0E33">
              <w:rPr>
                <w:lang w:val="tr-TR"/>
              </w:rPr>
              <w:t>1.</w:t>
            </w:r>
            <w:r w:rsidR="00033DCF" w:rsidRPr="008E0E33">
              <w:rPr>
                <w:lang w:val="tr-TR"/>
              </w:rPr>
              <w:t xml:space="preserve"> </w:t>
            </w:r>
            <w:r w:rsidR="00E54765">
              <w:rPr>
                <w:lang w:val="tr-TR"/>
              </w:rPr>
              <w:t xml:space="preserve">İlgili </w:t>
            </w:r>
            <w:r w:rsidR="00E54765" w:rsidRPr="00E54765">
              <w:rPr>
                <w:lang w:val="tr-TR"/>
              </w:rPr>
              <w:t xml:space="preserve">Dönem </w:t>
            </w:r>
          </w:p>
          <w:p w14:paraId="79EBCB91" w14:textId="77777777" w:rsidR="00B52632" w:rsidRPr="008E0E33" w:rsidRDefault="00B52632" w:rsidP="00B52632">
            <w:pPr>
              <w:rPr>
                <w:lang w:val="tr-TR"/>
              </w:rPr>
            </w:pPr>
            <w:r w:rsidRPr="008E0E33">
              <w:rPr>
                <w:lang w:val="tr-TR"/>
              </w:rPr>
              <w:t xml:space="preserve">Kurul Sonu Değerlendirme Tutanağı </w:t>
            </w:r>
          </w:p>
          <w:p w14:paraId="79EBCB92" w14:textId="77777777" w:rsidR="00B52632" w:rsidRPr="008E0E33" w:rsidRDefault="00B52632" w:rsidP="00B52632">
            <w:pPr>
              <w:rPr>
                <w:lang w:val="tr-TR"/>
              </w:rPr>
            </w:pPr>
          </w:p>
          <w:p w14:paraId="79EBCB93" w14:textId="77777777" w:rsidR="00E54765" w:rsidRPr="00E54765" w:rsidRDefault="00B52632" w:rsidP="00E54765">
            <w:pPr>
              <w:rPr>
                <w:lang w:val="tr-TR"/>
              </w:rPr>
            </w:pPr>
            <w:r w:rsidRPr="008E0E33">
              <w:rPr>
                <w:lang w:val="tr-TR"/>
              </w:rPr>
              <w:t>2.</w:t>
            </w:r>
            <w:r w:rsidR="00033DCF" w:rsidRPr="008E0E33">
              <w:rPr>
                <w:lang w:val="tr-TR"/>
              </w:rPr>
              <w:t xml:space="preserve"> </w:t>
            </w:r>
            <w:r w:rsidR="00E54765">
              <w:rPr>
                <w:lang w:val="tr-TR"/>
              </w:rPr>
              <w:t xml:space="preserve">İlgili </w:t>
            </w:r>
            <w:r w:rsidR="00E54765" w:rsidRPr="00E54765">
              <w:rPr>
                <w:lang w:val="tr-TR"/>
              </w:rPr>
              <w:t xml:space="preserve">Dönem </w:t>
            </w:r>
          </w:p>
          <w:p w14:paraId="79EBCB94" w14:textId="77777777" w:rsidR="00B52632" w:rsidRPr="008E0E33" w:rsidRDefault="00B52632" w:rsidP="00B52632">
            <w:pPr>
              <w:rPr>
                <w:lang w:val="tr-TR"/>
              </w:rPr>
            </w:pPr>
            <w:r w:rsidRPr="008E0E33">
              <w:rPr>
                <w:lang w:val="tr-TR"/>
              </w:rPr>
              <w:t>Ders Kurulu Program Değerlendirme ve Geliştirme Raporu</w:t>
            </w:r>
          </w:p>
          <w:p w14:paraId="79EBCB95" w14:textId="77777777" w:rsidR="008D5807" w:rsidRPr="008E0E33" w:rsidRDefault="008D5807" w:rsidP="009A4AE0">
            <w:pPr>
              <w:rPr>
                <w:lang w:val="tr-TR"/>
              </w:rPr>
            </w:pPr>
          </w:p>
        </w:tc>
      </w:tr>
      <w:tr w:rsidR="008E0E33" w:rsidRPr="008E0E33" w14:paraId="79EBCBB0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B97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 1-2-3</w:t>
            </w:r>
          </w:p>
          <w:p w14:paraId="79EBCB98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Öğrenci Başarı Analizleri </w:t>
            </w:r>
          </w:p>
        </w:tc>
        <w:tc>
          <w:tcPr>
            <w:tcW w:w="1276" w:type="dxa"/>
            <w:shd w:val="clear" w:color="auto" w:fill="C5E0B3" w:themeFill="accent6" w:themeFillTint="66"/>
          </w:tcPr>
          <w:p w14:paraId="79EBCB99" w14:textId="77777777" w:rsidR="008D5807" w:rsidRPr="008E0E33" w:rsidRDefault="008D5807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>İlgili Dönem Öğrenciler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9A" w14:textId="77777777" w:rsidR="008D5807" w:rsidRPr="008E0E33" w:rsidRDefault="008D5807" w:rsidP="009A4AE0">
            <w:pPr>
              <w:rPr>
                <w:lang w:val="tr-TR"/>
              </w:rPr>
            </w:pPr>
            <w:r w:rsidRPr="008E0E33">
              <w:rPr>
                <w:lang w:val="tr-TR"/>
              </w:rPr>
              <w:t>İlgili Dönem Öğrenci İşleri Personel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9B" w14:textId="77777777" w:rsidR="008D5807" w:rsidRPr="008E0E33" w:rsidRDefault="008D5807" w:rsidP="00485A3C">
            <w:pPr>
              <w:rPr>
                <w:lang w:val="tr-TR"/>
              </w:rPr>
            </w:pPr>
            <w:r w:rsidRPr="008E0E33">
              <w:rPr>
                <w:lang w:val="tr-TR"/>
              </w:rPr>
              <w:t>İlgili Dönem Koordinatörü ve Yardımcıları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79EBCB9C" w14:textId="77777777" w:rsidR="008D5807" w:rsidRPr="008E0E33" w:rsidRDefault="008D5807" w:rsidP="009A4AE0">
            <w:pPr>
              <w:rPr>
                <w:lang w:val="tr-TR"/>
              </w:rPr>
            </w:pPr>
          </w:p>
        </w:tc>
        <w:tc>
          <w:tcPr>
            <w:tcW w:w="1134" w:type="dxa"/>
            <w:shd w:val="clear" w:color="auto" w:fill="C5E0B3" w:themeFill="accent6" w:themeFillTint="66"/>
          </w:tcPr>
          <w:p w14:paraId="79EBCB9D" w14:textId="77777777" w:rsidR="008D5807" w:rsidRPr="008E0E33" w:rsidRDefault="008D5807" w:rsidP="009A4AE0">
            <w:pPr>
              <w:rPr>
                <w:lang w:val="tr-TR"/>
              </w:rPr>
            </w:pPr>
          </w:p>
        </w:tc>
        <w:tc>
          <w:tcPr>
            <w:tcW w:w="1560" w:type="dxa"/>
            <w:shd w:val="clear" w:color="auto" w:fill="C5E0B3" w:themeFill="accent6" w:themeFillTint="66"/>
          </w:tcPr>
          <w:p w14:paraId="79EBCB9E" w14:textId="77777777" w:rsidR="00CE03E2" w:rsidRDefault="00485A3C" w:rsidP="00485A3C">
            <w:pPr>
              <w:rPr>
                <w:lang w:val="tr-TR"/>
              </w:rPr>
            </w:pPr>
            <w:r w:rsidRPr="00485A3C">
              <w:rPr>
                <w:lang w:val="tr-TR"/>
              </w:rPr>
              <w:t xml:space="preserve">İlgi: </w:t>
            </w:r>
            <w:r w:rsidR="00CE03E2">
              <w:rPr>
                <w:lang w:val="tr-TR"/>
              </w:rPr>
              <w:t>İlgili</w:t>
            </w:r>
          </w:p>
          <w:p w14:paraId="79EBCB9F" w14:textId="77777777" w:rsidR="00485A3C" w:rsidRPr="00485A3C" w:rsidRDefault="00485A3C" w:rsidP="00485A3C">
            <w:pPr>
              <w:rPr>
                <w:lang w:val="tr-TR"/>
              </w:rPr>
            </w:pPr>
            <w:r w:rsidRPr="00485A3C">
              <w:rPr>
                <w:lang w:val="tr-TR"/>
              </w:rPr>
              <w:t xml:space="preserve">Dönem </w:t>
            </w:r>
          </w:p>
          <w:p w14:paraId="79EBCBA0" w14:textId="77777777" w:rsidR="00485A3C" w:rsidRPr="00485A3C" w:rsidRDefault="00485A3C" w:rsidP="00485A3C">
            <w:pPr>
              <w:rPr>
                <w:lang w:val="tr-TR"/>
              </w:rPr>
            </w:pPr>
            <w:r w:rsidRPr="00485A3C">
              <w:rPr>
                <w:lang w:val="tr-TR"/>
              </w:rPr>
              <w:t>Koordinatörlüğü</w:t>
            </w:r>
          </w:p>
          <w:p w14:paraId="79EBCBA1" w14:textId="77777777" w:rsidR="00485A3C" w:rsidRPr="00485A3C" w:rsidRDefault="00485A3C" w:rsidP="00485A3C">
            <w:pPr>
              <w:rPr>
                <w:lang w:val="tr-TR"/>
              </w:rPr>
            </w:pPr>
          </w:p>
          <w:p w14:paraId="79EBCBA2" w14:textId="77777777" w:rsidR="008D5807" w:rsidRPr="008E0E33" w:rsidRDefault="00485A3C" w:rsidP="00485A3C">
            <w:pPr>
              <w:rPr>
                <w:lang w:val="tr-TR"/>
              </w:rPr>
            </w:pPr>
            <w:r w:rsidRPr="00485A3C">
              <w:rPr>
                <w:lang w:val="tr-TR"/>
              </w:rPr>
              <w:t xml:space="preserve">Bilgi: </w:t>
            </w:r>
            <w:r w:rsidRPr="00485A3C">
              <w:rPr>
                <w:lang w:val="tr-TR"/>
              </w:rPr>
              <w:lastRenderedPageBreak/>
              <w:t>Koordinatörler Komisyonu</w:t>
            </w:r>
          </w:p>
        </w:tc>
        <w:tc>
          <w:tcPr>
            <w:tcW w:w="1559" w:type="dxa"/>
            <w:shd w:val="clear" w:color="auto" w:fill="C5E0B3" w:themeFill="accent6" w:themeFillTint="66"/>
          </w:tcPr>
          <w:p w14:paraId="10599F88" w14:textId="77777777" w:rsidR="005D49BD" w:rsidRPr="008E0E33" w:rsidRDefault="005D49BD" w:rsidP="005D49BD">
            <w:pPr>
              <w:rPr>
                <w:lang w:val="tr-TR"/>
              </w:rPr>
            </w:pPr>
            <w:r w:rsidRPr="008E0E33">
              <w:rPr>
                <w:lang w:val="tr-TR"/>
              </w:rPr>
              <w:lastRenderedPageBreak/>
              <w:t>Kurul /</w:t>
            </w:r>
          </w:p>
          <w:p w14:paraId="5949DD33" w14:textId="77777777" w:rsidR="005D49BD" w:rsidRPr="008E0E33" w:rsidRDefault="005D49BD" w:rsidP="005D49BD">
            <w:pPr>
              <w:rPr>
                <w:lang w:val="tr-TR"/>
              </w:rPr>
            </w:pPr>
            <w:r w:rsidRPr="008E0E33">
              <w:rPr>
                <w:lang w:val="tr-TR"/>
              </w:rPr>
              <w:t xml:space="preserve">Final / </w:t>
            </w:r>
          </w:p>
          <w:p w14:paraId="79EBCBA9" w14:textId="36B7416A" w:rsidR="008D5807" w:rsidRPr="008E0E33" w:rsidRDefault="005D49BD" w:rsidP="005D49BD">
            <w:pPr>
              <w:rPr>
                <w:lang w:val="tr-TR"/>
              </w:rPr>
            </w:pPr>
            <w:r w:rsidRPr="008E0E33">
              <w:rPr>
                <w:lang w:val="tr-TR"/>
              </w:rPr>
              <w:t xml:space="preserve">Bütünleme Sınavı Sonrasında 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BAA" w14:textId="77777777" w:rsidR="008D5807" w:rsidRPr="008E0E33" w:rsidRDefault="008D5807" w:rsidP="009A4AE0">
            <w:pPr>
              <w:rPr>
                <w:lang w:val="tr-TR"/>
              </w:rPr>
            </w:pPr>
          </w:p>
        </w:tc>
        <w:tc>
          <w:tcPr>
            <w:tcW w:w="2127" w:type="dxa"/>
            <w:shd w:val="clear" w:color="auto" w:fill="C5E0B3" w:themeFill="accent6" w:themeFillTint="66"/>
          </w:tcPr>
          <w:p w14:paraId="79EBCBAB" w14:textId="77777777" w:rsidR="0034788F" w:rsidRPr="0034788F" w:rsidRDefault="009C70E7" w:rsidP="0034788F">
            <w:pPr>
              <w:rPr>
                <w:lang w:val="tr-TR"/>
              </w:rPr>
            </w:pPr>
            <w:r w:rsidRPr="008E0E33">
              <w:rPr>
                <w:lang w:val="tr-TR"/>
              </w:rPr>
              <w:t xml:space="preserve">1. </w:t>
            </w:r>
            <w:r w:rsidR="0034788F">
              <w:rPr>
                <w:lang w:val="tr-TR"/>
              </w:rPr>
              <w:t xml:space="preserve">İlgili </w:t>
            </w:r>
            <w:r w:rsidR="0034788F" w:rsidRPr="0034788F">
              <w:rPr>
                <w:lang w:val="tr-TR"/>
              </w:rPr>
              <w:t xml:space="preserve">Dönem </w:t>
            </w:r>
          </w:p>
          <w:p w14:paraId="79EBCBAC" w14:textId="77777777" w:rsidR="009C70E7" w:rsidRPr="008E0E33" w:rsidRDefault="009C70E7" w:rsidP="009C70E7">
            <w:pPr>
              <w:rPr>
                <w:lang w:val="tr-TR"/>
              </w:rPr>
            </w:pPr>
            <w:r w:rsidRPr="008E0E33">
              <w:rPr>
                <w:lang w:val="tr-TR"/>
              </w:rPr>
              <w:t xml:space="preserve">Kurul Sonu Değerlendirme Tutanağı </w:t>
            </w:r>
          </w:p>
          <w:p w14:paraId="79EBCBAD" w14:textId="77777777" w:rsidR="009C70E7" w:rsidRPr="008E0E33" w:rsidRDefault="009C70E7" w:rsidP="009C70E7">
            <w:pPr>
              <w:rPr>
                <w:lang w:val="tr-TR"/>
              </w:rPr>
            </w:pPr>
          </w:p>
          <w:p w14:paraId="79EBCBAE" w14:textId="77777777" w:rsidR="0034788F" w:rsidRPr="0034788F" w:rsidRDefault="009C70E7" w:rsidP="0034788F">
            <w:pPr>
              <w:rPr>
                <w:lang w:val="tr-TR"/>
              </w:rPr>
            </w:pPr>
            <w:r w:rsidRPr="008E0E33">
              <w:rPr>
                <w:lang w:val="tr-TR"/>
              </w:rPr>
              <w:t xml:space="preserve">2. </w:t>
            </w:r>
            <w:r w:rsidR="0034788F">
              <w:rPr>
                <w:lang w:val="tr-TR"/>
              </w:rPr>
              <w:t xml:space="preserve">İlgili </w:t>
            </w:r>
            <w:r w:rsidR="0034788F" w:rsidRPr="0034788F">
              <w:rPr>
                <w:lang w:val="tr-TR"/>
              </w:rPr>
              <w:t xml:space="preserve">Dönem </w:t>
            </w:r>
          </w:p>
          <w:p w14:paraId="79EBCBAF" w14:textId="77777777" w:rsidR="008D5807" w:rsidRPr="008E0E33" w:rsidRDefault="009C70E7" w:rsidP="009C70E7">
            <w:pPr>
              <w:rPr>
                <w:lang w:val="tr-TR"/>
              </w:rPr>
            </w:pPr>
            <w:r w:rsidRPr="008E0E33">
              <w:rPr>
                <w:lang w:val="tr-TR"/>
              </w:rPr>
              <w:lastRenderedPageBreak/>
              <w:t>Ders Kurulu Program Değerlendirme ve Geliştirme Raporu</w:t>
            </w:r>
          </w:p>
        </w:tc>
      </w:tr>
      <w:tr w:rsidR="00D44AFD" w:rsidRPr="00D44AFD" w14:paraId="79EBCBC9" w14:textId="77777777" w:rsidTr="00B07251">
        <w:tc>
          <w:tcPr>
            <w:tcW w:w="1809" w:type="dxa"/>
            <w:shd w:val="clear" w:color="auto" w:fill="FFE599" w:themeFill="accent4" w:themeFillTint="66"/>
          </w:tcPr>
          <w:p w14:paraId="79EBCBB1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lastRenderedPageBreak/>
              <w:t>Dönem 4-5</w:t>
            </w:r>
          </w:p>
          <w:p w14:paraId="79EBCBB2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Staj Sınavlarının Maddi ve Madde Analizi</w:t>
            </w:r>
          </w:p>
        </w:tc>
        <w:tc>
          <w:tcPr>
            <w:tcW w:w="1276" w:type="dxa"/>
            <w:shd w:val="clear" w:color="auto" w:fill="BDD6EE" w:themeFill="accent1" w:themeFillTint="66"/>
          </w:tcPr>
          <w:p w14:paraId="79EBCBB3" w14:textId="77777777" w:rsidR="008D5807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>İlgili Dönem Öğrenciler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B4" w14:textId="77777777" w:rsidR="008D5807" w:rsidRPr="00D44AFD" w:rsidRDefault="00E255CB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>İlgili Dönem Öğrenci İşleri Personel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B5" w14:textId="52FCDF47" w:rsidR="00E255CB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 xml:space="preserve">İlgili Staj Ölçme Değerlendirme Sorumlu Öğretim </w:t>
            </w:r>
            <w:r w:rsidR="0081064B" w:rsidRPr="0081064B">
              <w:rPr>
                <w:lang w:val="tr-TR"/>
              </w:rPr>
              <w:t>Elemanı</w:t>
            </w:r>
          </w:p>
          <w:p w14:paraId="79EBCBB6" w14:textId="77777777" w:rsidR="00E255CB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>/</w:t>
            </w:r>
          </w:p>
          <w:p w14:paraId="79EBCBB7" w14:textId="700ABAFA" w:rsidR="008D5807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 xml:space="preserve">Staj Sorumlu Öğretim </w:t>
            </w:r>
            <w:r w:rsidR="0081064B" w:rsidRPr="0081064B">
              <w:rPr>
                <w:lang w:val="tr-TR"/>
              </w:rPr>
              <w:t>Elemanı</w:t>
            </w:r>
          </w:p>
        </w:tc>
        <w:tc>
          <w:tcPr>
            <w:tcW w:w="992" w:type="dxa"/>
            <w:shd w:val="clear" w:color="auto" w:fill="BDD6EE" w:themeFill="accent1" w:themeFillTint="66"/>
          </w:tcPr>
          <w:p w14:paraId="79EBCBB8" w14:textId="77777777" w:rsidR="008D5807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>Optik Okuyucu ve diğer imkanlar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B9" w14:textId="77777777" w:rsidR="008D5807" w:rsidRPr="00D44AFD" w:rsidRDefault="008D5807" w:rsidP="009A4AE0">
            <w:pPr>
              <w:rPr>
                <w:lang w:val="tr-TR"/>
              </w:rPr>
            </w:pPr>
          </w:p>
        </w:tc>
        <w:tc>
          <w:tcPr>
            <w:tcW w:w="1560" w:type="dxa"/>
            <w:shd w:val="clear" w:color="auto" w:fill="BDD6EE" w:themeFill="accent1" w:themeFillTint="66"/>
          </w:tcPr>
          <w:p w14:paraId="79EBCBBA" w14:textId="77777777" w:rsidR="00BA1047" w:rsidRPr="00BA1047" w:rsidRDefault="00BA1047" w:rsidP="00BA1047">
            <w:pPr>
              <w:rPr>
                <w:lang w:val="tr-TR"/>
              </w:rPr>
            </w:pPr>
            <w:r w:rsidRPr="00BA1047">
              <w:rPr>
                <w:lang w:val="tr-TR"/>
              </w:rPr>
              <w:t>İlgi 1: İlgili Anabilim Dalı Başkanlığı</w:t>
            </w:r>
          </w:p>
          <w:p w14:paraId="79EBCBBB" w14:textId="77777777" w:rsidR="00BA1047" w:rsidRPr="00BA1047" w:rsidRDefault="00BA1047" w:rsidP="00BA1047">
            <w:pPr>
              <w:rPr>
                <w:lang w:val="tr-TR"/>
              </w:rPr>
            </w:pPr>
          </w:p>
          <w:p w14:paraId="79EBCBBC" w14:textId="77777777" w:rsidR="00BA1047" w:rsidRPr="00BA1047" w:rsidRDefault="00BA1047" w:rsidP="00BA1047">
            <w:pPr>
              <w:rPr>
                <w:lang w:val="tr-TR"/>
              </w:rPr>
            </w:pPr>
            <w:r w:rsidRPr="00BA1047">
              <w:rPr>
                <w:lang w:val="tr-TR"/>
              </w:rPr>
              <w:t>Bilgi: İlgili Dönem Koordinatörlüğü</w:t>
            </w:r>
          </w:p>
          <w:p w14:paraId="79EBCBBD" w14:textId="77777777" w:rsidR="008D5807" w:rsidRPr="00D44AFD" w:rsidRDefault="008D5807" w:rsidP="009A4AE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79EBCBBF" w14:textId="65B6D313" w:rsidR="00680EC3" w:rsidRPr="00D44AFD" w:rsidRDefault="005D49BD" w:rsidP="009A4AE0">
            <w:pPr>
              <w:rPr>
                <w:lang w:val="tr-TR"/>
              </w:rPr>
            </w:pPr>
            <w:r>
              <w:rPr>
                <w:lang w:val="tr-TR"/>
              </w:rPr>
              <w:t>Staj</w:t>
            </w:r>
            <w:r w:rsidR="008D5807" w:rsidRPr="00D44AFD">
              <w:rPr>
                <w:lang w:val="tr-TR"/>
              </w:rPr>
              <w:t xml:space="preserve"> / </w:t>
            </w:r>
          </w:p>
          <w:p w14:paraId="79EBCBC1" w14:textId="08E910B2" w:rsidR="0043078F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 xml:space="preserve">Bütünleme </w:t>
            </w:r>
            <w:r w:rsidR="0043078F" w:rsidRPr="00D44AFD">
              <w:rPr>
                <w:lang w:val="tr-TR"/>
              </w:rPr>
              <w:t>/</w:t>
            </w:r>
          </w:p>
          <w:p w14:paraId="79EBCBC2" w14:textId="77777777" w:rsidR="0043078F" w:rsidRPr="00D44AFD" w:rsidRDefault="0043078F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>Tek Ders Sınavı Sonrasında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79EBCBC3" w14:textId="77777777" w:rsidR="008D5807" w:rsidRPr="00D44AFD" w:rsidRDefault="008D5807" w:rsidP="009A4AE0">
            <w:pPr>
              <w:rPr>
                <w:lang w:val="tr-TR"/>
              </w:rPr>
            </w:pPr>
          </w:p>
        </w:tc>
        <w:tc>
          <w:tcPr>
            <w:tcW w:w="2127" w:type="dxa"/>
            <w:shd w:val="clear" w:color="auto" w:fill="BDD6EE" w:themeFill="accent1" w:themeFillTint="66"/>
          </w:tcPr>
          <w:p w14:paraId="79EBCBC4" w14:textId="77777777" w:rsidR="00680EC3" w:rsidRPr="00D44AFD" w:rsidRDefault="00680EC3" w:rsidP="00680EC3">
            <w:pPr>
              <w:rPr>
                <w:lang w:val="tr-TR"/>
              </w:rPr>
            </w:pPr>
            <w:r w:rsidRPr="00D44AFD">
              <w:rPr>
                <w:lang w:val="tr-TR"/>
              </w:rPr>
              <w:t>1.</w:t>
            </w:r>
            <w:r w:rsidR="00B52632" w:rsidRPr="00D44AFD">
              <w:rPr>
                <w:lang w:val="tr-TR"/>
              </w:rPr>
              <w:t xml:space="preserve">İlgili </w:t>
            </w:r>
            <w:r w:rsidRPr="00D44AFD">
              <w:rPr>
                <w:lang w:val="tr-TR"/>
              </w:rPr>
              <w:t>Staj Sonu Değerlendirme</w:t>
            </w:r>
            <w:r w:rsidRPr="00D44AFD">
              <w:t xml:space="preserve"> </w:t>
            </w:r>
            <w:r w:rsidRPr="00D44AFD">
              <w:rPr>
                <w:lang w:val="tr-TR"/>
              </w:rPr>
              <w:t xml:space="preserve">Tutanağı </w:t>
            </w:r>
          </w:p>
          <w:p w14:paraId="79EBCBC5" w14:textId="77777777" w:rsidR="00680EC3" w:rsidRPr="00D44AFD" w:rsidRDefault="00680EC3" w:rsidP="00680EC3">
            <w:pPr>
              <w:rPr>
                <w:lang w:val="tr-TR"/>
              </w:rPr>
            </w:pPr>
          </w:p>
          <w:p w14:paraId="79EBCBC6" w14:textId="77777777" w:rsidR="00680EC3" w:rsidRPr="00D44AFD" w:rsidRDefault="00B52632" w:rsidP="00680EC3">
            <w:pPr>
              <w:rPr>
                <w:lang w:val="tr-TR"/>
              </w:rPr>
            </w:pPr>
            <w:r w:rsidRPr="00D44AFD">
              <w:rPr>
                <w:lang w:val="tr-TR"/>
              </w:rPr>
              <w:t xml:space="preserve">2. </w:t>
            </w:r>
            <w:r w:rsidR="00D137E6" w:rsidRPr="00D137E6">
              <w:rPr>
                <w:lang w:val="tr-TR"/>
              </w:rPr>
              <w:t>İlgili Dönem</w:t>
            </w:r>
            <w:proofErr w:type="gramStart"/>
            <w:r w:rsidR="00D137E6" w:rsidRPr="00D137E6">
              <w:rPr>
                <w:lang w:val="tr-TR"/>
              </w:rPr>
              <w:t>…….</w:t>
            </w:r>
            <w:proofErr w:type="gramEnd"/>
            <w:r w:rsidR="00D137E6" w:rsidRPr="00D137E6">
              <w:rPr>
                <w:lang w:val="tr-TR"/>
              </w:rPr>
              <w:t xml:space="preserve">. </w:t>
            </w:r>
            <w:r w:rsidR="00680EC3" w:rsidRPr="00D44AFD">
              <w:rPr>
                <w:lang w:val="tr-TR"/>
              </w:rPr>
              <w:t>Stajı Program Değerlendirme ve Geliştirme Raporu</w:t>
            </w:r>
          </w:p>
          <w:p w14:paraId="79EBCBC7" w14:textId="77777777" w:rsidR="00E37B36" w:rsidRPr="00D44AFD" w:rsidRDefault="00E37B36" w:rsidP="00680EC3">
            <w:pPr>
              <w:rPr>
                <w:lang w:val="tr-TR"/>
              </w:rPr>
            </w:pPr>
          </w:p>
          <w:p w14:paraId="79EBCBC8" w14:textId="77777777" w:rsidR="008D5807" w:rsidRPr="00D44AFD" w:rsidRDefault="008D5807" w:rsidP="009A4AE0">
            <w:pPr>
              <w:rPr>
                <w:lang w:val="tr-TR"/>
              </w:rPr>
            </w:pPr>
          </w:p>
        </w:tc>
      </w:tr>
      <w:tr w:rsidR="00D44AFD" w:rsidRPr="00D44AFD" w14:paraId="79EBCBE7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BCA" w14:textId="77777777" w:rsidR="00B52632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Dönem</w:t>
            </w:r>
          </w:p>
          <w:p w14:paraId="79EBCBCB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 4-5-6</w:t>
            </w:r>
          </w:p>
          <w:p w14:paraId="79EBCBCC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Öğrenci Başarı Analizleri</w:t>
            </w:r>
          </w:p>
        </w:tc>
        <w:tc>
          <w:tcPr>
            <w:tcW w:w="1276" w:type="dxa"/>
            <w:shd w:val="clear" w:color="auto" w:fill="C5E0B3" w:themeFill="accent6" w:themeFillTint="66"/>
          </w:tcPr>
          <w:p w14:paraId="79EBCBCD" w14:textId="77777777" w:rsidR="008D5807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>İlgili Dönem Öğrenciler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CE" w14:textId="77777777" w:rsidR="008D5807" w:rsidRPr="00D44AFD" w:rsidRDefault="00E255CB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>İlgili Dönem Öğrenci İşleri Personel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CF" w14:textId="43C3DB26" w:rsidR="00680EC3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 xml:space="preserve">İlgili Staj Ölçme Değerlendirme Sorumlu Öğretim </w:t>
            </w:r>
            <w:r w:rsidR="0081064B" w:rsidRPr="0081064B">
              <w:rPr>
                <w:lang w:val="tr-TR"/>
              </w:rPr>
              <w:t>Elemanı</w:t>
            </w:r>
          </w:p>
          <w:p w14:paraId="79EBCBD0" w14:textId="77777777" w:rsidR="00680EC3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 xml:space="preserve"> /</w:t>
            </w:r>
          </w:p>
          <w:p w14:paraId="79EBCBD1" w14:textId="00A34F5E" w:rsidR="008D5807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 xml:space="preserve">Staj Sorumlu Öğretim </w:t>
            </w:r>
            <w:r w:rsidR="0081064B" w:rsidRPr="0081064B">
              <w:rPr>
                <w:lang w:val="tr-TR"/>
              </w:rPr>
              <w:t>Elemanı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79EBCBD2" w14:textId="77777777" w:rsidR="008D5807" w:rsidRPr="00D44AFD" w:rsidRDefault="008D5807" w:rsidP="009A4AE0">
            <w:pPr>
              <w:rPr>
                <w:lang w:val="tr-TR"/>
              </w:rPr>
            </w:pPr>
            <w:r w:rsidRPr="00D44AFD">
              <w:rPr>
                <w:lang w:val="tr-TR"/>
              </w:rPr>
              <w:t>Optik Okuyucu ve diğer imkanlar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D3" w14:textId="77777777" w:rsidR="008D5807" w:rsidRPr="00D44AFD" w:rsidRDefault="008D5807" w:rsidP="009A4AE0">
            <w:pPr>
              <w:rPr>
                <w:lang w:val="tr-TR"/>
              </w:rPr>
            </w:pPr>
          </w:p>
        </w:tc>
        <w:tc>
          <w:tcPr>
            <w:tcW w:w="1560" w:type="dxa"/>
            <w:shd w:val="clear" w:color="auto" w:fill="C5E0B3" w:themeFill="accent6" w:themeFillTint="66"/>
          </w:tcPr>
          <w:p w14:paraId="79EBCBD4" w14:textId="77777777" w:rsidR="00BA1047" w:rsidRDefault="00BA1047" w:rsidP="00BA1047">
            <w:pPr>
              <w:rPr>
                <w:lang w:val="tr-TR"/>
              </w:rPr>
            </w:pPr>
            <w:r w:rsidRPr="00D44AFD">
              <w:rPr>
                <w:lang w:val="tr-TR"/>
              </w:rPr>
              <w:t>İlgi</w:t>
            </w:r>
            <w:r>
              <w:rPr>
                <w:lang w:val="tr-TR"/>
              </w:rPr>
              <w:t xml:space="preserve"> 1</w:t>
            </w:r>
            <w:r w:rsidRPr="00D44AFD">
              <w:rPr>
                <w:lang w:val="tr-TR"/>
              </w:rPr>
              <w:t>: İlgili Anabilim Dalı Başkanlığı</w:t>
            </w:r>
          </w:p>
          <w:p w14:paraId="79EBCBD5" w14:textId="77777777" w:rsidR="00BA1047" w:rsidRPr="00D44AFD" w:rsidRDefault="00BA1047" w:rsidP="00BA1047">
            <w:pPr>
              <w:rPr>
                <w:lang w:val="tr-TR"/>
              </w:rPr>
            </w:pPr>
          </w:p>
          <w:p w14:paraId="79EBCBD6" w14:textId="77777777" w:rsidR="00E255CB" w:rsidRPr="00D44AFD" w:rsidRDefault="00BA1047" w:rsidP="00E255CB">
            <w:pPr>
              <w:rPr>
                <w:lang w:val="tr-TR"/>
              </w:rPr>
            </w:pPr>
            <w:r>
              <w:rPr>
                <w:lang w:val="tr-TR"/>
              </w:rPr>
              <w:t>Bilgi</w:t>
            </w:r>
            <w:r w:rsidR="00E255CB" w:rsidRPr="00D44AFD">
              <w:rPr>
                <w:lang w:val="tr-TR"/>
              </w:rPr>
              <w:t>: İlgili Dönem Koordinatörlüğü</w:t>
            </w:r>
          </w:p>
          <w:p w14:paraId="79EBCBD7" w14:textId="77777777" w:rsidR="000C4E83" w:rsidRPr="00D44AFD" w:rsidRDefault="000C4E83" w:rsidP="000C4E83">
            <w:pPr>
              <w:rPr>
                <w:lang w:val="tr-TR"/>
              </w:rPr>
            </w:pPr>
          </w:p>
          <w:p w14:paraId="79EBCBD8" w14:textId="77777777" w:rsidR="00E255CB" w:rsidRPr="00D44AFD" w:rsidRDefault="00E255CB" w:rsidP="00E255CB">
            <w:pPr>
              <w:rPr>
                <w:lang w:val="tr-TR"/>
              </w:rPr>
            </w:pPr>
          </w:p>
          <w:p w14:paraId="79EBCBD9" w14:textId="77777777" w:rsidR="008D5807" w:rsidRPr="00D44AFD" w:rsidRDefault="008D5807" w:rsidP="009A4AE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C5E0B3" w:themeFill="accent6" w:themeFillTint="66"/>
          </w:tcPr>
          <w:p w14:paraId="4F7F8712" w14:textId="77777777" w:rsidR="005D49BD" w:rsidRPr="00D44AFD" w:rsidRDefault="005D49BD" w:rsidP="005D49BD">
            <w:pPr>
              <w:rPr>
                <w:lang w:val="tr-TR"/>
              </w:rPr>
            </w:pPr>
            <w:r>
              <w:rPr>
                <w:lang w:val="tr-TR"/>
              </w:rPr>
              <w:t>Staj</w:t>
            </w:r>
            <w:r w:rsidRPr="00D44AFD">
              <w:rPr>
                <w:lang w:val="tr-TR"/>
              </w:rPr>
              <w:t xml:space="preserve"> / </w:t>
            </w:r>
          </w:p>
          <w:p w14:paraId="6A6DA576" w14:textId="77777777" w:rsidR="005D49BD" w:rsidRPr="00D44AFD" w:rsidRDefault="005D49BD" w:rsidP="005D49BD">
            <w:pPr>
              <w:rPr>
                <w:lang w:val="tr-TR"/>
              </w:rPr>
            </w:pPr>
            <w:r w:rsidRPr="00D44AFD">
              <w:rPr>
                <w:lang w:val="tr-TR"/>
              </w:rPr>
              <w:t>Bütünleme /</w:t>
            </w:r>
          </w:p>
          <w:p w14:paraId="79EBCBE0" w14:textId="0B719D9A" w:rsidR="008D5807" w:rsidRPr="00D44AFD" w:rsidRDefault="005D49BD" w:rsidP="005D49BD">
            <w:pPr>
              <w:rPr>
                <w:lang w:val="tr-TR"/>
              </w:rPr>
            </w:pPr>
            <w:r w:rsidRPr="00D44AFD">
              <w:rPr>
                <w:lang w:val="tr-TR"/>
              </w:rPr>
              <w:t>Tek Ders Sınavı Sonrasında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BE1" w14:textId="77777777" w:rsidR="008D5807" w:rsidRPr="00D44AFD" w:rsidRDefault="008D5807" w:rsidP="009A4AE0">
            <w:pPr>
              <w:rPr>
                <w:lang w:val="tr-TR"/>
              </w:rPr>
            </w:pPr>
          </w:p>
        </w:tc>
        <w:tc>
          <w:tcPr>
            <w:tcW w:w="2127" w:type="dxa"/>
            <w:shd w:val="clear" w:color="auto" w:fill="C5E0B3" w:themeFill="accent6" w:themeFillTint="66"/>
          </w:tcPr>
          <w:p w14:paraId="79EBCBE2" w14:textId="77777777" w:rsidR="00E255CB" w:rsidRPr="00D44AFD" w:rsidRDefault="00680EC3" w:rsidP="00680EC3">
            <w:pPr>
              <w:rPr>
                <w:lang w:val="tr-TR"/>
              </w:rPr>
            </w:pPr>
            <w:r w:rsidRPr="00D44AFD">
              <w:rPr>
                <w:lang w:val="tr-TR"/>
              </w:rPr>
              <w:t>1.</w:t>
            </w:r>
            <w:r w:rsidR="00E255CB" w:rsidRPr="00D44AFD">
              <w:rPr>
                <w:lang w:val="tr-TR"/>
              </w:rPr>
              <w:t xml:space="preserve"> İlgili </w:t>
            </w:r>
            <w:r w:rsidRPr="00D44AFD">
              <w:rPr>
                <w:lang w:val="tr-TR"/>
              </w:rPr>
              <w:t>Staj</w:t>
            </w:r>
            <w:proofErr w:type="gramStart"/>
            <w:r w:rsidRPr="00D44AFD">
              <w:rPr>
                <w:lang w:val="tr-TR"/>
              </w:rPr>
              <w:t xml:space="preserve"> </w:t>
            </w:r>
            <w:r w:rsidR="00E255CB" w:rsidRPr="00D44AFD">
              <w:rPr>
                <w:lang w:val="tr-TR"/>
              </w:rPr>
              <w:t>….</w:t>
            </w:r>
            <w:proofErr w:type="gramEnd"/>
            <w:r w:rsidR="00E255CB" w:rsidRPr="00D44AFD">
              <w:rPr>
                <w:lang w:val="tr-TR"/>
              </w:rPr>
              <w:t>.</w:t>
            </w:r>
          </w:p>
          <w:p w14:paraId="79EBCBE3" w14:textId="77777777" w:rsidR="00E255CB" w:rsidRPr="00D44AFD" w:rsidRDefault="00680EC3" w:rsidP="00680EC3">
            <w:pPr>
              <w:rPr>
                <w:lang w:val="tr-TR"/>
              </w:rPr>
            </w:pPr>
            <w:r w:rsidRPr="00D44AFD">
              <w:rPr>
                <w:lang w:val="tr-TR"/>
              </w:rPr>
              <w:t xml:space="preserve">Sonu </w:t>
            </w:r>
          </w:p>
          <w:p w14:paraId="79EBCBE4" w14:textId="77777777" w:rsidR="00680EC3" w:rsidRPr="00D44AFD" w:rsidRDefault="00680EC3" w:rsidP="00680EC3">
            <w:pPr>
              <w:rPr>
                <w:lang w:val="tr-TR"/>
              </w:rPr>
            </w:pPr>
            <w:r w:rsidRPr="00D44AFD">
              <w:rPr>
                <w:lang w:val="tr-TR"/>
              </w:rPr>
              <w:t>Değerlendirme</w:t>
            </w:r>
            <w:r w:rsidRPr="00D44AFD">
              <w:t xml:space="preserve"> </w:t>
            </w:r>
            <w:r w:rsidRPr="00D44AFD">
              <w:rPr>
                <w:lang w:val="tr-TR"/>
              </w:rPr>
              <w:t xml:space="preserve">Tutanağı </w:t>
            </w:r>
          </w:p>
          <w:p w14:paraId="79EBCBE5" w14:textId="77777777" w:rsidR="00680EC3" w:rsidRPr="00D44AFD" w:rsidRDefault="00680EC3" w:rsidP="00680EC3">
            <w:pPr>
              <w:rPr>
                <w:lang w:val="tr-TR"/>
              </w:rPr>
            </w:pPr>
          </w:p>
          <w:p w14:paraId="79EBCBE6" w14:textId="77777777" w:rsidR="008D5807" w:rsidRPr="00D44AFD" w:rsidRDefault="00E255CB" w:rsidP="009C70E7">
            <w:pPr>
              <w:rPr>
                <w:lang w:val="tr-TR"/>
              </w:rPr>
            </w:pPr>
            <w:r w:rsidRPr="00D44AFD">
              <w:rPr>
                <w:lang w:val="tr-TR"/>
              </w:rPr>
              <w:t>2. İlgili Dönem</w:t>
            </w:r>
            <w:proofErr w:type="gramStart"/>
            <w:r w:rsidRPr="00D44AFD">
              <w:rPr>
                <w:lang w:val="tr-TR"/>
              </w:rPr>
              <w:t>…….</w:t>
            </w:r>
            <w:proofErr w:type="gramEnd"/>
            <w:r w:rsidRPr="00D44AFD">
              <w:rPr>
                <w:lang w:val="tr-TR"/>
              </w:rPr>
              <w:t xml:space="preserve">. </w:t>
            </w:r>
            <w:r w:rsidR="00680EC3" w:rsidRPr="00D44AFD">
              <w:rPr>
                <w:lang w:val="tr-TR"/>
              </w:rPr>
              <w:t>Stajı Program Değerlendirme ve Geliştirme Raporu</w:t>
            </w:r>
          </w:p>
        </w:tc>
      </w:tr>
      <w:tr w:rsidR="005E1053" w:rsidRPr="005E1053" w14:paraId="79EBCBFC" w14:textId="77777777" w:rsidTr="00B07251">
        <w:tc>
          <w:tcPr>
            <w:tcW w:w="1809" w:type="dxa"/>
            <w:shd w:val="clear" w:color="auto" w:fill="FFE599" w:themeFill="accent4" w:themeFillTint="66"/>
          </w:tcPr>
          <w:p w14:paraId="79EBCBE8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>PDÖ Geri Bildirimleri</w:t>
            </w:r>
          </w:p>
        </w:tc>
        <w:tc>
          <w:tcPr>
            <w:tcW w:w="1276" w:type="dxa"/>
            <w:shd w:val="clear" w:color="auto" w:fill="BDD6EE" w:themeFill="accent1" w:themeFillTint="66"/>
          </w:tcPr>
          <w:p w14:paraId="79EBCBE9" w14:textId="77777777" w:rsidR="008D5807" w:rsidRPr="005E1053" w:rsidRDefault="008D5807" w:rsidP="009A4AE0">
            <w:pPr>
              <w:rPr>
                <w:lang w:val="tr-TR"/>
              </w:rPr>
            </w:pPr>
            <w:r w:rsidRPr="005E1053">
              <w:rPr>
                <w:lang w:val="tr-TR"/>
              </w:rPr>
              <w:t>İlgili Öğrenciler ve Öğretim Elemanları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EA" w14:textId="77777777" w:rsidR="008D5807" w:rsidRPr="005E1053" w:rsidRDefault="008D5807" w:rsidP="009A4AE0">
            <w:pPr>
              <w:rPr>
                <w:lang w:val="tr-TR"/>
              </w:rPr>
            </w:pPr>
            <w:r w:rsidRPr="005E1053">
              <w:rPr>
                <w:lang w:val="tr-TR"/>
              </w:rPr>
              <w:t>İlgili Dönem Öğrenci İşleri Personeli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EB" w14:textId="77777777" w:rsidR="008D5807" w:rsidRPr="005E1053" w:rsidRDefault="008D5807" w:rsidP="009A4AE0">
            <w:pPr>
              <w:rPr>
                <w:lang w:val="tr-TR"/>
              </w:rPr>
            </w:pPr>
            <w:r w:rsidRPr="005E1053">
              <w:rPr>
                <w:lang w:val="tr-TR"/>
              </w:rPr>
              <w:t>PDÖ Komisyonu Üyeleri</w:t>
            </w:r>
          </w:p>
        </w:tc>
        <w:tc>
          <w:tcPr>
            <w:tcW w:w="992" w:type="dxa"/>
            <w:shd w:val="clear" w:color="auto" w:fill="BDD6EE" w:themeFill="accent1" w:themeFillTint="66"/>
          </w:tcPr>
          <w:p w14:paraId="79EBCBEC" w14:textId="77777777" w:rsidR="00135C27" w:rsidRDefault="008D5807" w:rsidP="009A4AE0">
            <w:pPr>
              <w:rPr>
                <w:lang w:val="tr-TR"/>
              </w:rPr>
            </w:pPr>
            <w:r w:rsidRPr="005E1053">
              <w:rPr>
                <w:lang w:val="tr-TR"/>
              </w:rPr>
              <w:t xml:space="preserve">Yüz yüze / </w:t>
            </w:r>
          </w:p>
          <w:p w14:paraId="79EBCBED" w14:textId="77777777" w:rsidR="008D5807" w:rsidRPr="005E1053" w:rsidRDefault="008D5807" w:rsidP="009A4AE0">
            <w:pPr>
              <w:rPr>
                <w:lang w:val="tr-TR"/>
              </w:rPr>
            </w:pPr>
            <w:r w:rsidRPr="005E1053">
              <w:rPr>
                <w:lang w:val="tr-TR"/>
              </w:rPr>
              <w:t>Dijital Yöntemlerle</w:t>
            </w:r>
          </w:p>
        </w:tc>
        <w:tc>
          <w:tcPr>
            <w:tcW w:w="1134" w:type="dxa"/>
            <w:shd w:val="clear" w:color="auto" w:fill="BDD6EE" w:themeFill="accent1" w:themeFillTint="66"/>
          </w:tcPr>
          <w:p w14:paraId="79EBCBEE" w14:textId="77777777" w:rsidR="008D5807" w:rsidRPr="005E1053" w:rsidRDefault="005E1053" w:rsidP="009A4AE0">
            <w:pPr>
              <w:rPr>
                <w:lang w:val="tr-TR"/>
              </w:rPr>
            </w:pPr>
            <w:r w:rsidRPr="005E1053">
              <w:rPr>
                <w:lang w:val="tr-TR"/>
              </w:rPr>
              <w:t>PDÖ</w:t>
            </w:r>
          </w:p>
          <w:p w14:paraId="79EBCBEF" w14:textId="77777777" w:rsidR="005E1053" w:rsidRPr="005E1053" w:rsidRDefault="005E1053" w:rsidP="009A4AE0">
            <w:pPr>
              <w:rPr>
                <w:lang w:val="tr-TR"/>
              </w:rPr>
            </w:pPr>
          </w:p>
          <w:p w14:paraId="79EBCBF0" w14:textId="77777777" w:rsidR="005E1053" w:rsidRPr="005E1053" w:rsidRDefault="005E1053" w:rsidP="009A4AE0">
            <w:pPr>
              <w:rPr>
                <w:lang w:val="tr-TR"/>
              </w:rPr>
            </w:pPr>
            <w:r w:rsidRPr="005E1053">
              <w:rPr>
                <w:lang w:val="tr-TR"/>
              </w:rPr>
              <w:t>Komisyon</w:t>
            </w:r>
          </w:p>
          <w:p w14:paraId="79EBCBF1" w14:textId="77777777" w:rsidR="005E1053" w:rsidRPr="005E1053" w:rsidRDefault="005E1053" w:rsidP="009A4AE0">
            <w:pPr>
              <w:rPr>
                <w:lang w:val="tr-TR"/>
              </w:rPr>
            </w:pPr>
          </w:p>
          <w:p w14:paraId="79EBCBF2" w14:textId="77777777" w:rsidR="005E1053" w:rsidRPr="005E1053" w:rsidRDefault="005E1053" w:rsidP="009A4AE0">
            <w:pPr>
              <w:rPr>
                <w:lang w:val="tr-TR"/>
              </w:rPr>
            </w:pPr>
            <w:r w:rsidRPr="005E1053">
              <w:rPr>
                <w:lang w:val="tr-TR"/>
              </w:rPr>
              <w:t>Başkanlığı</w:t>
            </w:r>
          </w:p>
        </w:tc>
        <w:tc>
          <w:tcPr>
            <w:tcW w:w="1560" w:type="dxa"/>
            <w:shd w:val="clear" w:color="auto" w:fill="BDD6EE" w:themeFill="accent1" w:themeFillTint="66"/>
          </w:tcPr>
          <w:p w14:paraId="79EBCBF3" w14:textId="77777777" w:rsidR="005E1053" w:rsidRPr="005E1053" w:rsidRDefault="00E255CB" w:rsidP="005E1053">
            <w:pPr>
              <w:rPr>
                <w:lang w:val="tr-TR"/>
              </w:rPr>
            </w:pPr>
            <w:r>
              <w:rPr>
                <w:lang w:val="tr-TR"/>
              </w:rPr>
              <w:t xml:space="preserve">İlgi: İlgili </w:t>
            </w:r>
            <w:proofErr w:type="gramStart"/>
            <w:r>
              <w:rPr>
                <w:lang w:val="tr-TR"/>
              </w:rPr>
              <w:t xml:space="preserve">Dönem </w:t>
            </w:r>
            <w:r w:rsidR="005E1053" w:rsidRPr="005E1053">
              <w:rPr>
                <w:lang w:val="tr-TR"/>
              </w:rPr>
              <w:t xml:space="preserve"> Koordinatörlüğü</w:t>
            </w:r>
            <w:proofErr w:type="gramEnd"/>
          </w:p>
          <w:p w14:paraId="79EBCBF4" w14:textId="77777777" w:rsidR="005E1053" w:rsidRPr="005E1053" w:rsidRDefault="005E1053" w:rsidP="005E1053">
            <w:pPr>
              <w:rPr>
                <w:lang w:val="tr-TR"/>
              </w:rPr>
            </w:pPr>
          </w:p>
          <w:p w14:paraId="79EBCBF5" w14:textId="77777777" w:rsidR="008D5807" w:rsidRPr="005E1053" w:rsidRDefault="005E1053" w:rsidP="005E1053">
            <w:pPr>
              <w:rPr>
                <w:lang w:val="tr-TR"/>
              </w:rPr>
            </w:pPr>
            <w:r w:rsidRPr="005E1053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9EBCBF6" w14:textId="77777777" w:rsidR="008D5807" w:rsidRPr="005E1053" w:rsidRDefault="00135C27" w:rsidP="00135C27">
            <w:pPr>
              <w:rPr>
                <w:lang w:val="tr-TR"/>
              </w:rPr>
            </w:pPr>
            <w:r>
              <w:rPr>
                <w:lang w:val="tr-TR"/>
              </w:rPr>
              <w:t>PDÖ olan Kurullarda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79EBCBF7" w14:textId="77777777" w:rsidR="008D5807" w:rsidRPr="005E1053" w:rsidRDefault="008D5807" w:rsidP="009A4AE0">
            <w:pPr>
              <w:rPr>
                <w:lang w:val="tr-TR"/>
              </w:rPr>
            </w:pPr>
          </w:p>
        </w:tc>
        <w:tc>
          <w:tcPr>
            <w:tcW w:w="2127" w:type="dxa"/>
            <w:shd w:val="clear" w:color="auto" w:fill="BDD6EE" w:themeFill="accent1" w:themeFillTint="66"/>
          </w:tcPr>
          <w:p w14:paraId="79EBCBF8" w14:textId="77777777" w:rsidR="005E1053" w:rsidRPr="005E1053" w:rsidRDefault="005E1053" w:rsidP="005E1053">
            <w:pPr>
              <w:rPr>
                <w:lang w:val="tr-TR"/>
              </w:rPr>
            </w:pPr>
            <w:r w:rsidRPr="005E1053">
              <w:rPr>
                <w:lang w:val="tr-TR"/>
              </w:rPr>
              <w:t xml:space="preserve">1.PDÖ Genel Değerlendirme Tutanağı </w:t>
            </w:r>
          </w:p>
          <w:p w14:paraId="79EBCBF9" w14:textId="77777777" w:rsidR="005E1053" w:rsidRPr="005E1053" w:rsidRDefault="005E1053" w:rsidP="005E1053">
            <w:pPr>
              <w:rPr>
                <w:lang w:val="tr-TR"/>
              </w:rPr>
            </w:pPr>
          </w:p>
          <w:p w14:paraId="79EBCBFA" w14:textId="77777777" w:rsidR="005E1053" w:rsidRPr="005E1053" w:rsidRDefault="005E1053" w:rsidP="005E1053">
            <w:pPr>
              <w:rPr>
                <w:lang w:val="tr-TR"/>
              </w:rPr>
            </w:pPr>
            <w:r w:rsidRPr="005E1053">
              <w:rPr>
                <w:lang w:val="tr-TR"/>
              </w:rPr>
              <w:t>2.İlgili Dönem Program Değerlendirme ve Geliştirme Raporu</w:t>
            </w:r>
          </w:p>
          <w:p w14:paraId="79EBCBFB" w14:textId="77777777" w:rsidR="008D5807" w:rsidRPr="005E1053" w:rsidRDefault="008D5807" w:rsidP="009A4AE0">
            <w:pPr>
              <w:rPr>
                <w:lang w:val="tr-TR"/>
              </w:rPr>
            </w:pPr>
          </w:p>
        </w:tc>
      </w:tr>
      <w:tr w:rsidR="000F301D" w:rsidRPr="000F301D" w14:paraId="79EBCC0F" w14:textId="77777777" w:rsidTr="007C7D10">
        <w:tc>
          <w:tcPr>
            <w:tcW w:w="1809" w:type="dxa"/>
            <w:shd w:val="clear" w:color="auto" w:fill="FFE599" w:themeFill="accent4" w:themeFillTint="66"/>
          </w:tcPr>
          <w:p w14:paraId="79EBCBFD" w14:textId="77777777" w:rsidR="008D5807" w:rsidRPr="007C7D10" w:rsidRDefault="008D5807" w:rsidP="009A4AE0">
            <w:pPr>
              <w:rPr>
                <w:b/>
                <w:bCs/>
                <w:lang w:val="tr-TR"/>
              </w:rPr>
            </w:pPr>
            <w:r w:rsidRPr="007C7D10">
              <w:rPr>
                <w:b/>
                <w:bCs/>
                <w:lang w:val="tr-TR"/>
              </w:rPr>
              <w:t xml:space="preserve">Mesleksel Beceri Eğitimi Geri Bildirimleri </w:t>
            </w:r>
          </w:p>
        </w:tc>
        <w:tc>
          <w:tcPr>
            <w:tcW w:w="1276" w:type="dxa"/>
            <w:shd w:val="clear" w:color="auto" w:fill="C5E0B3" w:themeFill="accent6" w:themeFillTint="66"/>
          </w:tcPr>
          <w:p w14:paraId="79EBCBFE" w14:textId="77777777" w:rsidR="008D5807" w:rsidRPr="000F301D" w:rsidRDefault="008D5807" w:rsidP="009A4AE0">
            <w:pPr>
              <w:rPr>
                <w:lang w:val="tr-TR"/>
              </w:rPr>
            </w:pPr>
            <w:r w:rsidRPr="000F301D">
              <w:rPr>
                <w:lang w:val="tr-TR"/>
              </w:rPr>
              <w:t>İlgili Öğrenciler ve Öğretim Elemanları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BFF" w14:textId="77777777" w:rsidR="008D5807" w:rsidRPr="000F301D" w:rsidRDefault="008D5807" w:rsidP="009A4AE0">
            <w:pPr>
              <w:rPr>
                <w:lang w:val="tr-TR"/>
              </w:rPr>
            </w:pPr>
            <w:r w:rsidRPr="000F301D">
              <w:rPr>
                <w:lang w:val="tr-TR"/>
              </w:rPr>
              <w:t>İlgili Dönem Öğrenci İşleri Personeli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C00" w14:textId="77777777" w:rsidR="00135C27" w:rsidRPr="00135C27" w:rsidRDefault="00135C27" w:rsidP="00135C27">
            <w:pPr>
              <w:rPr>
                <w:lang w:val="tr-TR"/>
              </w:rPr>
            </w:pPr>
            <w:r>
              <w:rPr>
                <w:lang w:val="tr-TR"/>
              </w:rPr>
              <w:t>İlgili Dönem ÖDK</w:t>
            </w:r>
          </w:p>
          <w:p w14:paraId="79EBCC01" w14:textId="77777777" w:rsidR="00135C27" w:rsidRDefault="00135C27" w:rsidP="00135C27">
            <w:pPr>
              <w:rPr>
                <w:lang w:val="tr-TR"/>
              </w:rPr>
            </w:pPr>
            <w:r w:rsidRPr="00135C27">
              <w:rPr>
                <w:lang w:val="tr-TR"/>
              </w:rPr>
              <w:t xml:space="preserve">Temsilcisi </w:t>
            </w:r>
          </w:p>
          <w:p w14:paraId="79EBCC02" w14:textId="77777777" w:rsidR="00135C27" w:rsidRDefault="00135C27" w:rsidP="00135C27">
            <w:pPr>
              <w:rPr>
                <w:lang w:val="tr-TR"/>
              </w:rPr>
            </w:pPr>
            <w:r>
              <w:rPr>
                <w:lang w:val="tr-TR"/>
              </w:rPr>
              <w:t>/</w:t>
            </w:r>
          </w:p>
          <w:p w14:paraId="79EBCC03" w14:textId="77777777" w:rsidR="008D5807" w:rsidRPr="000F301D" w:rsidRDefault="008D5807" w:rsidP="00135C27">
            <w:pPr>
              <w:rPr>
                <w:lang w:val="tr-TR"/>
              </w:rPr>
            </w:pPr>
            <w:r w:rsidRPr="000F301D">
              <w:rPr>
                <w:lang w:val="tr-TR"/>
              </w:rPr>
              <w:lastRenderedPageBreak/>
              <w:t>Mesleksel Beceri Komisyonu Üyeleri</w:t>
            </w:r>
          </w:p>
        </w:tc>
        <w:tc>
          <w:tcPr>
            <w:tcW w:w="992" w:type="dxa"/>
            <w:shd w:val="clear" w:color="auto" w:fill="C5E0B3" w:themeFill="accent6" w:themeFillTint="66"/>
          </w:tcPr>
          <w:p w14:paraId="79EBCC04" w14:textId="77777777" w:rsidR="00135C27" w:rsidRDefault="008D5807" w:rsidP="009A4AE0">
            <w:pPr>
              <w:rPr>
                <w:lang w:val="tr-TR"/>
              </w:rPr>
            </w:pPr>
            <w:r w:rsidRPr="000F301D">
              <w:rPr>
                <w:lang w:val="tr-TR"/>
              </w:rPr>
              <w:lastRenderedPageBreak/>
              <w:t xml:space="preserve">Yüz yüze / </w:t>
            </w:r>
          </w:p>
          <w:p w14:paraId="79EBCC05" w14:textId="77777777" w:rsidR="008D5807" w:rsidRPr="000F301D" w:rsidRDefault="008D5807" w:rsidP="009A4AE0">
            <w:pPr>
              <w:rPr>
                <w:lang w:val="tr-TR"/>
              </w:rPr>
            </w:pPr>
            <w:r w:rsidRPr="000F301D">
              <w:rPr>
                <w:lang w:val="tr-TR"/>
              </w:rPr>
              <w:t>Dijital Yöntemlerle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79EBCC06" w14:textId="77777777" w:rsidR="008D5807" w:rsidRPr="000F301D" w:rsidRDefault="000F301D" w:rsidP="009A4AE0">
            <w:pPr>
              <w:rPr>
                <w:lang w:val="tr-TR"/>
              </w:rPr>
            </w:pPr>
            <w:r w:rsidRPr="000F301D">
              <w:rPr>
                <w:lang w:val="tr-TR"/>
              </w:rPr>
              <w:t>ÖDK Başkanlığı</w:t>
            </w:r>
          </w:p>
        </w:tc>
        <w:tc>
          <w:tcPr>
            <w:tcW w:w="1560" w:type="dxa"/>
            <w:shd w:val="clear" w:color="auto" w:fill="C5E0B3" w:themeFill="accent6" w:themeFillTint="66"/>
          </w:tcPr>
          <w:p w14:paraId="79EBCC07" w14:textId="77777777" w:rsidR="00135C27" w:rsidRPr="00135C27" w:rsidRDefault="00135C27" w:rsidP="00135C27">
            <w:pPr>
              <w:rPr>
                <w:lang w:val="tr-TR"/>
              </w:rPr>
            </w:pPr>
            <w:r w:rsidRPr="00135C27">
              <w:rPr>
                <w:lang w:val="tr-TR"/>
              </w:rPr>
              <w:t>İlgi</w:t>
            </w:r>
            <w:r>
              <w:rPr>
                <w:lang w:val="tr-TR"/>
              </w:rPr>
              <w:t xml:space="preserve"> 1</w:t>
            </w:r>
            <w:r w:rsidRPr="00135C27">
              <w:rPr>
                <w:lang w:val="tr-TR"/>
              </w:rPr>
              <w:t>: Dönem 5 Koordinatörlüğü</w:t>
            </w:r>
          </w:p>
          <w:p w14:paraId="79EBCC08" w14:textId="77777777" w:rsidR="00135C27" w:rsidRDefault="00135C27" w:rsidP="00135C27">
            <w:pPr>
              <w:rPr>
                <w:lang w:val="tr-TR"/>
              </w:rPr>
            </w:pPr>
          </w:p>
          <w:p w14:paraId="79EBCC09" w14:textId="77777777" w:rsidR="00135C27" w:rsidRPr="00135C27" w:rsidRDefault="00135C27" w:rsidP="00135C27">
            <w:pPr>
              <w:rPr>
                <w:lang w:val="tr-TR"/>
              </w:rPr>
            </w:pPr>
            <w:r w:rsidRPr="00135C27">
              <w:rPr>
                <w:lang w:val="tr-TR"/>
              </w:rPr>
              <w:t>İlgi</w:t>
            </w:r>
            <w:r>
              <w:rPr>
                <w:lang w:val="tr-TR"/>
              </w:rPr>
              <w:t xml:space="preserve"> 2</w:t>
            </w:r>
            <w:r w:rsidRPr="00135C27">
              <w:rPr>
                <w:lang w:val="tr-TR"/>
              </w:rPr>
              <w:t xml:space="preserve">: </w:t>
            </w:r>
            <w:r>
              <w:rPr>
                <w:lang w:val="tr-TR"/>
              </w:rPr>
              <w:lastRenderedPageBreak/>
              <w:t>Mesleksel Beceri Komisyonu</w:t>
            </w:r>
          </w:p>
          <w:p w14:paraId="79EBCC0A" w14:textId="77777777" w:rsidR="00135C27" w:rsidRPr="00135C27" w:rsidRDefault="00135C27" w:rsidP="00135C27">
            <w:pPr>
              <w:rPr>
                <w:lang w:val="tr-TR"/>
              </w:rPr>
            </w:pPr>
          </w:p>
          <w:p w14:paraId="79EBCC0B" w14:textId="77777777" w:rsidR="008D5807" w:rsidRPr="000F301D" w:rsidRDefault="00135C27" w:rsidP="00135C27">
            <w:pPr>
              <w:rPr>
                <w:lang w:val="tr-TR"/>
              </w:rPr>
            </w:pPr>
            <w:r w:rsidRPr="00135C27">
              <w:rPr>
                <w:lang w:val="tr-TR"/>
              </w:rPr>
              <w:t>Bilgi: Koordinatörler Komisyonu</w:t>
            </w:r>
          </w:p>
        </w:tc>
        <w:tc>
          <w:tcPr>
            <w:tcW w:w="1559" w:type="dxa"/>
            <w:shd w:val="clear" w:color="auto" w:fill="C5E0B3" w:themeFill="accent6" w:themeFillTint="66"/>
          </w:tcPr>
          <w:p w14:paraId="79EBCC0C" w14:textId="77777777" w:rsidR="008D5807" w:rsidRPr="000F301D" w:rsidRDefault="008D5807" w:rsidP="009A4AE0">
            <w:pPr>
              <w:rPr>
                <w:lang w:val="tr-TR"/>
              </w:rPr>
            </w:pPr>
            <w:r w:rsidRPr="000F301D">
              <w:rPr>
                <w:lang w:val="tr-TR"/>
              </w:rPr>
              <w:lastRenderedPageBreak/>
              <w:t xml:space="preserve">Mesleksel </w:t>
            </w:r>
            <w:proofErr w:type="gramStart"/>
            <w:r w:rsidRPr="000F301D">
              <w:rPr>
                <w:lang w:val="tr-TR"/>
              </w:rPr>
              <w:t xml:space="preserve">Beceri  </w:t>
            </w:r>
            <w:r w:rsidR="00135C27">
              <w:rPr>
                <w:lang w:val="tr-TR"/>
              </w:rPr>
              <w:t>Uygulaması</w:t>
            </w:r>
            <w:proofErr w:type="gramEnd"/>
            <w:r w:rsidR="00135C27">
              <w:rPr>
                <w:lang w:val="tr-TR"/>
              </w:rPr>
              <w:t xml:space="preserve"> O</w:t>
            </w:r>
            <w:r w:rsidRPr="000F301D">
              <w:rPr>
                <w:lang w:val="tr-TR"/>
              </w:rPr>
              <w:t>lan Kurulların Sonunda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9EBCC0D" w14:textId="77777777" w:rsidR="008D5807" w:rsidRPr="000F301D" w:rsidRDefault="008D5807" w:rsidP="009A4AE0">
            <w:pPr>
              <w:rPr>
                <w:lang w:val="tr-TR"/>
              </w:rPr>
            </w:pPr>
          </w:p>
        </w:tc>
        <w:tc>
          <w:tcPr>
            <w:tcW w:w="2127" w:type="dxa"/>
            <w:shd w:val="clear" w:color="auto" w:fill="C5E0B3" w:themeFill="accent6" w:themeFillTint="66"/>
          </w:tcPr>
          <w:p w14:paraId="79EBCC0E" w14:textId="77777777" w:rsidR="008D5807" w:rsidRPr="000F301D" w:rsidRDefault="000F301D" w:rsidP="009A4AE0">
            <w:pPr>
              <w:rPr>
                <w:lang w:val="tr-TR"/>
              </w:rPr>
            </w:pPr>
            <w:r w:rsidRPr="000F301D">
              <w:rPr>
                <w:lang w:val="tr-TR"/>
              </w:rPr>
              <w:t>İlgili Dönem Program Değerlendirme ve Geliştirme Raporu</w:t>
            </w:r>
          </w:p>
        </w:tc>
      </w:tr>
    </w:tbl>
    <w:p w14:paraId="79EBCC10" w14:textId="77777777" w:rsidR="009A4AE0" w:rsidRDefault="009A4AE0" w:rsidP="009A4AE0">
      <w:pPr>
        <w:rPr>
          <w:lang w:val="tr-TR"/>
        </w:rPr>
      </w:pPr>
    </w:p>
    <w:p w14:paraId="79EBCC11" w14:textId="5F824CE9" w:rsidR="009A4AE0" w:rsidRDefault="009A4AE0" w:rsidP="009A4AE0">
      <w:pPr>
        <w:rPr>
          <w:b/>
          <w:sz w:val="32"/>
          <w:szCs w:val="32"/>
          <w:lang w:val="tr-TR"/>
        </w:rPr>
      </w:pPr>
    </w:p>
    <w:p w14:paraId="24CD6ECC" w14:textId="78204E04" w:rsidR="009E16B5" w:rsidRDefault="009E16B5" w:rsidP="009A4AE0">
      <w:pPr>
        <w:rPr>
          <w:b/>
          <w:sz w:val="32"/>
          <w:szCs w:val="32"/>
          <w:lang w:val="tr-TR"/>
        </w:rPr>
      </w:pPr>
    </w:p>
    <w:p w14:paraId="4AA75684" w14:textId="4EDEB4A3" w:rsidR="00E46699" w:rsidRPr="00673C35" w:rsidRDefault="00E46699" w:rsidP="00E46699">
      <w:pPr>
        <w:rPr>
          <w:b/>
          <w:sz w:val="32"/>
          <w:szCs w:val="32"/>
          <w:lang w:val="tr-TR"/>
        </w:rPr>
      </w:pPr>
    </w:p>
    <w:tbl>
      <w:tblPr>
        <w:tblStyle w:val="TabloKlavuzu"/>
        <w:tblW w:w="14094" w:type="dxa"/>
        <w:tblLayout w:type="fixed"/>
        <w:tblLook w:val="04A0" w:firstRow="1" w:lastRow="0" w:firstColumn="1" w:lastColumn="0" w:noHBand="0" w:noVBand="1"/>
      </w:tblPr>
      <w:tblGrid>
        <w:gridCol w:w="1384"/>
        <w:gridCol w:w="1701"/>
        <w:gridCol w:w="1559"/>
        <w:gridCol w:w="1701"/>
        <w:gridCol w:w="993"/>
        <w:gridCol w:w="1559"/>
        <w:gridCol w:w="1276"/>
        <w:gridCol w:w="1795"/>
        <w:gridCol w:w="2126"/>
      </w:tblGrid>
      <w:tr w:rsidR="00987A3C" w:rsidRPr="003F0B5A" w14:paraId="4775AF0F" w14:textId="77777777" w:rsidTr="00987A3C">
        <w:trPr>
          <w:trHeight w:val="524"/>
        </w:trPr>
        <w:tc>
          <w:tcPr>
            <w:tcW w:w="14094" w:type="dxa"/>
            <w:gridSpan w:val="9"/>
            <w:shd w:val="clear" w:color="auto" w:fill="BDD6EE" w:themeFill="accent1" w:themeFillTint="66"/>
          </w:tcPr>
          <w:p w14:paraId="740009E3" w14:textId="77777777" w:rsidR="00987A3C" w:rsidRPr="00987A3C" w:rsidRDefault="00987A3C" w:rsidP="00987A3C">
            <w:pPr>
              <w:rPr>
                <w:b/>
                <w:sz w:val="44"/>
                <w:szCs w:val="44"/>
                <w:lang w:val="tr-TR"/>
              </w:rPr>
            </w:pPr>
            <w:r w:rsidRPr="00987A3C">
              <w:rPr>
                <w:b/>
                <w:sz w:val="44"/>
                <w:szCs w:val="44"/>
                <w:lang w:val="tr-TR"/>
              </w:rPr>
              <w:t>TOPLANTI TAKİP ÇİZELGESİ</w:t>
            </w:r>
          </w:p>
          <w:p w14:paraId="4CE6A5DB" w14:textId="22781666" w:rsidR="00987A3C" w:rsidRPr="00987A3C" w:rsidRDefault="00987A3C" w:rsidP="00987A3C">
            <w:pPr>
              <w:jc w:val="center"/>
              <w:rPr>
                <w:b/>
                <w:sz w:val="36"/>
                <w:szCs w:val="36"/>
                <w:lang w:val="tr-TR"/>
              </w:rPr>
            </w:pPr>
          </w:p>
        </w:tc>
      </w:tr>
      <w:tr w:rsidR="00E46699" w:rsidRPr="003F0B5A" w14:paraId="4C7EA159" w14:textId="77777777" w:rsidTr="00987A3C">
        <w:trPr>
          <w:trHeight w:val="524"/>
        </w:trPr>
        <w:tc>
          <w:tcPr>
            <w:tcW w:w="1384" w:type="dxa"/>
            <w:shd w:val="clear" w:color="auto" w:fill="FFF2CC" w:themeFill="accent4" w:themeFillTint="33"/>
          </w:tcPr>
          <w:p w14:paraId="10AED2D5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Toplantı Adı</w:t>
            </w:r>
          </w:p>
        </w:tc>
        <w:tc>
          <w:tcPr>
            <w:tcW w:w="1701" w:type="dxa"/>
            <w:shd w:val="clear" w:color="auto" w:fill="FFF2CC" w:themeFill="accent4" w:themeFillTint="33"/>
          </w:tcPr>
          <w:p w14:paraId="1DDAF6CB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Uygulanacak Grup</w:t>
            </w:r>
          </w:p>
        </w:tc>
        <w:tc>
          <w:tcPr>
            <w:tcW w:w="1559" w:type="dxa"/>
            <w:shd w:val="clear" w:color="auto" w:fill="FFF2CC" w:themeFill="accent4" w:themeFillTint="33"/>
          </w:tcPr>
          <w:p w14:paraId="743A932C" w14:textId="77777777" w:rsidR="00E46699" w:rsidRPr="003F0B5A" w:rsidRDefault="00E46699" w:rsidP="00CC42F0">
            <w:pPr>
              <w:rPr>
                <w:b/>
                <w:lang w:val="tr-TR"/>
              </w:rPr>
            </w:pPr>
            <w:proofErr w:type="spellStart"/>
            <w:r w:rsidRPr="003F0B5A">
              <w:rPr>
                <w:b/>
                <w:lang w:val="tr-TR"/>
              </w:rPr>
              <w:t>Rapörtör</w:t>
            </w:r>
            <w:proofErr w:type="spellEnd"/>
          </w:p>
        </w:tc>
        <w:tc>
          <w:tcPr>
            <w:tcW w:w="1701" w:type="dxa"/>
            <w:shd w:val="clear" w:color="auto" w:fill="FFF2CC" w:themeFill="accent4" w:themeFillTint="33"/>
          </w:tcPr>
          <w:p w14:paraId="062CFF7E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 xml:space="preserve">Sorumlu </w:t>
            </w:r>
            <w:proofErr w:type="spellStart"/>
            <w:r w:rsidRPr="003F0B5A">
              <w:rPr>
                <w:b/>
                <w:lang w:val="tr-TR"/>
              </w:rPr>
              <w:t>Öğr</w:t>
            </w:r>
            <w:proofErr w:type="spellEnd"/>
            <w:r w:rsidRPr="003F0B5A">
              <w:rPr>
                <w:b/>
                <w:lang w:val="tr-TR"/>
              </w:rPr>
              <w:t>. Elemanı</w:t>
            </w:r>
          </w:p>
        </w:tc>
        <w:tc>
          <w:tcPr>
            <w:tcW w:w="993" w:type="dxa"/>
            <w:shd w:val="clear" w:color="auto" w:fill="FFF2CC" w:themeFill="accent4" w:themeFillTint="33"/>
          </w:tcPr>
          <w:p w14:paraId="075225AC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Yöntem</w:t>
            </w:r>
          </w:p>
        </w:tc>
        <w:tc>
          <w:tcPr>
            <w:tcW w:w="1559" w:type="dxa"/>
            <w:shd w:val="clear" w:color="auto" w:fill="FFF2CC" w:themeFill="accent4" w:themeFillTint="33"/>
          </w:tcPr>
          <w:p w14:paraId="757BE0FE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Sonuçların Paylaşılacağı Birim</w:t>
            </w:r>
          </w:p>
        </w:tc>
        <w:tc>
          <w:tcPr>
            <w:tcW w:w="1276" w:type="dxa"/>
            <w:shd w:val="clear" w:color="auto" w:fill="FFF2CC" w:themeFill="accent4" w:themeFillTint="33"/>
          </w:tcPr>
          <w:p w14:paraId="2C73623E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Uygulama Dönemi / Tarihi</w:t>
            </w:r>
          </w:p>
        </w:tc>
        <w:tc>
          <w:tcPr>
            <w:tcW w:w="1795" w:type="dxa"/>
            <w:shd w:val="clear" w:color="auto" w:fill="FFF2CC" w:themeFill="accent4" w:themeFillTint="33"/>
          </w:tcPr>
          <w:p w14:paraId="618CA2A3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Doldurulacak Tutanak/Form</w:t>
            </w:r>
          </w:p>
        </w:tc>
        <w:tc>
          <w:tcPr>
            <w:tcW w:w="2126" w:type="dxa"/>
            <w:shd w:val="clear" w:color="auto" w:fill="FFF2CC" w:themeFill="accent4" w:themeFillTint="33"/>
          </w:tcPr>
          <w:p w14:paraId="6B48374E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Süreç</w:t>
            </w:r>
          </w:p>
        </w:tc>
      </w:tr>
      <w:tr w:rsidR="00E46699" w:rsidRPr="003F0B5A" w14:paraId="1C95443B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3100B078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 xml:space="preserve">Dekanla Söyleşi Saati 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027EBCF8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İlgili Dönem Öğrencileri (Her Dönem) /İlgili Öğretim Elemanları  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5324339C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Öğrenci İşleri Personeli /İlgili Dönem Koordinatörlüğü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2EDCC663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Koordinatörlüğü / Dönem Koordinatörü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66B37EDB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Yüz yüze / Dijital Yöntemlerle 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0F168EEC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İlgili Dönem </w:t>
            </w:r>
            <w:proofErr w:type="spellStart"/>
            <w:r w:rsidRPr="003F0B5A">
              <w:rPr>
                <w:lang w:val="tr-TR"/>
              </w:rPr>
              <w:t>Koordinatörlüüğü</w:t>
            </w:r>
            <w:proofErr w:type="spellEnd"/>
            <w:r w:rsidRPr="003F0B5A">
              <w:rPr>
                <w:lang w:val="tr-TR"/>
              </w:rPr>
              <w:t xml:space="preserve"> / Koordinatörler Kurulu</w:t>
            </w:r>
          </w:p>
        </w:tc>
        <w:tc>
          <w:tcPr>
            <w:tcW w:w="1276" w:type="dxa"/>
            <w:shd w:val="clear" w:color="auto" w:fill="E2EFD9" w:themeFill="accent6" w:themeFillTint="33"/>
          </w:tcPr>
          <w:p w14:paraId="6F75B4C5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Yılda 2 defa 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11A4DCE2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1.MSKU TIP Fakültesi Dekanla Söyleşi Saati Toplantı Tutanağı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14:paraId="7CBA928E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5F7F16E5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25673B9D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Koordinatörlük Saati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14:paraId="0466C803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Öğrencileri (Her Grup) / İlgili Öğretim Elemanları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613C3A0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Öğrenci İşleri Personeli / İlgili Dönem Koordinatörlüğü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14:paraId="6F44B53A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Koordinatörlüğü / Dönem Koordinatörü</w:t>
            </w:r>
          </w:p>
        </w:tc>
        <w:tc>
          <w:tcPr>
            <w:tcW w:w="993" w:type="dxa"/>
            <w:shd w:val="clear" w:color="auto" w:fill="BDD6EE" w:themeFill="accent1" w:themeFillTint="66"/>
          </w:tcPr>
          <w:p w14:paraId="39E965AF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üz yüze / Dijital Yöntemlerle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49EECEE7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İlgili Dönem </w:t>
            </w:r>
            <w:proofErr w:type="spellStart"/>
            <w:r w:rsidRPr="003F0B5A">
              <w:rPr>
                <w:lang w:val="tr-TR"/>
              </w:rPr>
              <w:t>Koordinatörlüüğü</w:t>
            </w:r>
            <w:proofErr w:type="spellEnd"/>
            <w:r w:rsidRPr="003F0B5A">
              <w:rPr>
                <w:lang w:val="tr-TR"/>
              </w:rPr>
              <w:t xml:space="preserve"> / Koordinatörler Kurulu</w:t>
            </w:r>
          </w:p>
        </w:tc>
        <w:tc>
          <w:tcPr>
            <w:tcW w:w="1276" w:type="dxa"/>
            <w:shd w:val="clear" w:color="auto" w:fill="BDD6EE" w:themeFill="accent1" w:themeFillTint="66"/>
          </w:tcPr>
          <w:p w14:paraId="69845612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ılda en az 2 defa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14:paraId="14E6EECC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1.MSKU TIP Fakültesi</w:t>
            </w:r>
            <w:r w:rsidRPr="003F0B5A">
              <w:t xml:space="preserve"> </w:t>
            </w:r>
            <w:proofErr w:type="spellStart"/>
            <w:r w:rsidRPr="003F0B5A">
              <w:t>Koordinatörlük</w:t>
            </w:r>
            <w:proofErr w:type="spellEnd"/>
            <w:r w:rsidRPr="003F0B5A">
              <w:t xml:space="preserve"> </w:t>
            </w:r>
            <w:proofErr w:type="spellStart"/>
            <w:r w:rsidRPr="003F0B5A">
              <w:t>Saati</w:t>
            </w:r>
            <w:proofErr w:type="spellEnd"/>
            <w:r w:rsidRPr="003F0B5A">
              <w:t xml:space="preserve"> </w:t>
            </w:r>
            <w:r w:rsidRPr="003F0B5A">
              <w:rPr>
                <w:lang w:val="tr-TR"/>
              </w:rPr>
              <w:t>Toplantı Tutanağı</w:t>
            </w:r>
          </w:p>
        </w:tc>
        <w:tc>
          <w:tcPr>
            <w:tcW w:w="2126" w:type="dxa"/>
            <w:shd w:val="clear" w:color="auto" w:fill="BDD6EE" w:themeFill="accent1" w:themeFillTint="66"/>
          </w:tcPr>
          <w:p w14:paraId="7A63BE0E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1815A3DE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299E3A1E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 xml:space="preserve">Kurul </w:t>
            </w:r>
            <w:proofErr w:type="gramStart"/>
            <w:r w:rsidRPr="003F0B5A">
              <w:rPr>
                <w:b/>
                <w:lang w:val="tr-TR"/>
              </w:rPr>
              <w:t>Sonu  Değerlendirme</w:t>
            </w:r>
            <w:proofErr w:type="gramEnd"/>
            <w:r w:rsidRPr="003F0B5A">
              <w:rPr>
                <w:b/>
                <w:lang w:val="tr-TR"/>
              </w:rPr>
              <w:t xml:space="preserve"> Saati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36284C18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Öğrencileri /Öğretim Elemanları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42FBFB3A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Öğrenci İşleri Personeli / İlgili Dönem Koordinatörlüğü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57E1B6FC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Koordinatörlüğü / Dönem Koordinatörü /Kurul Başkanı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0935D65D" w14:textId="77777777" w:rsidR="00E46699" w:rsidRPr="003F0B5A" w:rsidRDefault="00E46699" w:rsidP="00CC42F0">
            <w:r w:rsidRPr="003F0B5A">
              <w:rPr>
                <w:lang w:val="tr-TR"/>
              </w:rPr>
              <w:t>Yüz yüze / Dijital Yöntemlerle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716D6814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İlgili Dönem </w:t>
            </w:r>
            <w:proofErr w:type="spellStart"/>
            <w:r w:rsidRPr="003F0B5A">
              <w:rPr>
                <w:lang w:val="tr-TR"/>
              </w:rPr>
              <w:t>Koordinatörlüüğü</w:t>
            </w:r>
            <w:proofErr w:type="spellEnd"/>
            <w:r w:rsidRPr="003F0B5A">
              <w:rPr>
                <w:lang w:val="tr-TR"/>
              </w:rPr>
              <w:t xml:space="preserve"> / Koordinatörler Kurulu</w:t>
            </w:r>
          </w:p>
        </w:tc>
        <w:tc>
          <w:tcPr>
            <w:tcW w:w="1276" w:type="dxa"/>
            <w:shd w:val="clear" w:color="auto" w:fill="E2EFD9" w:themeFill="accent6" w:themeFillTint="33"/>
          </w:tcPr>
          <w:p w14:paraId="0D3EAD3F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Her Kurul Sonunda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3889059B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1. MSKU TIP Fakültesi Kurul Sonu Değerlendirme Tutanağı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14:paraId="7BA8DC3A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0D7BAD8C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113C4CCD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lastRenderedPageBreak/>
              <w:t xml:space="preserve">Kurul Sınav Sorularını Değerlendirme Saati 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14:paraId="515AFD15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Öğrencileri /Öğretim Elemanları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2AABF9B4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Öğrenci İşleri Personeli / İlgili Dönem Koordinatörlüğü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14:paraId="22973786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Koordinatörlüğü / Dönem Koordinatörü /Kurul Başkanı</w:t>
            </w:r>
          </w:p>
        </w:tc>
        <w:tc>
          <w:tcPr>
            <w:tcW w:w="993" w:type="dxa"/>
            <w:shd w:val="clear" w:color="auto" w:fill="BDD6EE" w:themeFill="accent1" w:themeFillTint="66"/>
          </w:tcPr>
          <w:p w14:paraId="1E39CDF3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üz yüze / Dijital Yöntemlerle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2A9E9495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İlgili Dönem </w:t>
            </w:r>
            <w:proofErr w:type="spellStart"/>
            <w:r w:rsidRPr="003F0B5A">
              <w:rPr>
                <w:lang w:val="tr-TR"/>
              </w:rPr>
              <w:t>Koordinatörlüüğü</w:t>
            </w:r>
            <w:proofErr w:type="spellEnd"/>
          </w:p>
        </w:tc>
        <w:tc>
          <w:tcPr>
            <w:tcW w:w="1276" w:type="dxa"/>
            <w:shd w:val="clear" w:color="auto" w:fill="BDD6EE" w:themeFill="accent1" w:themeFillTint="66"/>
          </w:tcPr>
          <w:p w14:paraId="20B6DF8A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Her Kurul Sınavı /Final /Bütünleme Sınavı Sonunda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14:paraId="22AA6895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Sonuçlar Kurul Sonu Değerlendirme Tutanağına </w:t>
            </w:r>
          </w:p>
          <w:p w14:paraId="7E7ADF7C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ansıtılacak</w:t>
            </w:r>
          </w:p>
        </w:tc>
        <w:tc>
          <w:tcPr>
            <w:tcW w:w="2126" w:type="dxa"/>
            <w:shd w:val="clear" w:color="auto" w:fill="BDD6EE" w:themeFill="accent1" w:themeFillTint="66"/>
          </w:tcPr>
          <w:p w14:paraId="4ADCA390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5C094DB9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5CBD8C5B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Staj Sonu Değerlendirme Saati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6EBE573F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Staj Öğrencileri/Öğretim Elemanları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17260413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Staj Sorumlu Öğretim Elemanı 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28770DDE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Anabilim Dalı Başkanlığı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A5BC3A1" w14:textId="77777777" w:rsidR="00E46699" w:rsidRPr="003F0B5A" w:rsidRDefault="00E46699" w:rsidP="00CC42F0">
            <w:r w:rsidRPr="003F0B5A">
              <w:rPr>
                <w:lang w:val="tr-TR"/>
              </w:rPr>
              <w:t>Yüz yüze / Dijital Yöntemlerle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2D6CEA5B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İlgili Anabilim Dalı Başkanlığı/ Dönem </w:t>
            </w:r>
            <w:proofErr w:type="spellStart"/>
            <w:r w:rsidRPr="003F0B5A">
              <w:rPr>
                <w:lang w:val="tr-TR"/>
              </w:rPr>
              <w:t>Koordinatörlüüğü</w:t>
            </w:r>
            <w:proofErr w:type="spellEnd"/>
            <w:r w:rsidRPr="003F0B5A">
              <w:rPr>
                <w:lang w:val="tr-TR"/>
              </w:rPr>
              <w:t xml:space="preserve"> / Koordinatörler Kurulu</w:t>
            </w:r>
          </w:p>
        </w:tc>
        <w:tc>
          <w:tcPr>
            <w:tcW w:w="1276" w:type="dxa"/>
            <w:shd w:val="clear" w:color="auto" w:fill="E2EFD9" w:themeFill="accent6" w:themeFillTint="33"/>
          </w:tcPr>
          <w:p w14:paraId="46676A11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Her Staj Sonunda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085CF32F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1. MSKU TIP Fakültesi Staj Sonu Değerlendirme</w:t>
            </w:r>
            <w:r w:rsidRPr="003F0B5A">
              <w:t xml:space="preserve"> </w:t>
            </w:r>
            <w:r w:rsidRPr="003F0B5A">
              <w:rPr>
                <w:lang w:val="tr-TR"/>
              </w:rPr>
              <w:t>Tutanağı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14:paraId="70E9FFDA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53BE804E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6BF7920A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Staj Sınav Sorularını Değerlendirme Saati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14:paraId="13AA6FB0" w14:textId="77777777" w:rsidR="00E46699" w:rsidRPr="003F0B5A" w:rsidRDefault="00E46699" w:rsidP="00CC42F0">
            <w:proofErr w:type="spellStart"/>
            <w:r w:rsidRPr="003F0B5A">
              <w:t>İlgili</w:t>
            </w:r>
            <w:proofErr w:type="spellEnd"/>
            <w:r w:rsidRPr="003F0B5A">
              <w:t xml:space="preserve"> </w:t>
            </w:r>
            <w:proofErr w:type="spellStart"/>
            <w:r w:rsidRPr="003F0B5A">
              <w:t>Staj</w:t>
            </w:r>
            <w:proofErr w:type="spellEnd"/>
            <w:r w:rsidRPr="003F0B5A">
              <w:t xml:space="preserve"> </w:t>
            </w:r>
            <w:proofErr w:type="spellStart"/>
            <w:r w:rsidRPr="003F0B5A">
              <w:t>Öğrencileri</w:t>
            </w:r>
            <w:proofErr w:type="spellEnd"/>
            <w:r w:rsidRPr="003F0B5A">
              <w:t>/</w:t>
            </w:r>
            <w:proofErr w:type="spellStart"/>
            <w:r w:rsidRPr="003F0B5A">
              <w:t>Öğretim</w:t>
            </w:r>
            <w:proofErr w:type="spellEnd"/>
            <w:r w:rsidRPr="003F0B5A">
              <w:t xml:space="preserve"> </w:t>
            </w:r>
            <w:proofErr w:type="spellStart"/>
            <w:r w:rsidRPr="003F0B5A">
              <w:t>Elemanları</w:t>
            </w:r>
            <w:proofErr w:type="spellEnd"/>
          </w:p>
        </w:tc>
        <w:tc>
          <w:tcPr>
            <w:tcW w:w="1559" w:type="dxa"/>
            <w:shd w:val="clear" w:color="auto" w:fill="BDD6EE" w:themeFill="accent1" w:themeFillTint="66"/>
          </w:tcPr>
          <w:p w14:paraId="0C8B75B4" w14:textId="77777777" w:rsidR="00E46699" w:rsidRPr="003F0B5A" w:rsidRDefault="00E46699" w:rsidP="00CC42F0">
            <w:proofErr w:type="spellStart"/>
            <w:r w:rsidRPr="003F0B5A">
              <w:t>Staj</w:t>
            </w:r>
            <w:proofErr w:type="spellEnd"/>
            <w:r w:rsidRPr="003F0B5A">
              <w:t xml:space="preserve"> </w:t>
            </w:r>
            <w:proofErr w:type="spellStart"/>
            <w:r w:rsidRPr="003F0B5A">
              <w:t>Sorumlu</w:t>
            </w:r>
            <w:proofErr w:type="spellEnd"/>
            <w:r w:rsidRPr="003F0B5A">
              <w:t xml:space="preserve"> </w:t>
            </w:r>
            <w:proofErr w:type="spellStart"/>
            <w:r w:rsidRPr="003F0B5A">
              <w:t>Öğretim</w:t>
            </w:r>
            <w:proofErr w:type="spellEnd"/>
            <w:r w:rsidRPr="003F0B5A">
              <w:t xml:space="preserve"> </w:t>
            </w:r>
            <w:proofErr w:type="spellStart"/>
            <w:r w:rsidRPr="003F0B5A">
              <w:t>Elemanı</w:t>
            </w:r>
            <w:proofErr w:type="spellEnd"/>
          </w:p>
        </w:tc>
        <w:tc>
          <w:tcPr>
            <w:tcW w:w="1701" w:type="dxa"/>
            <w:shd w:val="clear" w:color="auto" w:fill="BDD6EE" w:themeFill="accent1" w:themeFillTint="66"/>
          </w:tcPr>
          <w:p w14:paraId="5D2F27CC" w14:textId="77777777" w:rsidR="00E46699" w:rsidRPr="003F0B5A" w:rsidRDefault="00E46699" w:rsidP="00CC42F0">
            <w:proofErr w:type="spellStart"/>
            <w:r w:rsidRPr="003F0B5A">
              <w:t>İlgili</w:t>
            </w:r>
            <w:proofErr w:type="spellEnd"/>
            <w:r w:rsidRPr="003F0B5A">
              <w:t xml:space="preserve"> </w:t>
            </w:r>
            <w:proofErr w:type="spellStart"/>
            <w:r w:rsidRPr="003F0B5A">
              <w:t>Anabilim</w:t>
            </w:r>
            <w:proofErr w:type="spellEnd"/>
            <w:r w:rsidRPr="003F0B5A">
              <w:t xml:space="preserve"> </w:t>
            </w:r>
            <w:proofErr w:type="spellStart"/>
            <w:r w:rsidRPr="003F0B5A">
              <w:t>Dalı</w:t>
            </w:r>
            <w:proofErr w:type="spellEnd"/>
            <w:r w:rsidRPr="003F0B5A">
              <w:t xml:space="preserve"> </w:t>
            </w:r>
            <w:proofErr w:type="spellStart"/>
            <w:r w:rsidRPr="003F0B5A">
              <w:t>Başkanlığı</w:t>
            </w:r>
            <w:proofErr w:type="spellEnd"/>
          </w:p>
        </w:tc>
        <w:tc>
          <w:tcPr>
            <w:tcW w:w="993" w:type="dxa"/>
            <w:shd w:val="clear" w:color="auto" w:fill="BDD6EE" w:themeFill="accent1" w:themeFillTint="66"/>
          </w:tcPr>
          <w:p w14:paraId="751699CB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üz yüze / Dijital Yöntemlerle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7F16F508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Anabilim Dalı Başkanlığı</w:t>
            </w:r>
          </w:p>
        </w:tc>
        <w:tc>
          <w:tcPr>
            <w:tcW w:w="1276" w:type="dxa"/>
            <w:shd w:val="clear" w:color="auto" w:fill="BDD6EE" w:themeFill="accent1" w:themeFillTint="66"/>
          </w:tcPr>
          <w:p w14:paraId="2EC33083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Her Staj /Bütünleme Sınavı Sonunda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14:paraId="1128EE21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Sonuçlar Staj Sonu Değerlendirme</w:t>
            </w:r>
            <w:r w:rsidRPr="003F0B5A">
              <w:t xml:space="preserve"> </w:t>
            </w:r>
            <w:r w:rsidRPr="003F0B5A">
              <w:rPr>
                <w:lang w:val="tr-TR"/>
              </w:rPr>
              <w:t>Tutanağına Yansıtılacak</w:t>
            </w:r>
          </w:p>
        </w:tc>
        <w:tc>
          <w:tcPr>
            <w:tcW w:w="2126" w:type="dxa"/>
            <w:shd w:val="clear" w:color="auto" w:fill="BDD6EE" w:themeFill="accent1" w:themeFillTint="66"/>
          </w:tcPr>
          <w:p w14:paraId="6A4427FA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46727C61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4E4D0C0C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 xml:space="preserve">Dönem </w:t>
            </w:r>
          </w:p>
          <w:p w14:paraId="7CD40EC8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 xml:space="preserve">1-2-3 </w:t>
            </w:r>
          </w:p>
          <w:p w14:paraId="6E481A78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Eğitim Öğretim Dönemini Değerlendirme Toplantısı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5F2C6BB2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Koordinatör ve Yardımcıları ve Ders Kurulu Üyeleri ve Ders Kurulu Başkanları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462C807A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Öğrenci İşleri Personeli / İlgili Dönem Koordinatörlüğü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3449A8FB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İlgili Dönem Koordinatörlüğü / Dönem Koordinatörü 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08E464CD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üz yüze / Dijital Yöntemlerle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3CFBC81E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İlgili Dönem </w:t>
            </w:r>
            <w:proofErr w:type="spellStart"/>
            <w:r w:rsidRPr="003F0B5A">
              <w:rPr>
                <w:lang w:val="tr-TR"/>
              </w:rPr>
              <w:t>Koordinatörlüüğü</w:t>
            </w:r>
            <w:proofErr w:type="spellEnd"/>
            <w:r w:rsidRPr="003F0B5A">
              <w:rPr>
                <w:lang w:val="tr-TR"/>
              </w:rPr>
              <w:t xml:space="preserve"> / Koordinatörler Kurulu</w:t>
            </w:r>
          </w:p>
        </w:tc>
        <w:tc>
          <w:tcPr>
            <w:tcW w:w="1276" w:type="dxa"/>
            <w:shd w:val="clear" w:color="auto" w:fill="E2EFD9" w:themeFill="accent6" w:themeFillTint="33"/>
          </w:tcPr>
          <w:p w14:paraId="2238F0DB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ılda 2 defa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7D7CBFBF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1. MSKU TIP Fakültesi Eğitim Öğretim Dönemini Değerlendirme Toplantısı Tutanağı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14:paraId="35D4F973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 xml:space="preserve"> </w:t>
            </w:r>
          </w:p>
        </w:tc>
      </w:tr>
      <w:tr w:rsidR="00E46699" w:rsidRPr="003F0B5A" w14:paraId="12631A9E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311A79A5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 xml:space="preserve">Dönem </w:t>
            </w:r>
          </w:p>
          <w:p w14:paraId="5FB971B3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 xml:space="preserve">4-5-6 </w:t>
            </w:r>
          </w:p>
          <w:p w14:paraId="684BDA29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Eğitim Öğretim Dönemini Değerlendirme Toplantısı</w:t>
            </w:r>
          </w:p>
          <w:p w14:paraId="40FD3395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  <w:tc>
          <w:tcPr>
            <w:tcW w:w="1701" w:type="dxa"/>
            <w:shd w:val="clear" w:color="auto" w:fill="BDD6EE" w:themeFill="accent1" w:themeFillTint="66"/>
          </w:tcPr>
          <w:p w14:paraId="4CB0A90E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Koordinatör ve Yardımcıları / Staj Sorumluları /Anabilim Dalı Başkanları /Katılmak isteyen Öğretim Elemanları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30525454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Öğrenci İşleri Personeli / İlgili Dönem Koordinatörlüğü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14:paraId="6179F6FA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İlgili Dönem Koordinatörlüğü / Dönem Koordinatörü</w:t>
            </w:r>
          </w:p>
        </w:tc>
        <w:tc>
          <w:tcPr>
            <w:tcW w:w="993" w:type="dxa"/>
            <w:shd w:val="clear" w:color="auto" w:fill="BDD6EE" w:themeFill="accent1" w:themeFillTint="66"/>
          </w:tcPr>
          <w:p w14:paraId="1F04B435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üz yüze / Dijital Yöntemlerle</w:t>
            </w:r>
          </w:p>
        </w:tc>
        <w:tc>
          <w:tcPr>
            <w:tcW w:w="1559" w:type="dxa"/>
            <w:shd w:val="clear" w:color="auto" w:fill="BDD6EE" w:themeFill="accent1" w:themeFillTint="66"/>
          </w:tcPr>
          <w:p w14:paraId="12821180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İlgili Dönem </w:t>
            </w:r>
            <w:proofErr w:type="spellStart"/>
            <w:r w:rsidRPr="003F0B5A">
              <w:rPr>
                <w:lang w:val="tr-TR"/>
              </w:rPr>
              <w:t>Koordinatörlüüğü</w:t>
            </w:r>
            <w:proofErr w:type="spellEnd"/>
            <w:r w:rsidRPr="003F0B5A">
              <w:rPr>
                <w:lang w:val="tr-TR"/>
              </w:rPr>
              <w:t xml:space="preserve"> / Koordinatörler Kurulu</w:t>
            </w:r>
          </w:p>
        </w:tc>
        <w:tc>
          <w:tcPr>
            <w:tcW w:w="1276" w:type="dxa"/>
            <w:shd w:val="clear" w:color="auto" w:fill="BDD6EE" w:themeFill="accent1" w:themeFillTint="66"/>
          </w:tcPr>
          <w:p w14:paraId="22E6107A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ılda 2 defa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14:paraId="6F12DBE7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1. MSKU TIP Fakültesi Eğitim Öğretim Dönemini Değerlendirme Toplantısı Tutanağı</w:t>
            </w:r>
          </w:p>
        </w:tc>
        <w:tc>
          <w:tcPr>
            <w:tcW w:w="2126" w:type="dxa"/>
            <w:shd w:val="clear" w:color="auto" w:fill="BDD6EE" w:themeFill="accent1" w:themeFillTint="66"/>
          </w:tcPr>
          <w:p w14:paraId="418B26FA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63287BB6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7F00D20C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Öğrenci Temsilciliği sistemi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5D870E78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E2EFD9" w:themeFill="accent6" w:themeFillTint="33"/>
          </w:tcPr>
          <w:p w14:paraId="2142F207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701" w:type="dxa"/>
            <w:shd w:val="clear" w:color="auto" w:fill="E2EFD9" w:themeFill="accent6" w:themeFillTint="33"/>
          </w:tcPr>
          <w:p w14:paraId="204BC79E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993" w:type="dxa"/>
            <w:shd w:val="clear" w:color="auto" w:fill="E2EFD9" w:themeFill="accent6" w:themeFillTint="33"/>
          </w:tcPr>
          <w:p w14:paraId="1635C068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E2EFD9" w:themeFill="accent6" w:themeFillTint="33"/>
          </w:tcPr>
          <w:p w14:paraId="27231E9D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E2EFD9" w:themeFill="accent6" w:themeFillTint="33"/>
          </w:tcPr>
          <w:p w14:paraId="095A35CB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ıl Boyu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64CE6E88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Komisyonlarda </w:t>
            </w:r>
          </w:p>
          <w:p w14:paraId="5E7343AD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Görev</w:t>
            </w:r>
          </w:p>
          <w:p w14:paraId="06F82FC0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Ve Resmi Temsilcilik Sistemi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14:paraId="7A4C7B70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2F70F7C6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231ED10E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lastRenderedPageBreak/>
              <w:t xml:space="preserve">Danışmanlık Saati 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14:paraId="7046DB0D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694E812C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701" w:type="dxa"/>
            <w:shd w:val="clear" w:color="auto" w:fill="BDD6EE" w:themeFill="accent1" w:themeFillTint="66"/>
          </w:tcPr>
          <w:p w14:paraId="03BE7424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993" w:type="dxa"/>
            <w:shd w:val="clear" w:color="auto" w:fill="BDD6EE" w:themeFill="accent1" w:themeFillTint="66"/>
          </w:tcPr>
          <w:p w14:paraId="3C7A45EC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39D93518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BDD6EE" w:themeFill="accent1" w:themeFillTint="66"/>
          </w:tcPr>
          <w:p w14:paraId="5CD6A2B3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ıl Boyu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14:paraId="312C83B8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2126" w:type="dxa"/>
            <w:shd w:val="clear" w:color="auto" w:fill="BDD6EE" w:themeFill="accent1" w:themeFillTint="66"/>
          </w:tcPr>
          <w:p w14:paraId="13C609C1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662F1214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1BDE256C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 xml:space="preserve">Genel Akademik Kurul 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344E6671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E2EFD9" w:themeFill="accent6" w:themeFillTint="33"/>
          </w:tcPr>
          <w:p w14:paraId="3EBCDE75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701" w:type="dxa"/>
            <w:shd w:val="clear" w:color="auto" w:fill="E2EFD9" w:themeFill="accent6" w:themeFillTint="33"/>
          </w:tcPr>
          <w:p w14:paraId="6EAF0D6F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993" w:type="dxa"/>
            <w:shd w:val="clear" w:color="auto" w:fill="E2EFD9" w:themeFill="accent6" w:themeFillTint="33"/>
          </w:tcPr>
          <w:p w14:paraId="4CA360D9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E2EFD9" w:themeFill="accent6" w:themeFillTint="33"/>
          </w:tcPr>
          <w:p w14:paraId="32C732AF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E2EFD9" w:themeFill="accent6" w:themeFillTint="33"/>
          </w:tcPr>
          <w:p w14:paraId="1EF032DA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Yılda 2 defa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7FDB8F69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Gündem ile ve Genel Akademik Kurul Tutanağı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14:paraId="2519B485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49860DE7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36D57936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Fakülte Kurulu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14:paraId="3697CE55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78D351D1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701" w:type="dxa"/>
            <w:shd w:val="clear" w:color="auto" w:fill="BDD6EE" w:themeFill="accent1" w:themeFillTint="66"/>
          </w:tcPr>
          <w:p w14:paraId="5DF6AEF1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993" w:type="dxa"/>
            <w:shd w:val="clear" w:color="auto" w:fill="BDD6EE" w:themeFill="accent1" w:themeFillTint="66"/>
          </w:tcPr>
          <w:p w14:paraId="5BA242AB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BDD6EE" w:themeFill="accent1" w:themeFillTint="66"/>
          </w:tcPr>
          <w:p w14:paraId="7AE48245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BDD6EE" w:themeFill="accent1" w:themeFillTint="66"/>
          </w:tcPr>
          <w:p w14:paraId="2B667D57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Gündem ile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14:paraId="15E33837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Ekler Fiziki ve Dijital Arşiv</w:t>
            </w:r>
          </w:p>
        </w:tc>
        <w:tc>
          <w:tcPr>
            <w:tcW w:w="2126" w:type="dxa"/>
            <w:shd w:val="clear" w:color="auto" w:fill="BDD6EE" w:themeFill="accent1" w:themeFillTint="66"/>
          </w:tcPr>
          <w:p w14:paraId="48F06601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  <w:tr w:rsidR="00E46699" w:rsidRPr="003F0B5A" w14:paraId="422D2D25" w14:textId="77777777" w:rsidTr="00987A3C">
        <w:trPr>
          <w:trHeight w:val="524"/>
        </w:trPr>
        <w:tc>
          <w:tcPr>
            <w:tcW w:w="1384" w:type="dxa"/>
            <w:shd w:val="clear" w:color="auto" w:fill="FFE599" w:themeFill="accent4" w:themeFillTint="66"/>
          </w:tcPr>
          <w:p w14:paraId="36D03315" w14:textId="77777777" w:rsidR="00E46699" w:rsidRPr="003F0B5A" w:rsidRDefault="00E46699" w:rsidP="00CC42F0">
            <w:pPr>
              <w:rPr>
                <w:b/>
                <w:lang w:val="tr-TR"/>
              </w:rPr>
            </w:pPr>
            <w:r w:rsidRPr="003F0B5A">
              <w:rPr>
                <w:b/>
                <w:lang w:val="tr-TR"/>
              </w:rPr>
              <w:t>Fakülte Yönetim Kurulu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6C447023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E2EFD9" w:themeFill="accent6" w:themeFillTint="33"/>
          </w:tcPr>
          <w:p w14:paraId="188EE1CF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701" w:type="dxa"/>
            <w:shd w:val="clear" w:color="auto" w:fill="E2EFD9" w:themeFill="accent6" w:themeFillTint="33"/>
          </w:tcPr>
          <w:p w14:paraId="3C7975AD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993" w:type="dxa"/>
            <w:shd w:val="clear" w:color="auto" w:fill="E2EFD9" w:themeFill="accent6" w:themeFillTint="33"/>
          </w:tcPr>
          <w:p w14:paraId="1AA43F86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559" w:type="dxa"/>
            <w:shd w:val="clear" w:color="auto" w:fill="E2EFD9" w:themeFill="accent6" w:themeFillTint="33"/>
          </w:tcPr>
          <w:p w14:paraId="2A25AAB5" w14:textId="77777777" w:rsidR="00E46699" w:rsidRPr="003F0B5A" w:rsidRDefault="00E46699" w:rsidP="00CC42F0">
            <w:pPr>
              <w:rPr>
                <w:lang w:val="tr-TR"/>
              </w:rPr>
            </w:pPr>
          </w:p>
        </w:tc>
        <w:tc>
          <w:tcPr>
            <w:tcW w:w="1276" w:type="dxa"/>
            <w:shd w:val="clear" w:color="auto" w:fill="E2EFD9" w:themeFill="accent6" w:themeFillTint="33"/>
          </w:tcPr>
          <w:p w14:paraId="0212AFFC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 xml:space="preserve">Gündem ile </w:t>
            </w:r>
          </w:p>
        </w:tc>
        <w:tc>
          <w:tcPr>
            <w:tcW w:w="1795" w:type="dxa"/>
            <w:shd w:val="clear" w:color="auto" w:fill="E2EFD9" w:themeFill="accent6" w:themeFillTint="33"/>
          </w:tcPr>
          <w:p w14:paraId="21F5FBF0" w14:textId="77777777" w:rsidR="00E46699" w:rsidRPr="003F0B5A" w:rsidRDefault="00E46699" w:rsidP="00CC42F0">
            <w:pPr>
              <w:rPr>
                <w:lang w:val="tr-TR"/>
              </w:rPr>
            </w:pPr>
            <w:r w:rsidRPr="003F0B5A">
              <w:rPr>
                <w:lang w:val="tr-TR"/>
              </w:rPr>
              <w:t>Ekler Fiziki ve Dijital Arşiv</w:t>
            </w:r>
          </w:p>
        </w:tc>
        <w:tc>
          <w:tcPr>
            <w:tcW w:w="2126" w:type="dxa"/>
            <w:shd w:val="clear" w:color="auto" w:fill="E2EFD9" w:themeFill="accent6" w:themeFillTint="33"/>
          </w:tcPr>
          <w:p w14:paraId="74CEF22A" w14:textId="77777777" w:rsidR="00E46699" w:rsidRPr="003F0B5A" w:rsidRDefault="00E46699" w:rsidP="00CC42F0">
            <w:pPr>
              <w:rPr>
                <w:b/>
                <w:lang w:val="tr-TR"/>
              </w:rPr>
            </w:pPr>
          </w:p>
        </w:tc>
      </w:tr>
    </w:tbl>
    <w:p w14:paraId="5A29AFE5" w14:textId="77777777" w:rsidR="00E46699" w:rsidRDefault="00E46699" w:rsidP="00E46699">
      <w:pPr>
        <w:rPr>
          <w:lang w:val="tr-TR"/>
        </w:rPr>
      </w:pPr>
    </w:p>
    <w:p w14:paraId="7ABA5333" w14:textId="77777777" w:rsidR="00372EFD" w:rsidRDefault="00372EFD" w:rsidP="00CE5903">
      <w:pPr>
        <w:rPr>
          <w:b/>
          <w:bCs/>
          <w:lang w:val="tr-TR"/>
        </w:rPr>
      </w:pPr>
    </w:p>
    <w:p w14:paraId="7B9F4D0C" w14:textId="77777777" w:rsidR="00372EFD" w:rsidRDefault="00372EFD" w:rsidP="00CE5903">
      <w:pPr>
        <w:rPr>
          <w:b/>
          <w:bCs/>
          <w:lang w:val="tr-TR"/>
        </w:rPr>
      </w:pPr>
    </w:p>
    <w:p w14:paraId="79EBCC1D" w14:textId="77777777" w:rsidR="00EB56F3" w:rsidRDefault="00EB56F3" w:rsidP="00CE5903">
      <w:pPr>
        <w:rPr>
          <w:lang w:val="tr-TR"/>
        </w:rPr>
      </w:pPr>
    </w:p>
    <w:p w14:paraId="5490D889" w14:textId="77777777" w:rsidR="001F5CEE" w:rsidRDefault="001F5CEE" w:rsidP="00CE5903">
      <w:pPr>
        <w:rPr>
          <w:b/>
          <w:bCs/>
          <w:lang w:val="tr-TR"/>
        </w:rPr>
      </w:pPr>
    </w:p>
    <w:p w14:paraId="66A8752E" w14:textId="77777777" w:rsidR="001F5CEE" w:rsidRDefault="001F5CEE" w:rsidP="00CE5903">
      <w:pPr>
        <w:rPr>
          <w:b/>
          <w:bCs/>
          <w:lang w:val="tr-TR"/>
        </w:rPr>
      </w:pPr>
    </w:p>
    <w:p w14:paraId="2640443B" w14:textId="0A8654F1" w:rsidR="005A1812" w:rsidRDefault="005A1812" w:rsidP="00CE5903">
      <w:pPr>
        <w:rPr>
          <w:lang w:val="tr-TR"/>
        </w:rPr>
      </w:pPr>
    </w:p>
    <w:p w14:paraId="4E7DFC0C" w14:textId="77777777" w:rsidR="004C1DA2" w:rsidRDefault="004C1DA2" w:rsidP="00CE5903">
      <w:pPr>
        <w:rPr>
          <w:b/>
          <w:bCs/>
          <w:lang w:val="tr-TR"/>
        </w:rPr>
      </w:pPr>
    </w:p>
    <w:p w14:paraId="452C92C0" w14:textId="77777777" w:rsidR="004C1DA2" w:rsidRDefault="004C1DA2" w:rsidP="00CE5903">
      <w:pPr>
        <w:rPr>
          <w:b/>
          <w:bCs/>
          <w:lang w:val="tr-TR"/>
        </w:rPr>
      </w:pPr>
    </w:p>
    <w:p w14:paraId="4B96A3AF" w14:textId="77777777" w:rsidR="004C1DA2" w:rsidRDefault="004C1DA2" w:rsidP="00CE5903">
      <w:pPr>
        <w:rPr>
          <w:b/>
          <w:bCs/>
          <w:lang w:val="tr-TR"/>
        </w:rPr>
      </w:pPr>
    </w:p>
    <w:p w14:paraId="79EBCC25" w14:textId="4245D0E4" w:rsidR="00D11B9E" w:rsidRDefault="00D11B9E" w:rsidP="00CE5903">
      <w:pPr>
        <w:rPr>
          <w:lang w:val="tr-TR"/>
        </w:rPr>
      </w:pPr>
    </w:p>
    <w:p w14:paraId="79EBCC28" w14:textId="77777777" w:rsidR="00E869E4" w:rsidRDefault="00E869E4" w:rsidP="005C38CD">
      <w:pPr>
        <w:rPr>
          <w:bCs/>
          <w:lang w:val="tr-TR"/>
        </w:rPr>
      </w:pPr>
    </w:p>
    <w:sectPr w:rsidR="00E869E4" w:rsidSect="002B08BE">
      <w:pgSz w:w="15840" w:h="12240" w:orient="landscape"/>
      <w:pgMar w:top="567" w:right="1417" w:bottom="568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605ED"/>
    <w:multiLevelType w:val="hybridMultilevel"/>
    <w:tmpl w:val="2CEA66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A0EC0"/>
    <w:multiLevelType w:val="hybridMultilevel"/>
    <w:tmpl w:val="2CEA66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B4268"/>
    <w:multiLevelType w:val="hybridMultilevel"/>
    <w:tmpl w:val="E0A262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17C11"/>
    <w:multiLevelType w:val="hybridMultilevel"/>
    <w:tmpl w:val="E93ADA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D3AE4"/>
    <w:multiLevelType w:val="hybridMultilevel"/>
    <w:tmpl w:val="E0A262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1198A"/>
    <w:multiLevelType w:val="hybridMultilevel"/>
    <w:tmpl w:val="E0A262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F1C11"/>
    <w:multiLevelType w:val="hybridMultilevel"/>
    <w:tmpl w:val="2CEA66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F4CB6"/>
    <w:multiLevelType w:val="hybridMultilevel"/>
    <w:tmpl w:val="5AA4DEC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78118B"/>
    <w:multiLevelType w:val="hybridMultilevel"/>
    <w:tmpl w:val="FF3AE6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FE0C59"/>
    <w:multiLevelType w:val="hybridMultilevel"/>
    <w:tmpl w:val="ECF076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B7A64"/>
    <w:multiLevelType w:val="hybridMultilevel"/>
    <w:tmpl w:val="65AA940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BF4C0D"/>
    <w:multiLevelType w:val="hybridMultilevel"/>
    <w:tmpl w:val="E0A2624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5377F5"/>
    <w:multiLevelType w:val="hybridMultilevel"/>
    <w:tmpl w:val="410A7C4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A671EC"/>
    <w:multiLevelType w:val="hybridMultilevel"/>
    <w:tmpl w:val="8CBA23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9"/>
  </w:num>
  <w:num w:numId="4">
    <w:abstractNumId w:val="10"/>
  </w:num>
  <w:num w:numId="5">
    <w:abstractNumId w:val="0"/>
  </w:num>
  <w:num w:numId="6">
    <w:abstractNumId w:val="3"/>
  </w:num>
  <w:num w:numId="7">
    <w:abstractNumId w:val="13"/>
  </w:num>
  <w:num w:numId="8">
    <w:abstractNumId w:val="1"/>
  </w:num>
  <w:num w:numId="9">
    <w:abstractNumId w:val="4"/>
  </w:num>
  <w:num w:numId="10">
    <w:abstractNumId w:val="2"/>
  </w:num>
  <w:num w:numId="11">
    <w:abstractNumId w:val="12"/>
  </w:num>
  <w:num w:numId="12">
    <w:abstractNumId w:val="6"/>
  </w:num>
  <w:num w:numId="13">
    <w:abstractNumId w:val="5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DG1MDS3tDQxMTZU0lEKTi0uzszPAykwrAUAQxBhmiwAAAA="/>
  </w:docVars>
  <w:rsids>
    <w:rsidRoot w:val="00362D5D"/>
    <w:rsid w:val="000119D8"/>
    <w:rsid w:val="00011AAA"/>
    <w:rsid w:val="00033DCF"/>
    <w:rsid w:val="00041359"/>
    <w:rsid w:val="000528A7"/>
    <w:rsid w:val="00060EC9"/>
    <w:rsid w:val="0007485C"/>
    <w:rsid w:val="00074CAE"/>
    <w:rsid w:val="000763A4"/>
    <w:rsid w:val="00076416"/>
    <w:rsid w:val="00083F6E"/>
    <w:rsid w:val="00086B0C"/>
    <w:rsid w:val="000A7956"/>
    <w:rsid w:val="000B1BF9"/>
    <w:rsid w:val="000B572C"/>
    <w:rsid w:val="000C4E83"/>
    <w:rsid w:val="000C5615"/>
    <w:rsid w:val="000E0677"/>
    <w:rsid w:val="000E5528"/>
    <w:rsid w:val="000F2D20"/>
    <w:rsid w:val="000F301D"/>
    <w:rsid w:val="000F6485"/>
    <w:rsid w:val="001068C9"/>
    <w:rsid w:val="001228BF"/>
    <w:rsid w:val="001301EE"/>
    <w:rsid w:val="00135C27"/>
    <w:rsid w:val="0015354B"/>
    <w:rsid w:val="001577BC"/>
    <w:rsid w:val="00166D35"/>
    <w:rsid w:val="001A3CBE"/>
    <w:rsid w:val="001B0A4D"/>
    <w:rsid w:val="001D33CA"/>
    <w:rsid w:val="001E432A"/>
    <w:rsid w:val="001F5CEE"/>
    <w:rsid w:val="00207B58"/>
    <w:rsid w:val="00210058"/>
    <w:rsid w:val="0021208D"/>
    <w:rsid w:val="00213792"/>
    <w:rsid w:val="0022508F"/>
    <w:rsid w:val="00236BBA"/>
    <w:rsid w:val="0024426E"/>
    <w:rsid w:val="00247F83"/>
    <w:rsid w:val="00263FA7"/>
    <w:rsid w:val="00265B94"/>
    <w:rsid w:val="00273125"/>
    <w:rsid w:val="00275C83"/>
    <w:rsid w:val="00284928"/>
    <w:rsid w:val="002B08BE"/>
    <w:rsid w:val="002D20F4"/>
    <w:rsid w:val="002F3925"/>
    <w:rsid w:val="002F42CF"/>
    <w:rsid w:val="00302B8D"/>
    <w:rsid w:val="00306258"/>
    <w:rsid w:val="0030725B"/>
    <w:rsid w:val="00317E78"/>
    <w:rsid w:val="00320C51"/>
    <w:rsid w:val="00333446"/>
    <w:rsid w:val="00336A2E"/>
    <w:rsid w:val="003444A7"/>
    <w:rsid w:val="0034788F"/>
    <w:rsid w:val="00362D5D"/>
    <w:rsid w:val="00372EFD"/>
    <w:rsid w:val="00375FD2"/>
    <w:rsid w:val="00381FA6"/>
    <w:rsid w:val="003A7463"/>
    <w:rsid w:val="003B7C17"/>
    <w:rsid w:val="003E3158"/>
    <w:rsid w:val="003E3268"/>
    <w:rsid w:val="003E4956"/>
    <w:rsid w:val="003E674A"/>
    <w:rsid w:val="003F0B5A"/>
    <w:rsid w:val="00421F37"/>
    <w:rsid w:val="00421FA4"/>
    <w:rsid w:val="0042290C"/>
    <w:rsid w:val="004253BE"/>
    <w:rsid w:val="0043078F"/>
    <w:rsid w:val="00432B36"/>
    <w:rsid w:val="00446B3F"/>
    <w:rsid w:val="00456C2F"/>
    <w:rsid w:val="00462B93"/>
    <w:rsid w:val="00485222"/>
    <w:rsid w:val="00485A3C"/>
    <w:rsid w:val="004947FB"/>
    <w:rsid w:val="004A3100"/>
    <w:rsid w:val="004A4D16"/>
    <w:rsid w:val="004B1AAA"/>
    <w:rsid w:val="004C1DA2"/>
    <w:rsid w:val="004D20C4"/>
    <w:rsid w:val="004D5F77"/>
    <w:rsid w:val="004F3B87"/>
    <w:rsid w:val="005118D1"/>
    <w:rsid w:val="00511C92"/>
    <w:rsid w:val="00514727"/>
    <w:rsid w:val="00516A63"/>
    <w:rsid w:val="0052531A"/>
    <w:rsid w:val="005606FF"/>
    <w:rsid w:val="00597BF3"/>
    <w:rsid w:val="005A1812"/>
    <w:rsid w:val="005A6642"/>
    <w:rsid w:val="005B76D1"/>
    <w:rsid w:val="005C38CD"/>
    <w:rsid w:val="005C5654"/>
    <w:rsid w:val="005D49BD"/>
    <w:rsid w:val="005D4B8D"/>
    <w:rsid w:val="005E1053"/>
    <w:rsid w:val="005E456B"/>
    <w:rsid w:val="005E6CDB"/>
    <w:rsid w:val="005F55FE"/>
    <w:rsid w:val="00613870"/>
    <w:rsid w:val="006259A7"/>
    <w:rsid w:val="00652C23"/>
    <w:rsid w:val="00660614"/>
    <w:rsid w:val="00673C35"/>
    <w:rsid w:val="00680EC3"/>
    <w:rsid w:val="006A3F22"/>
    <w:rsid w:val="006B5AD2"/>
    <w:rsid w:val="006C1649"/>
    <w:rsid w:val="006E70FA"/>
    <w:rsid w:val="007011CA"/>
    <w:rsid w:val="00732664"/>
    <w:rsid w:val="00763A1E"/>
    <w:rsid w:val="00772DFF"/>
    <w:rsid w:val="007A7F55"/>
    <w:rsid w:val="007B126C"/>
    <w:rsid w:val="007B6A33"/>
    <w:rsid w:val="007C6A2A"/>
    <w:rsid w:val="007C7D10"/>
    <w:rsid w:val="007D0039"/>
    <w:rsid w:val="007E0179"/>
    <w:rsid w:val="007E6394"/>
    <w:rsid w:val="007E6438"/>
    <w:rsid w:val="007F2F82"/>
    <w:rsid w:val="007F5977"/>
    <w:rsid w:val="007F6100"/>
    <w:rsid w:val="00801B13"/>
    <w:rsid w:val="0080510F"/>
    <w:rsid w:val="008062E1"/>
    <w:rsid w:val="00806C26"/>
    <w:rsid w:val="00807900"/>
    <w:rsid w:val="0081064B"/>
    <w:rsid w:val="00821981"/>
    <w:rsid w:val="0083048E"/>
    <w:rsid w:val="008514EF"/>
    <w:rsid w:val="0085375D"/>
    <w:rsid w:val="00870160"/>
    <w:rsid w:val="008923E7"/>
    <w:rsid w:val="008D5807"/>
    <w:rsid w:val="008D592E"/>
    <w:rsid w:val="008E0E33"/>
    <w:rsid w:val="008F2271"/>
    <w:rsid w:val="008F6174"/>
    <w:rsid w:val="0092715C"/>
    <w:rsid w:val="00935075"/>
    <w:rsid w:val="00955830"/>
    <w:rsid w:val="009623C5"/>
    <w:rsid w:val="0098790B"/>
    <w:rsid w:val="00987A3C"/>
    <w:rsid w:val="009A4AE0"/>
    <w:rsid w:val="009C2799"/>
    <w:rsid w:val="009C70E7"/>
    <w:rsid w:val="009D56FE"/>
    <w:rsid w:val="009D7A42"/>
    <w:rsid w:val="009E16B5"/>
    <w:rsid w:val="009E631B"/>
    <w:rsid w:val="00A0147F"/>
    <w:rsid w:val="00A041D3"/>
    <w:rsid w:val="00A60332"/>
    <w:rsid w:val="00A7248E"/>
    <w:rsid w:val="00A83A8F"/>
    <w:rsid w:val="00AB1FC2"/>
    <w:rsid w:val="00AB3E04"/>
    <w:rsid w:val="00AC4DFE"/>
    <w:rsid w:val="00AE5C34"/>
    <w:rsid w:val="00B027A8"/>
    <w:rsid w:val="00B07251"/>
    <w:rsid w:val="00B14823"/>
    <w:rsid w:val="00B17033"/>
    <w:rsid w:val="00B47420"/>
    <w:rsid w:val="00B51D23"/>
    <w:rsid w:val="00B52632"/>
    <w:rsid w:val="00B55C06"/>
    <w:rsid w:val="00B64581"/>
    <w:rsid w:val="00B74592"/>
    <w:rsid w:val="00B84DBE"/>
    <w:rsid w:val="00BA1047"/>
    <w:rsid w:val="00BC0359"/>
    <w:rsid w:val="00BE1B62"/>
    <w:rsid w:val="00C205B6"/>
    <w:rsid w:val="00C22AFD"/>
    <w:rsid w:val="00C31A89"/>
    <w:rsid w:val="00C438D0"/>
    <w:rsid w:val="00C536EA"/>
    <w:rsid w:val="00C62263"/>
    <w:rsid w:val="00C6542A"/>
    <w:rsid w:val="00C85A20"/>
    <w:rsid w:val="00CB0688"/>
    <w:rsid w:val="00CB1BE0"/>
    <w:rsid w:val="00CC63F6"/>
    <w:rsid w:val="00CD03B3"/>
    <w:rsid w:val="00CE03E2"/>
    <w:rsid w:val="00CE5903"/>
    <w:rsid w:val="00D111E5"/>
    <w:rsid w:val="00D11B9E"/>
    <w:rsid w:val="00D137E6"/>
    <w:rsid w:val="00D35C9B"/>
    <w:rsid w:val="00D37B07"/>
    <w:rsid w:val="00D44AFD"/>
    <w:rsid w:val="00D8187A"/>
    <w:rsid w:val="00D830F6"/>
    <w:rsid w:val="00D9734E"/>
    <w:rsid w:val="00DB24B0"/>
    <w:rsid w:val="00DD328F"/>
    <w:rsid w:val="00DE103D"/>
    <w:rsid w:val="00DE1AFC"/>
    <w:rsid w:val="00DF39DA"/>
    <w:rsid w:val="00DF5281"/>
    <w:rsid w:val="00E255CB"/>
    <w:rsid w:val="00E30965"/>
    <w:rsid w:val="00E33761"/>
    <w:rsid w:val="00E37B36"/>
    <w:rsid w:val="00E46699"/>
    <w:rsid w:val="00E54765"/>
    <w:rsid w:val="00E5767B"/>
    <w:rsid w:val="00E71B4E"/>
    <w:rsid w:val="00E73C83"/>
    <w:rsid w:val="00E74EBC"/>
    <w:rsid w:val="00E7577D"/>
    <w:rsid w:val="00E869E4"/>
    <w:rsid w:val="00E91D0A"/>
    <w:rsid w:val="00EA7A47"/>
    <w:rsid w:val="00EB56F3"/>
    <w:rsid w:val="00EC3011"/>
    <w:rsid w:val="00EE2A6B"/>
    <w:rsid w:val="00F10C82"/>
    <w:rsid w:val="00F163B5"/>
    <w:rsid w:val="00F42812"/>
    <w:rsid w:val="00F46989"/>
    <w:rsid w:val="00F54CEC"/>
    <w:rsid w:val="00F6103D"/>
    <w:rsid w:val="00F668F1"/>
    <w:rsid w:val="00F67C88"/>
    <w:rsid w:val="00F73ADB"/>
    <w:rsid w:val="00F85417"/>
    <w:rsid w:val="00FA5866"/>
    <w:rsid w:val="00FA711C"/>
    <w:rsid w:val="00FC0AA7"/>
    <w:rsid w:val="00FC1527"/>
    <w:rsid w:val="00FF1D51"/>
    <w:rsid w:val="00FF4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BCA48"/>
  <w15:docId w15:val="{EA892BAF-C18D-42B8-8028-5E916EDE3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96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62D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97B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9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26</TotalTime>
  <Pages>8</Pages>
  <Words>1738</Words>
  <Characters>9909</Characters>
  <Application>Microsoft Office Word</Application>
  <DocSecurity>0</DocSecurity>
  <Lines>82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can SARUHAN</dc:creator>
  <cp:keywords/>
  <dc:description/>
  <cp:lastModifiedBy>MERT KÜÇÜK</cp:lastModifiedBy>
  <cp:revision>241</cp:revision>
  <cp:lastPrinted>2021-01-14T09:36:00Z</cp:lastPrinted>
  <dcterms:created xsi:type="dcterms:W3CDTF">2021-01-13T09:43:00Z</dcterms:created>
  <dcterms:modified xsi:type="dcterms:W3CDTF">2021-09-28T11:50:00Z</dcterms:modified>
</cp:coreProperties>
</file>